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1A1F6" w14:textId="121B38DF" w:rsidR="006834AE" w:rsidRDefault="008138B2">
      <w:pPr>
        <w:spacing w:line="319" w:lineRule="exact"/>
        <w:ind w:right="-567"/>
      </w:pPr>
      <w:r>
        <w:pict w14:anchorId="47A0C7BD">
          <v:shapetype id="_x0000_t202" coordsize="21600,21600" o:spt="202" path="m,l,21600r21600,l21600,xe">
            <v:stroke joinstyle="miter"/>
            <v:path gradientshapeok="t" o:connecttype="rect"/>
          </v:shapetype>
          <v:shape id="_x0000_s1055" type="#_x0000_t202" style="position:absolute;margin-left:108.15pt;margin-top:216.65pt;width:410.3pt;height:13.8pt;z-index:-251673600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2A15250B" w14:textId="77777777" w:rsidR="006834AE" w:rsidRDefault="008138B2">
                  <w:pPr>
                    <w:spacing w:line="247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88"/>
                      <w:sz w:val="22"/>
                      <w:szCs w:val="22"/>
                    </w:rPr>
                    <w:t>1. Do not use a Wi-Fi connection. Use an Ethernet cable to connect to the netw ork. Wi-Fi is</w:t>
                  </w:r>
                  <w:r>
                    <w:rPr>
                      <w:rFonts w:ascii="Arial" w:eastAsia="Arial" w:hAnsi="Arial" w:cs="Arial"/>
                      <w:color w:val="000000"/>
                      <w:sz w:val="22"/>
                      <w:szCs w:val="22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 w14:anchorId="7E1B89B4">
          <v:shape id="_x0000_s1054" style="position:absolute;margin-left:135.4pt;margin-top:228.2pt;width:14.45pt;height:.8pt;z-index:-251672576;mso-position-horizontal-relative:page;mso-position-vertical-relative:page" coordorigin="4776,8052" coordsize="509,29" path="m4776,8052r509,l5285,8080r-509,l4776,8052xe" fillcolor="black" stroked="f" strokeweight="1pt">
            <v:stroke miterlimit="10" joinstyle="miter"/>
            <w10:wrap anchorx="page" anchory="page"/>
          </v:shape>
        </w:pict>
      </w:r>
      <w:r>
        <w:rPr>
          <w:rFonts w:ascii="Arial" w:eastAsia="Arial" w:hAnsi="Arial" w:cs="Arial"/>
          <w:b/>
          <w:bCs/>
          <w:color w:val="000000"/>
          <w:w w:val="87"/>
          <w:sz w:val="29"/>
          <w:szCs w:val="29"/>
        </w:rPr>
        <w:t xml:space="preserve">Lab - </w:t>
      </w:r>
      <w:r>
        <w:rPr>
          <w:rFonts w:ascii="Arial" w:eastAsia="Arial" w:hAnsi="Arial" w:cs="Arial"/>
          <w:b/>
          <w:bCs/>
          <w:color w:val="000000"/>
          <w:w w:val="87"/>
          <w:sz w:val="29"/>
          <w:szCs w:val="29"/>
        </w:rPr>
        <w:t>Gathering </w:t>
      </w:r>
      <w:r>
        <w:rPr>
          <w:rFonts w:ascii="Arial" w:eastAsia="Arial" w:hAnsi="Arial" w:cs="Arial"/>
          <w:b/>
          <w:bCs/>
          <w:color w:val="000000"/>
          <w:w w:val="87"/>
          <w:sz w:val="29"/>
          <w:szCs w:val="29"/>
        </w:rPr>
        <w:t>Information </w:t>
      </w:r>
      <w:r>
        <w:rPr>
          <w:rFonts w:ascii="Arial" w:eastAsia="Arial" w:hAnsi="Arial" w:cs="Arial"/>
          <w:b/>
          <w:bCs/>
          <w:color w:val="000000"/>
          <w:w w:val="87"/>
          <w:sz w:val="29"/>
          <w:szCs w:val="29"/>
        </w:rPr>
        <w:t>Using Maltego CE</w:t>
      </w:r>
      <w:r>
        <w:rPr>
          <w:rFonts w:ascii="Arial" w:eastAsia="Arial" w:hAnsi="Arial" w:cs="Arial"/>
          <w:b/>
          <w:bCs/>
          <w:color w:val="000000"/>
          <w:sz w:val="29"/>
          <w:szCs w:val="29"/>
        </w:rPr>
        <w:t> </w:t>
      </w:r>
    </w:p>
    <w:p w14:paraId="751F3D1F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20" w:right="4953" w:bottom="0" w:left="1442" w:header="720" w:footer="720" w:gutter="0"/>
          <w:cols w:space="720"/>
        </w:sectPr>
      </w:pPr>
    </w:p>
    <w:p w14:paraId="4A78B7AF" w14:textId="77777777" w:rsidR="006834AE" w:rsidRDefault="006834AE">
      <w:pPr>
        <w:spacing w:line="200" w:lineRule="exact"/>
      </w:pPr>
    </w:p>
    <w:p w14:paraId="142BA44C" w14:textId="77777777" w:rsidR="006834AE" w:rsidRDefault="008138B2">
      <w:pPr>
        <w:spacing w:before="69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2"/>
          <w:sz w:val="24"/>
          <w:szCs w:val="24"/>
        </w:rPr>
        <w:t>Ove rvie w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694AA46A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707" w:bottom="0" w:left="1442" w:header="720" w:footer="720" w:gutter="0"/>
          <w:cols w:space="720"/>
        </w:sectPr>
      </w:pPr>
    </w:p>
    <w:p w14:paraId="6F92682C" w14:textId="77777777" w:rsidR="006834AE" w:rsidRDefault="006834AE">
      <w:pPr>
        <w:spacing w:line="200" w:lineRule="exact"/>
      </w:pPr>
    </w:p>
    <w:p w14:paraId="5EB34EE0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The focus of Maltego is analyzing  real-world relationships  between information  that is publicly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FE5E0FC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42" w:bottom="0" w:left="1442" w:header="720" w:footer="720" w:gutter="0"/>
          <w:cols w:space="720"/>
        </w:sectPr>
      </w:pPr>
    </w:p>
    <w:p w14:paraId="50F4F5D1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ccessible on the Internet. This includes footprinting  Internet infrastructure as well as gathering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0873DB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08" w:bottom="0" w:left="1442" w:header="720" w:footer="720" w:gutter="0"/>
          <w:cols w:space="720"/>
        </w:sectPr>
      </w:pPr>
    </w:p>
    <w:p w14:paraId="3F56CFA6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information  about the people and </w:t>
      </w:r>
      <w:r>
        <w:rPr>
          <w:rFonts w:ascii="Arial" w:eastAsia="Arial" w:hAnsi="Arial" w:cs="Arial"/>
          <w:color w:val="000000"/>
          <w:w w:val="86"/>
          <w:sz w:val="24"/>
          <w:szCs w:val="24"/>
        </w:rPr>
        <w:t>the organization  who owns it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068E20F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4644" w:bottom="0" w:left="1442" w:header="720" w:footer="720" w:gutter="0"/>
          <w:cols w:space="720"/>
        </w:sectPr>
      </w:pPr>
    </w:p>
    <w:p w14:paraId="52B50941" w14:textId="77777777" w:rsidR="006834AE" w:rsidRDefault="006834AE">
      <w:pPr>
        <w:spacing w:line="200" w:lineRule="exact"/>
      </w:pPr>
    </w:p>
    <w:p w14:paraId="0630D81D" w14:textId="77777777" w:rsidR="006834AE" w:rsidRDefault="008138B2">
      <w:pPr>
        <w:spacing w:before="127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78"/>
          <w:sz w:val="24"/>
          <w:szCs w:val="24"/>
        </w:rPr>
        <w:t>Hardware  re quire me nts  for the s e  labs : 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1ADF75B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647" w:bottom="0" w:left="1442" w:header="720" w:footer="720" w:gutter="0"/>
          <w:cols w:space="720"/>
        </w:sectPr>
      </w:pPr>
    </w:p>
    <w:p w14:paraId="09B33177" w14:textId="77777777" w:rsidR="006834AE" w:rsidRDefault="006834AE">
      <w:pPr>
        <w:spacing w:line="200" w:lineRule="exact"/>
      </w:pPr>
    </w:p>
    <w:p w14:paraId="3A7D691D" w14:textId="77777777" w:rsidR="006834AE" w:rsidRDefault="006834AE">
      <w:pPr>
        <w:spacing w:line="200" w:lineRule="exact"/>
      </w:pPr>
    </w:p>
    <w:p w14:paraId="783650ED" w14:textId="77777777" w:rsidR="006834AE" w:rsidRDefault="008138B2">
      <w:pPr>
        <w:spacing w:before="134" w:line="252" w:lineRule="exact"/>
        <w:ind w:right="-567"/>
      </w:pPr>
      <w:r>
        <w:rPr>
          <w:rFonts w:ascii="Arial" w:eastAsia="Arial" w:hAnsi="Arial" w:cs="Arial"/>
          <w:color w:val="000000"/>
          <w:w w:val="88"/>
          <w:sz w:val="22"/>
          <w:szCs w:val="22"/>
        </w:rPr>
        <w:t>configured for IPSec which can impede the labs from w orking.  The additional transport and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2"/>
          <w:szCs w:val="22"/>
        </w:rPr>
        <w:t>tunneling protocols do not play w ell w ith Kali or Metasploit. 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56CB9AAB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845" w:bottom="0" w:left="2163" w:header="720" w:footer="720" w:gutter="0"/>
          <w:cols w:space="720"/>
        </w:sectPr>
      </w:pPr>
    </w:p>
    <w:p w14:paraId="5BF974A7" w14:textId="77777777" w:rsidR="006834AE" w:rsidRDefault="006834AE">
      <w:pPr>
        <w:spacing w:line="200" w:lineRule="exact"/>
      </w:pPr>
    </w:p>
    <w:p w14:paraId="0BFCFF0A" w14:textId="77777777" w:rsidR="006834AE" w:rsidRDefault="008138B2">
      <w:pPr>
        <w:spacing w:before="98" w:line="265" w:lineRule="exact"/>
        <w:ind w:right="-567"/>
      </w:pPr>
      <w:r>
        <w:rPr>
          <w:rFonts w:ascii="Arial" w:eastAsia="Arial" w:hAnsi="Arial" w:cs="Arial"/>
          <w:color w:val="000000"/>
          <w:w w:val="85"/>
          <w:sz w:val="24"/>
          <w:szCs w:val="24"/>
        </w:rPr>
        <w:t>The first phase of security assessment is to focus on collecting  as much information </w:t>
      </w:r>
      <w:r>
        <w:rPr>
          <w:rFonts w:ascii="Arial" w:eastAsia="Arial" w:hAnsi="Arial" w:cs="Arial"/>
          <w:color w:val="000000"/>
          <w:w w:val="85"/>
          <w:sz w:val="24"/>
          <w:szCs w:val="24"/>
        </w:rPr>
        <w:t> as possibl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3D0EA5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47" w:bottom="0" w:left="1442" w:header="720" w:footer="720" w:gutter="0"/>
          <w:cols w:space="720"/>
        </w:sectPr>
      </w:pPr>
    </w:p>
    <w:p w14:paraId="00BADEEE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5"/>
          <w:sz w:val="24"/>
          <w:szCs w:val="24"/>
        </w:rPr>
        <w:t>about a target application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C07035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8169" w:bottom="0" w:left="1442" w:header="720" w:footer="720" w:gutter="0"/>
          <w:cols w:space="720"/>
        </w:sectPr>
      </w:pPr>
    </w:p>
    <w:p w14:paraId="5417E0E5" w14:textId="77777777" w:rsidR="006834AE" w:rsidRDefault="006834AE">
      <w:pPr>
        <w:spacing w:line="200" w:lineRule="exact"/>
      </w:pPr>
    </w:p>
    <w:p w14:paraId="331B90B0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ccording to OWASP, information  gathering is a necessary step of a penetration test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38A89DA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434" w:bottom="0" w:left="1442" w:header="720" w:footer="720" w:gutter="0"/>
          <w:cols w:space="720"/>
        </w:sectPr>
      </w:pPr>
    </w:p>
    <w:p w14:paraId="34D748D6" w14:textId="77777777" w:rsidR="006834AE" w:rsidRDefault="006834AE">
      <w:pPr>
        <w:spacing w:line="200" w:lineRule="exact"/>
      </w:pPr>
    </w:p>
    <w:p w14:paraId="42120F03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The more information,  the higher the success rate. There are basically two types of inform</w: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atio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9D6B4B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53" w:bottom="0" w:left="1442" w:header="720" w:footer="720" w:gutter="0"/>
          <w:cols w:space="720"/>
        </w:sectPr>
      </w:pPr>
    </w:p>
    <w:p w14:paraId="4CDEB288" w14:textId="77777777" w:rsidR="006834AE" w:rsidRDefault="008138B2">
      <w:pPr>
        <w:spacing w:before="19" w:line="322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gathering:  active and passive. Passive information  gathering is where the attackers won’t b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673E925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922" w:bottom="0" w:left="1442" w:header="720" w:footer="720" w:gutter="0"/>
          <w:cols w:space="720"/>
        </w:sectPr>
      </w:pPr>
    </w:p>
    <w:p w14:paraId="77C3ECD5" w14:textId="77777777" w:rsidR="006834AE" w:rsidRDefault="008138B2">
      <w:pPr>
        <w:spacing w:before="33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contacting the target directly and will be trying to gather information  that is available on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26190A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904" w:bottom="0" w:left="1442" w:header="720" w:footer="720" w:gutter="0"/>
          <w:cols w:space="720"/>
        </w:sectPr>
      </w:pPr>
    </w:p>
    <w:p w14:paraId="63F73873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Internet; whereas in act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ive information  gathering, the attacker will  be directly contacting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E3D6F3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883" w:bottom="0" w:left="1442" w:header="720" w:footer="720" w:gutter="0"/>
          <w:cols w:space="720"/>
        </w:sectPr>
      </w:pPr>
    </w:p>
    <w:p w14:paraId="35DF755B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target and will be trying to gather information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8A5F3A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199" w:bottom="0" w:left="1442" w:header="720" w:footer="720" w:gutter="0"/>
          <w:cols w:space="720"/>
        </w:sectPr>
      </w:pPr>
    </w:p>
    <w:p w14:paraId="718063F1" w14:textId="77777777" w:rsidR="006834AE" w:rsidRDefault="006834AE">
      <w:pPr>
        <w:spacing w:line="200" w:lineRule="exact"/>
      </w:pPr>
    </w:p>
    <w:p w14:paraId="65870970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Information gathering is generally done on infrastructure and on people. In infrastructure recon,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881F55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53" w:bottom="0" w:left="1442" w:header="720" w:footer="720" w:gutter="0"/>
          <w:cols w:space="720"/>
        </w:sectPr>
      </w:pPr>
    </w:p>
    <w:p w14:paraId="7CACDFEA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the attackers generally try to find the information  about the host, i.e., the mail exchanger record,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F171CC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26" w:bottom="0" w:left="1442" w:header="720" w:footer="720" w:gutter="0"/>
          <w:cols w:space="720"/>
        </w:sectPr>
      </w:pPr>
    </w:p>
    <w:p w14:paraId="04B6DEA0" w14:textId="77777777" w:rsidR="006834AE" w:rsidRDefault="008138B2">
      <w:pPr>
        <w:spacing w:before="55" w:line="284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name server record , shared resour</w:t>
      </w:r>
      <w:r>
        <w:rPr>
          <w:rFonts w:ascii="Arial" w:eastAsia="Arial" w:hAnsi="Arial" w:cs="Arial"/>
          <w:color w:val="000000"/>
          <w:w w:val="86"/>
          <w:sz w:val="24"/>
          <w:szCs w:val="24"/>
        </w:rPr>
        <w:t>ces, etc., For information  gathering on people, the attackers try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to gather information  like email addresses, their public profiles, files publicly  uploaded, etc., tha t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68750AD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00" w:bottom="0" w:left="1442" w:header="720" w:footer="720" w:gutter="0"/>
          <w:cols w:space="720"/>
        </w:sectPr>
      </w:pPr>
    </w:p>
    <w:p w14:paraId="402EF1A9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can be used for performing a brute force, social engineering  or Spear </w:t>
      </w:r>
      <w:r>
        <w:rPr>
          <w:rFonts w:ascii="Arial" w:eastAsia="Arial" w:hAnsi="Arial" w:cs="Arial"/>
          <w:color w:val="000000"/>
          <w:w w:val="86"/>
          <w:sz w:val="24"/>
          <w:szCs w:val="24"/>
        </w:rPr>
        <w:t>phishing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3F9C12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3106" w:bottom="0" w:left="1442" w:header="720" w:footer="720" w:gutter="0"/>
          <w:cols w:space="720"/>
        </w:sectPr>
      </w:pPr>
    </w:p>
    <w:p w14:paraId="7F72D591" w14:textId="77777777" w:rsidR="006834AE" w:rsidRDefault="006834AE">
      <w:pPr>
        <w:spacing w:line="200" w:lineRule="exact"/>
      </w:pPr>
    </w:p>
    <w:p w14:paraId="73781FEC" w14:textId="77777777" w:rsidR="006834AE" w:rsidRDefault="008138B2">
      <w:pPr>
        <w:spacing w:before="63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97"/>
          <w:sz w:val="24"/>
          <w:szCs w:val="24"/>
        </w:rPr>
        <w:t>About OSINT: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26D918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194" w:bottom="0" w:left="1442" w:header="720" w:footer="720" w:gutter="0"/>
          <w:cols w:space="720"/>
        </w:sectPr>
      </w:pPr>
    </w:p>
    <w:p w14:paraId="2073C394" w14:textId="77777777" w:rsidR="006834AE" w:rsidRDefault="006834AE">
      <w:pPr>
        <w:spacing w:line="200" w:lineRule="exact"/>
      </w:pPr>
    </w:p>
    <w:p w14:paraId="1422C3B5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OSINT stands for Open Source Intelligence. In OSINT method, the information  is basically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4BAC06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986" w:bottom="0" w:left="1442" w:header="720" w:footer="720" w:gutter="0"/>
          <w:cols w:space="720"/>
        </w:sectPr>
      </w:pPr>
    </w:p>
    <w:p w14:paraId="5B7444D3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found publicly,  and that information  can be used to further analysis. The relationship  between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68133D6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65" w:bottom="0" w:left="1442" w:header="720" w:footer="720" w:gutter="0"/>
          <w:cols w:space="720"/>
        </w:sectPr>
      </w:pPr>
    </w:p>
    <w:p w14:paraId="75AE62C5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various forms of information  gathered from the Internet can be extremely valuable from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E100B1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937" w:bottom="0" w:left="1442" w:header="720" w:footer="720" w:gutter="0"/>
          <w:cols w:space="720"/>
        </w:sectPr>
      </w:pPr>
    </w:p>
    <w:p w14:paraId="08863E03" w14:textId="77777777" w:rsidR="006834AE" w:rsidRDefault="008138B2">
      <w:pPr>
        <w:spacing w:before="3" w:line="322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attacker’s point of view. In this method, there is no direct contact with the victim’s servers o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105A59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795" w:bottom="0" w:left="1442" w:header="720" w:footer="720" w:gutter="0"/>
          <w:cols w:space="720"/>
        </w:sectPr>
      </w:pPr>
    </w:p>
    <w:p w14:paraId="70AEB45F" w14:textId="77777777" w:rsidR="006834AE" w:rsidRDefault="008138B2">
      <w:pPr>
        <w:spacing w:before="33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only standard traffic is directed toward the victim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94A9FE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5862" w:bottom="0" w:left="1442" w:header="720" w:footer="720" w:gutter="0"/>
          <w:cols w:space="720"/>
        </w:sectPr>
      </w:pPr>
    </w:p>
    <w:p w14:paraId="3EE4BF93" w14:textId="77777777" w:rsidR="006834AE" w:rsidRDefault="006834AE">
      <w:pPr>
        <w:spacing w:line="200" w:lineRule="exact"/>
      </w:pPr>
    </w:p>
    <w:p w14:paraId="68964AD5" w14:textId="77777777" w:rsidR="006834AE" w:rsidRDefault="008138B2">
      <w:pPr>
        <w:spacing w:before="63" w:line="284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Maltego is an example which uses OSINT to gather information.  </w:t>
      </w:r>
      <w:r>
        <w:rPr>
          <w:rFonts w:ascii="Arial" w:eastAsia="Arial" w:hAnsi="Arial" w:cs="Arial"/>
          <w:b/>
          <w:bCs/>
          <w:color w:val="000000"/>
          <w:w w:val="87"/>
          <w:sz w:val="24"/>
          <w:szCs w:val="24"/>
        </w:rPr>
        <w:t>Malte go</w:t>
      </w:r>
      <w:r>
        <w:rPr>
          <w:rFonts w:ascii="Arial" w:eastAsia="Arial" w:hAnsi="Arial" w:cs="Arial"/>
          <w:color w:val="000000"/>
          <w:w w:val="83"/>
          <w:sz w:val="24"/>
          <w:szCs w:val="24"/>
        </w:rPr>
        <w:t> is an ope</w:t>
      </w:r>
      <w:r>
        <w:rPr>
          <w:rFonts w:ascii="Arial" w:eastAsia="Arial" w:hAnsi="Arial" w:cs="Arial"/>
          <w:color w:val="000000"/>
          <w:w w:val="83"/>
          <w:sz w:val="24"/>
          <w:szCs w:val="24"/>
        </w:rPr>
        <w:t>n sourc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5"/>
          <w:sz w:val="24"/>
          <w:szCs w:val="24"/>
        </w:rPr>
        <w:t>intellige nce  and forensics application  and shows how information  is connected to each other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8C1C4D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826" w:bottom="0" w:left="1442" w:header="720" w:footer="720" w:gutter="0"/>
          <w:cols w:space="720"/>
        </w:sectPr>
      </w:pPr>
    </w:p>
    <w:p w14:paraId="6CA84DEE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nother advantage of this tool is that the relationship  between various types of information  ca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FC292A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75" w:bottom="0" w:left="1442" w:header="720" w:footer="720" w:gutter="0"/>
          <w:cols w:space="720"/>
        </w:sectPr>
      </w:pPr>
    </w:p>
    <w:p w14:paraId="3680FFCA" w14:textId="77777777" w:rsidR="006834AE" w:rsidRDefault="006834AE">
      <w:pPr>
        <w:spacing w:line="200" w:lineRule="exact"/>
      </w:pPr>
    </w:p>
    <w:p w14:paraId="0DE1AA2C" w14:textId="77777777" w:rsidR="006834AE" w:rsidRDefault="006834AE">
      <w:pPr>
        <w:spacing w:line="200" w:lineRule="exact"/>
      </w:pPr>
    </w:p>
    <w:p w14:paraId="254A1FE5" w14:textId="77777777" w:rsidR="006834AE" w:rsidRDefault="006834AE">
      <w:pPr>
        <w:spacing w:line="200" w:lineRule="exact"/>
      </w:pPr>
    </w:p>
    <w:p w14:paraId="27B659BA" w14:textId="77777777" w:rsidR="006834AE" w:rsidRDefault="008138B2">
      <w:pPr>
        <w:spacing w:before="45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1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199CFDA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36BAC0C9" w14:textId="77777777" w:rsidR="006834AE" w:rsidRDefault="008138B2">
      <w:pPr>
        <w:spacing w:line="265" w:lineRule="exact"/>
        <w:ind w:right="-567"/>
      </w:pPr>
      <w:r>
        <w:lastRenderedPageBreak/>
        <w:pict w14:anchorId="017EBBC0">
          <v:shape id="_x0000_s1053" href="https://www.paterva.com/web7/community/community.php" style="position:absolute;margin-left:482.25pt;margin-top:203.4pt;width:50.45pt;height:.8pt;z-index:-251671552;mso-position-horizontal-relative:page;mso-position-vertical-relative:page" coordorigin="17012,7176" coordsize="1781,29" o:button="t" path="m17012,7176r1781,l18793,7204r-1781,l17012,7176xe" fillcolor="#0563c1" stroked="f" strokeweight="1pt">
            <v:stroke miterlimit="10" joinstyle="miter"/>
            <w10:wrap anchorx="page" anchory="page"/>
          </v:shape>
        </w:pict>
      </w:r>
      <w:r>
        <w:pict w14:anchorId="75F563E0">
          <v:shape id="_x0000_s1052" style="position:absolute;margin-left:1in;margin-top:423.85pt;width:388.8pt;height:237.6pt;z-index:-251670528;mso-position-horizontal-relative:page;mso-position-vertical-relative:page" coordsize="" o:spt="100" adj="0,,0" path="" filled="f" stroked="f">
            <v:stroke joinstyle="round"/>
            <v:imagedata r:id="rId4" o:title="image1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give a better picture of how they are interlinked  and can also help in identifying  unknow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582BACF" w14:textId="77777777" w:rsidR="006834AE" w:rsidRDefault="006834AE">
      <w:pPr>
        <w:spacing w:line="20" w:lineRule="exact"/>
        <w:sectPr w:rsidR="006834AE">
          <w:pgSz w:w="12240" w:h="15840"/>
          <w:pgMar w:top="1432" w:right="2162" w:bottom="0" w:left="1442" w:header="720" w:footer="720" w:gutter="0"/>
          <w:cols w:space="720"/>
        </w:sectPr>
      </w:pPr>
    </w:p>
    <w:p w14:paraId="73455E3A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relationship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73CDEC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387" w:bottom="0" w:left="1442" w:header="720" w:footer="720" w:gutter="0"/>
          <w:cols w:space="720"/>
        </w:sectPr>
      </w:pPr>
    </w:p>
    <w:p w14:paraId="053ADD3F" w14:textId="77777777" w:rsidR="006834AE" w:rsidRDefault="006834AE">
      <w:pPr>
        <w:spacing w:line="200" w:lineRule="exact"/>
      </w:pPr>
    </w:p>
    <w:p w14:paraId="3E467DC6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5"/>
          <w:sz w:val="24"/>
          <w:szCs w:val="24"/>
        </w:rPr>
        <w:t>What information can be  found us ing Malte go  CE: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3153DE2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5478" w:bottom="0" w:left="1442" w:header="720" w:footer="720" w:gutter="0"/>
          <w:cols w:space="720"/>
        </w:sectPr>
      </w:pPr>
    </w:p>
    <w:p w14:paraId="797DA9F2" w14:textId="77777777" w:rsidR="006834AE" w:rsidRDefault="006834AE">
      <w:pPr>
        <w:spacing w:line="200" w:lineRule="exact"/>
      </w:pPr>
    </w:p>
    <w:p w14:paraId="64EDA2D2" w14:textId="77777777" w:rsidR="006834AE" w:rsidRDefault="008138B2">
      <w:pPr>
        <w:spacing w:before="63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4"/>
          <w:sz w:val="24"/>
          <w:szCs w:val="24"/>
        </w:rPr>
        <w:t>Cave at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0B8C408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995" w:bottom="0" w:left="1442" w:header="720" w:footer="720" w:gutter="0"/>
          <w:cols w:space="720"/>
        </w:sectPr>
      </w:pPr>
    </w:p>
    <w:p w14:paraId="1E939C7C" w14:textId="77777777" w:rsidR="006834AE" w:rsidRDefault="006834AE">
      <w:pPr>
        <w:spacing w:line="200" w:lineRule="exact"/>
      </w:pPr>
    </w:p>
    <w:p w14:paraId="1FE7120C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5"/>
          <w:sz w:val="24"/>
          <w:szCs w:val="24"/>
        </w:rPr>
        <w:t>Malte go CE Re strictions and Limitations 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EAC1765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519" w:bottom="0" w:left="1442" w:header="720" w:footer="720" w:gutter="0"/>
          <w:cols w:space="720"/>
        </w:sectPr>
      </w:pPr>
    </w:p>
    <w:p w14:paraId="2B0A7102" w14:textId="77777777" w:rsidR="006834AE" w:rsidRDefault="006834AE">
      <w:pPr>
        <w:spacing w:line="200" w:lineRule="exact"/>
      </w:pPr>
    </w:p>
    <w:p w14:paraId="4A9E222F" w14:textId="77777777" w:rsidR="006834AE" w:rsidRDefault="008138B2">
      <w:pPr>
        <w:spacing w:before="45" w:line="247" w:lineRule="exact"/>
        <w:ind w:right="-567"/>
      </w:pPr>
      <w:r>
        <w:rPr>
          <w:rFonts w:ascii="Arial" w:eastAsia="Arial" w:hAnsi="Arial" w:cs="Arial"/>
          <w:color w:val="000000"/>
          <w:w w:val="90"/>
          <w:sz w:val="22"/>
          <w:szCs w:val="22"/>
        </w:rPr>
        <w:t>Maltego CE is the community version of Maltego that is available for free after quick onli</w:t>
      </w:r>
      <w:r>
        <w:rPr>
          <w:rFonts w:ascii="Arial" w:eastAsia="Arial" w:hAnsi="Arial" w:cs="Arial"/>
          <w:color w:val="000000"/>
          <w:w w:val="81"/>
          <w:sz w:val="22"/>
          <w:szCs w:val="22"/>
        </w:rPr>
        <w:t>ne</w:t>
      </w:r>
      <w:hyperlink r:id="rId5">
        <w:r>
          <w:rPr>
            <w:rFonts w:ascii="Arial" w:eastAsia="Arial" w:hAnsi="Arial" w:cs="Arial"/>
            <w:color w:val="000000"/>
            <w:w w:val="108"/>
            <w:sz w:val="22"/>
            <w:szCs w:val="22"/>
          </w:rPr>
          <w:t> </w:t>
        </w:r>
      </w:hyperlink>
      <w:hyperlink r:id="rId6">
        <w:r>
          <w:rPr>
            <w:rFonts w:ascii="Arial" w:eastAsia="Arial" w:hAnsi="Arial" w:cs="Arial"/>
            <w:color w:val="0563C1"/>
            <w:w w:val="88"/>
            <w:sz w:val="22"/>
            <w:szCs w:val="22"/>
          </w:rPr>
          <w:t>r</w:t>
        </w:r>
      </w:hyperlink>
      <w:hyperlink r:id="rId7">
        <w:r>
          <w:rPr>
            <w:rFonts w:ascii="Arial" w:eastAsia="Arial" w:hAnsi="Arial" w:cs="Arial"/>
            <w:color w:val="0563C1"/>
            <w:w w:val="71"/>
            <w:sz w:val="22"/>
            <w:szCs w:val="22"/>
          </w:rPr>
          <w:t>e</w:t>
        </w:r>
      </w:hyperlink>
      <w:hyperlink r:id="rId8">
        <w:r>
          <w:rPr>
            <w:rFonts w:ascii="Arial" w:eastAsia="Arial" w:hAnsi="Arial" w:cs="Arial"/>
            <w:color w:val="0563C1"/>
            <w:w w:val="88"/>
            <w:sz w:val="22"/>
            <w:szCs w:val="22"/>
          </w:rPr>
          <w:t>gi</w:t>
        </w:r>
      </w:hyperlink>
      <w:hyperlink r:id="rId9">
        <w:r>
          <w:rPr>
            <w:rFonts w:ascii="Arial" w:eastAsia="Arial" w:hAnsi="Arial" w:cs="Arial"/>
            <w:color w:val="0563C1"/>
            <w:w w:val="79"/>
            <w:sz w:val="22"/>
            <w:szCs w:val="22"/>
          </w:rPr>
          <w:t>s</w:t>
        </w:r>
      </w:hyperlink>
      <w:hyperlink r:id="rId10">
        <w:r>
          <w:rPr>
            <w:rFonts w:ascii="Arial" w:eastAsia="Arial" w:hAnsi="Arial" w:cs="Arial"/>
            <w:color w:val="0563C1"/>
            <w:w w:val="85"/>
            <w:sz w:val="22"/>
            <w:szCs w:val="22"/>
          </w:rPr>
          <w:t>t</w:t>
        </w:r>
      </w:hyperlink>
      <w:hyperlink r:id="rId11">
        <w:r>
          <w:rPr>
            <w:rFonts w:ascii="Arial" w:eastAsia="Arial" w:hAnsi="Arial" w:cs="Arial"/>
            <w:color w:val="0563C1"/>
            <w:w w:val="88"/>
            <w:sz w:val="22"/>
            <w:szCs w:val="22"/>
          </w:rPr>
          <w:t>r</w:t>
        </w:r>
      </w:hyperlink>
      <w:hyperlink r:id="rId12">
        <w:r>
          <w:rPr>
            <w:rFonts w:ascii="Arial" w:eastAsia="Arial" w:hAnsi="Arial" w:cs="Arial"/>
            <w:color w:val="0563C1"/>
            <w:w w:val="71"/>
            <w:sz w:val="22"/>
            <w:szCs w:val="22"/>
          </w:rPr>
          <w:t>a</w:t>
        </w:r>
      </w:hyperlink>
      <w:hyperlink r:id="rId13">
        <w:r>
          <w:rPr>
            <w:rFonts w:ascii="Arial" w:eastAsia="Arial" w:hAnsi="Arial" w:cs="Arial"/>
            <w:color w:val="0563C1"/>
            <w:w w:val="85"/>
            <w:sz w:val="22"/>
            <w:szCs w:val="22"/>
          </w:rPr>
          <w:t>t</w:t>
        </w:r>
      </w:hyperlink>
      <w:hyperlink r:id="rId14">
        <w:r>
          <w:rPr>
            <w:rFonts w:ascii="Arial" w:eastAsia="Arial" w:hAnsi="Arial" w:cs="Arial"/>
            <w:color w:val="0563C1"/>
            <w:w w:val="79"/>
            <w:sz w:val="22"/>
            <w:szCs w:val="22"/>
          </w:rPr>
          <w:t>i</w:t>
        </w:r>
      </w:hyperlink>
      <w:hyperlink r:id="rId15">
        <w:r>
          <w:rPr>
            <w:rFonts w:ascii="Arial" w:eastAsia="Arial" w:hAnsi="Arial" w:cs="Arial"/>
            <w:color w:val="0563C1"/>
            <w:w w:val="88"/>
            <w:sz w:val="22"/>
            <w:szCs w:val="22"/>
          </w:rPr>
          <w:t>on</w:t>
        </w:r>
      </w:hyperlink>
      <w:r>
        <w:rPr>
          <w:rFonts w:ascii="Arial" w:eastAsia="Arial" w:hAnsi="Arial" w:cs="Arial"/>
          <w:color w:val="000000"/>
          <w:w w:val="85"/>
          <w:sz w:val="22"/>
          <w:szCs w:val="22"/>
        </w:rPr>
        <w:t>.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2F92315A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52" w:bottom="0" w:left="1442" w:header="720" w:footer="720" w:gutter="0"/>
          <w:cols w:space="720"/>
        </w:sectPr>
      </w:pPr>
    </w:p>
    <w:p w14:paraId="167C2017" w14:textId="77777777" w:rsidR="006834AE" w:rsidRDefault="008138B2">
      <w:pPr>
        <w:spacing w:before="40" w:line="247" w:lineRule="exact"/>
        <w:ind w:right="-567"/>
      </w:pPr>
      <w:r>
        <w:rPr>
          <w:rFonts w:ascii="Arial" w:eastAsia="Arial" w:hAnsi="Arial" w:cs="Arial"/>
          <w:color w:val="000000"/>
          <w:w w:val="88"/>
          <w:sz w:val="22"/>
          <w:szCs w:val="22"/>
        </w:rPr>
        <w:t>Maltego CE includes most </w:t>
      </w:r>
      <w:r>
        <w:rPr>
          <w:rFonts w:ascii="Arial" w:eastAsia="Arial" w:hAnsi="Arial" w:cs="Arial"/>
          <w:color w:val="000000"/>
          <w:w w:val="88"/>
          <w:sz w:val="22"/>
          <w:szCs w:val="22"/>
        </w:rPr>
        <w:t>of the same functionality as the commercial version how ever it has some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32E7D66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882" w:bottom="0" w:left="1442" w:header="720" w:footer="720" w:gutter="0"/>
          <w:cols w:space="720"/>
        </w:sectPr>
      </w:pPr>
    </w:p>
    <w:p w14:paraId="03189179" w14:textId="77777777" w:rsidR="006834AE" w:rsidRDefault="008138B2">
      <w:pPr>
        <w:spacing w:before="56" w:after="40" w:line="268" w:lineRule="exact"/>
        <w:ind w:right="-567"/>
      </w:pPr>
      <w:r>
        <w:rPr>
          <w:rFonts w:ascii="Arial" w:eastAsia="Arial" w:hAnsi="Arial" w:cs="Arial"/>
          <w:color w:val="000000"/>
          <w:w w:val="89"/>
          <w:sz w:val="22"/>
          <w:szCs w:val="22"/>
        </w:rPr>
        <w:t>limitations. The main limitation w ith the community version is that the application cannot be used for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2"/>
          <w:szCs w:val="22"/>
        </w:rPr>
        <w:t>commercial purposes and there is also a limitation on the maximum n</w:t>
      </w:r>
      <w:r>
        <w:rPr>
          <w:rFonts w:ascii="Arial" w:eastAsia="Arial" w:hAnsi="Arial" w:cs="Arial"/>
          <w:color w:val="000000"/>
          <w:w w:val="88"/>
          <w:sz w:val="22"/>
          <w:szCs w:val="22"/>
        </w:rPr>
        <w:t>umber of entities that can be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</w:p>
    <w:p w14:paraId="60918BF2" w14:textId="77777777" w:rsidR="006834AE" w:rsidRDefault="008138B2">
      <w:pPr>
        <w:spacing w:line="269" w:lineRule="exact"/>
        <w:ind w:right="-567"/>
      </w:pPr>
      <w:r>
        <w:rPr>
          <w:rFonts w:ascii="Arial" w:eastAsia="Arial" w:hAnsi="Arial" w:cs="Arial"/>
          <w:color w:val="000000"/>
          <w:w w:val="89"/>
          <w:sz w:val="22"/>
          <w:szCs w:val="22"/>
        </w:rPr>
        <w:t>returned from a single transform. In the community version of Maltego, there is no graph export</w:t>
      </w:r>
      <w:r>
        <w:rPr>
          <w:rFonts w:ascii="Arial" w:eastAsia="Arial" w:hAnsi="Arial" w:cs="Arial"/>
          <w:color w:val="000000"/>
          <w:sz w:val="22"/>
          <w:szCs w:val="22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2"/>
          <w:szCs w:val="22"/>
        </w:rPr>
        <w:t>functionality that is available in the commercial versions. 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4AB2BD9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767" w:bottom="0" w:left="1442" w:header="720" w:footer="720" w:gutter="0"/>
          <w:cols w:space="720"/>
        </w:sectPr>
      </w:pPr>
    </w:p>
    <w:p w14:paraId="461F8825" w14:textId="77777777" w:rsidR="006834AE" w:rsidRDefault="006834AE">
      <w:pPr>
        <w:spacing w:line="200" w:lineRule="exact"/>
      </w:pPr>
    </w:p>
    <w:p w14:paraId="42B6C1D1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With Maltego, we can find the relationships,  which (people) are linked  to, including  their social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836489D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84" w:bottom="0" w:left="1442" w:header="720" w:footer="720" w:gutter="0"/>
          <w:cols w:space="720"/>
        </w:sectPr>
      </w:pPr>
    </w:p>
    <w:p w14:paraId="558C9922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profile, mutual friends, companies that are related to the information  gathered, and website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DDB8EFD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777" w:bottom="0" w:left="1442" w:header="720" w:footer="720" w:gutter="0"/>
          <w:cols w:space="720"/>
        </w:sectPr>
      </w:pPr>
    </w:p>
    <w:p w14:paraId="3B092706" w14:textId="77777777" w:rsidR="006834AE" w:rsidRDefault="006834AE">
      <w:pPr>
        <w:spacing w:line="200" w:lineRule="exact"/>
      </w:pPr>
    </w:p>
    <w:p w14:paraId="692AE3F9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If we want to gather information  related to any infrastructure, we can gather relationship  betwee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D78BCA5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94" w:bottom="0" w:left="1442" w:header="720" w:footer="720" w:gutter="0"/>
          <w:cols w:space="720"/>
        </w:sectPr>
      </w:pPr>
    </w:p>
    <w:p w14:paraId="0BE9E315" w14:textId="77777777" w:rsidR="006834AE" w:rsidRDefault="008138B2">
      <w:pPr>
        <w:spacing w:before="54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domains, DNS names, and netblock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6B947A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7080" w:bottom="0" w:left="1442" w:header="720" w:footer="720" w:gutter="0"/>
          <w:cols w:space="720"/>
        </w:sectPr>
      </w:pPr>
    </w:p>
    <w:p w14:paraId="2CFE1C19" w14:textId="77777777" w:rsidR="006834AE" w:rsidRDefault="006834AE">
      <w:pPr>
        <w:spacing w:line="200" w:lineRule="exact"/>
      </w:pPr>
    </w:p>
    <w:p w14:paraId="2B88A36E" w14:textId="77777777" w:rsidR="006834AE" w:rsidRDefault="008138B2">
      <w:pPr>
        <w:spacing w:before="47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Starting Malte go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33F27D3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8954" w:bottom="0" w:left="1442" w:header="720" w:footer="720" w:gutter="0"/>
          <w:cols w:space="720"/>
        </w:sectPr>
      </w:pPr>
    </w:p>
    <w:p w14:paraId="78BA810B" w14:textId="77777777" w:rsidR="006834AE" w:rsidRDefault="006834AE">
      <w:pPr>
        <w:spacing w:line="200" w:lineRule="exact"/>
      </w:pPr>
    </w:p>
    <w:p w14:paraId="25F56993" w14:textId="77777777" w:rsidR="006834AE" w:rsidRDefault="008138B2">
      <w:pPr>
        <w:spacing w:before="11" w:line="322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First, go to Applications–&gt;Kali  Linux–&gt;Information  Gathering–&gt;Maltego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2DFF98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3555" w:bottom="0" w:left="1442" w:header="720" w:footer="720" w:gutter="0"/>
          <w:cols w:space="720"/>
        </w:sectPr>
      </w:pPr>
    </w:p>
    <w:p w14:paraId="7573A02E" w14:textId="77777777" w:rsidR="006834AE" w:rsidRDefault="006834AE">
      <w:pPr>
        <w:spacing w:line="200" w:lineRule="exact"/>
      </w:pPr>
    </w:p>
    <w:p w14:paraId="6FD4E823" w14:textId="77777777" w:rsidR="006834AE" w:rsidRDefault="006834AE">
      <w:pPr>
        <w:spacing w:line="200" w:lineRule="exact"/>
      </w:pPr>
    </w:p>
    <w:p w14:paraId="55DA886A" w14:textId="77777777" w:rsidR="006834AE" w:rsidRDefault="006834AE">
      <w:pPr>
        <w:spacing w:line="200" w:lineRule="exact"/>
      </w:pPr>
    </w:p>
    <w:p w14:paraId="3BB03488" w14:textId="77777777" w:rsidR="006834AE" w:rsidRDefault="006834AE">
      <w:pPr>
        <w:spacing w:line="200" w:lineRule="exact"/>
      </w:pPr>
    </w:p>
    <w:p w14:paraId="71DC2011" w14:textId="77777777" w:rsidR="006834AE" w:rsidRDefault="006834AE">
      <w:pPr>
        <w:spacing w:line="200" w:lineRule="exact"/>
      </w:pPr>
    </w:p>
    <w:p w14:paraId="24C72423" w14:textId="77777777" w:rsidR="006834AE" w:rsidRDefault="006834AE">
      <w:pPr>
        <w:spacing w:line="200" w:lineRule="exact"/>
      </w:pPr>
    </w:p>
    <w:p w14:paraId="06C22537" w14:textId="77777777" w:rsidR="006834AE" w:rsidRDefault="006834AE">
      <w:pPr>
        <w:spacing w:line="200" w:lineRule="exact"/>
      </w:pPr>
    </w:p>
    <w:p w14:paraId="611A61EE" w14:textId="77777777" w:rsidR="006834AE" w:rsidRDefault="006834AE">
      <w:pPr>
        <w:spacing w:line="200" w:lineRule="exact"/>
      </w:pPr>
    </w:p>
    <w:p w14:paraId="4C2BD515" w14:textId="77777777" w:rsidR="006834AE" w:rsidRDefault="006834AE">
      <w:pPr>
        <w:spacing w:line="200" w:lineRule="exact"/>
      </w:pPr>
    </w:p>
    <w:p w14:paraId="489A5681" w14:textId="77777777" w:rsidR="006834AE" w:rsidRDefault="006834AE">
      <w:pPr>
        <w:spacing w:line="200" w:lineRule="exact"/>
      </w:pPr>
    </w:p>
    <w:p w14:paraId="63F55E77" w14:textId="77777777" w:rsidR="006834AE" w:rsidRDefault="006834AE">
      <w:pPr>
        <w:spacing w:line="200" w:lineRule="exact"/>
      </w:pPr>
    </w:p>
    <w:p w14:paraId="5735DFA2" w14:textId="77777777" w:rsidR="006834AE" w:rsidRDefault="006834AE">
      <w:pPr>
        <w:spacing w:line="200" w:lineRule="exact"/>
      </w:pPr>
    </w:p>
    <w:p w14:paraId="48D132FA" w14:textId="77777777" w:rsidR="006834AE" w:rsidRDefault="006834AE">
      <w:pPr>
        <w:spacing w:line="200" w:lineRule="exact"/>
      </w:pPr>
    </w:p>
    <w:p w14:paraId="1C9D7498" w14:textId="77777777" w:rsidR="006834AE" w:rsidRDefault="006834AE">
      <w:pPr>
        <w:spacing w:line="200" w:lineRule="exact"/>
      </w:pPr>
    </w:p>
    <w:p w14:paraId="5F8EA18A" w14:textId="77777777" w:rsidR="006834AE" w:rsidRDefault="006834AE">
      <w:pPr>
        <w:spacing w:line="200" w:lineRule="exact"/>
      </w:pPr>
    </w:p>
    <w:p w14:paraId="7DD81F6B" w14:textId="77777777" w:rsidR="006834AE" w:rsidRDefault="006834AE">
      <w:pPr>
        <w:spacing w:line="200" w:lineRule="exact"/>
      </w:pPr>
    </w:p>
    <w:p w14:paraId="673A487A" w14:textId="77777777" w:rsidR="006834AE" w:rsidRDefault="006834AE">
      <w:pPr>
        <w:spacing w:line="200" w:lineRule="exact"/>
      </w:pPr>
    </w:p>
    <w:p w14:paraId="41FB4CDB" w14:textId="77777777" w:rsidR="006834AE" w:rsidRDefault="006834AE">
      <w:pPr>
        <w:spacing w:line="200" w:lineRule="exact"/>
      </w:pPr>
    </w:p>
    <w:p w14:paraId="60C053E9" w14:textId="77777777" w:rsidR="006834AE" w:rsidRDefault="006834AE">
      <w:pPr>
        <w:spacing w:line="200" w:lineRule="exact"/>
      </w:pPr>
    </w:p>
    <w:p w14:paraId="4D5FF021" w14:textId="77777777" w:rsidR="006834AE" w:rsidRDefault="006834AE">
      <w:pPr>
        <w:spacing w:line="200" w:lineRule="exact"/>
      </w:pPr>
    </w:p>
    <w:p w14:paraId="748BFDB3" w14:textId="77777777" w:rsidR="006834AE" w:rsidRDefault="006834AE">
      <w:pPr>
        <w:spacing w:line="200" w:lineRule="exact"/>
      </w:pPr>
    </w:p>
    <w:p w14:paraId="3990A274" w14:textId="77777777" w:rsidR="006834AE" w:rsidRDefault="006834AE">
      <w:pPr>
        <w:spacing w:line="200" w:lineRule="exact"/>
      </w:pPr>
    </w:p>
    <w:p w14:paraId="7CB521AA" w14:textId="77777777" w:rsidR="006834AE" w:rsidRDefault="006834AE">
      <w:pPr>
        <w:spacing w:line="200" w:lineRule="exact"/>
      </w:pPr>
    </w:p>
    <w:p w14:paraId="4BD97BAE" w14:textId="77777777" w:rsidR="006834AE" w:rsidRDefault="006834AE">
      <w:pPr>
        <w:spacing w:line="200" w:lineRule="exact"/>
      </w:pPr>
    </w:p>
    <w:p w14:paraId="716AA50A" w14:textId="77777777" w:rsidR="006834AE" w:rsidRDefault="006834AE">
      <w:pPr>
        <w:spacing w:line="200" w:lineRule="exact"/>
      </w:pPr>
    </w:p>
    <w:p w14:paraId="234A60E1" w14:textId="77777777" w:rsidR="006834AE" w:rsidRDefault="006834AE">
      <w:pPr>
        <w:spacing w:line="200" w:lineRule="exact"/>
      </w:pPr>
    </w:p>
    <w:p w14:paraId="77734F1B" w14:textId="77777777" w:rsidR="006834AE" w:rsidRDefault="008138B2">
      <w:pPr>
        <w:spacing w:before="39" w:line="265" w:lineRule="exact"/>
        <w:ind w:right="-567"/>
      </w:pPr>
      <w:r>
        <w:rPr>
          <w:rFonts w:ascii="Arial" w:eastAsia="Arial" w:hAnsi="Arial" w:cs="Arial"/>
          <w:color w:val="000000"/>
          <w:w w:val="85"/>
          <w:sz w:val="24"/>
          <w:szCs w:val="24"/>
        </w:rPr>
        <w:t>Maltego launche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DAEC7E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050" w:bottom="0" w:left="1442" w:header="720" w:footer="720" w:gutter="0"/>
          <w:cols w:space="720"/>
        </w:sectPr>
      </w:pPr>
    </w:p>
    <w:p w14:paraId="5538B885" w14:textId="77777777" w:rsidR="006834AE" w:rsidRDefault="006834AE">
      <w:pPr>
        <w:spacing w:line="200" w:lineRule="exact"/>
      </w:pPr>
    </w:p>
    <w:p w14:paraId="7C0BB5F5" w14:textId="77777777" w:rsidR="006834AE" w:rsidRDefault="008138B2">
      <w:pPr>
        <w:spacing w:before="189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2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68506A91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70153289" w14:textId="77777777" w:rsidR="006834AE" w:rsidRDefault="008138B2">
      <w:pPr>
        <w:spacing w:line="265" w:lineRule="exact"/>
        <w:ind w:right="-567"/>
      </w:pPr>
      <w:r>
        <w:lastRenderedPageBreak/>
        <w:pict w14:anchorId="6205923E">
          <v:shape id="_x0000_s1051" style="position:absolute;margin-left:1in;margin-top:382.4pt;width:347.95pt;height:252.05pt;z-index:-251669504;mso-position-horizontal-relative:page;mso-position-vertical-relative:page" coordsize="" o:spt="100" adj="0,,0" path="" filled="f" stroked="f">
            <v:stroke joinstyle="round"/>
            <v:imagedata r:id="rId16" o:title="image4"/>
            <v:formulas/>
            <v:path o:connecttype="segments"/>
            <w10:wrap anchorx="page" anchory="page"/>
          </v:shape>
        </w:pict>
      </w:r>
      <w:r>
        <w:pict w14:anchorId="0AC8424C">
          <v:shape id="_x0000_s1050" style="position:absolute;margin-left:1in;margin-top:97.85pt;width:258.7pt;height:210.6pt;z-index:-251668480;mso-position-horizontal-relative:page;mso-position-vertical-relative:page" coordsize="" o:spt="100" adj="0,,0" path="" filled="f" stroked="f">
            <v:stroke joinstyle="round"/>
            <v:imagedata r:id="rId17" o:title="image5"/>
            <v:formulas/>
            <v:path o:connecttype="segments"/>
            <w10:wrap anchorx="page" anchory="page"/>
          </v:shape>
        </w:pict>
      </w:r>
      <w:r>
        <w:pict w14:anchorId="3FA4150F">
          <v:shape id="_x0000_s1049" style="position:absolute;margin-left:404.25pt;margin-top:102.95pt;width:29.5pt;height:209.25pt;z-index:-251667456;mso-position-horizontal-relative:page;mso-position-vertical-relative:page" coordsize="" o:spt="100" adj="0,,0" path="" filled="f" stroked="f">
            <v:stroke joinstyle="round"/>
            <v:imagedata r:id="rId18" o:title="image6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Maltego minimizes  to the quick launch bar. Click to open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840A741" w14:textId="77777777" w:rsidR="006834AE" w:rsidRDefault="006834AE">
      <w:pPr>
        <w:spacing w:line="20" w:lineRule="exact"/>
        <w:sectPr w:rsidR="006834AE">
          <w:pgSz w:w="12240" w:h="15840"/>
          <w:pgMar w:top="6605" w:right="5077" w:bottom="0" w:left="1442" w:header="720" w:footer="720" w:gutter="0"/>
          <w:cols w:space="720"/>
        </w:sectPr>
      </w:pPr>
    </w:p>
    <w:p w14:paraId="635D619F" w14:textId="77777777" w:rsidR="006834AE" w:rsidRDefault="006834AE">
      <w:pPr>
        <w:spacing w:line="200" w:lineRule="exact"/>
      </w:pPr>
    </w:p>
    <w:p w14:paraId="1076F817" w14:textId="77777777" w:rsidR="006834AE" w:rsidRDefault="008138B2">
      <w:pPr>
        <w:spacing w:before="63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On the next screen, choose the Maltego CE (Free) edition and click Run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F18505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3747" w:bottom="0" w:left="1442" w:header="720" w:footer="720" w:gutter="0"/>
          <w:cols w:space="720"/>
        </w:sectPr>
      </w:pPr>
    </w:p>
    <w:p w14:paraId="22CEE61C" w14:textId="77777777" w:rsidR="006834AE" w:rsidRDefault="006834AE">
      <w:pPr>
        <w:spacing w:line="200" w:lineRule="exact"/>
      </w:pPr>
    </w:p>
    <w:p w14:paraId="765E851A" w14:textId="77777777" w:rsidR="006834AE" w:rsidRDefault="006834AE">
      <w:pPr>
        <w:spacing w:line="200" w:lineRule="exact"/>
      </w:pPr>
    </w:p>
    <w:p w14:paraId="23253AD8" w14:textId="77777777" w:rsidR="006834AE" w:rsidRDefault="006834AE">
      <w:pPr>
        <w:spacing w:line="200" w:lineRule="exact"/>
      </w:pPr>
    </w:p>
    <w:p w14:paraId="664F48CF" w14:textId="77777777" w:rsidR="006834AE" w:rsidRDefault="006834AE">
      <w:pPr>
        <w:spacing w:line="200" w:lineRule="exact"/>
      </w:pPr>
    </w:p>
    <w:p w14:paraId="0AA90CF6" w14:textId="77777777" w:rsidR="006834AE" w:rsidRDefault="006834AE">
      <w:pPr>
        <w:spacing w:line="200" w:lineRule="exact"/>
      </w:pPr>
    </w:p>
    <w:p w14:paraId="1262F217" w14:textId="77777777" w:rsidR="006834AE" w:rsidRDefault="006834AE">
      <w:pPr>
        <w:spacing w:line="200" w:lineRule="exact"/>
      </w:pPr>
    </w:p>
    <w:p w14:paraId="78EE2316" w14:textId="77777777" w:rsidR="006834AE" w:rsidRDefault="006834AE">
      <w:pPr>
        <w:spacing w:line="200" w:lineRule="exact"/>
      </w:pPr>
    </w:p>
    <w:p w14:paraId="62C4EED0" w14:textId="77777777" w:rsidR="006834AE" w:rsidRDefault="006834AE">
      <w:pPr>
        <w:spacing w:line="200" w:lineRule="exact"/>
      </w:pPr>
    </w:p>
    <w:p w14:paraId="380A8A17" w14:textId="77777777" w:rsidR="006834AE" w:rsidRDefault="006834AE">
      <w:pPr>
        <w:spacing w:line="200" w:lineRule="exact"/>
      </w:pPr>
    </w:p>
    <w:p w14:paraId="076056BF" w14:textId="77777777" w:rsidR="006834AE" w:rsidRDefault="006834AE">
      <w:pPr>
        <w:spacing w:line="200" w:lineRule="exact"/>
      </w:pPr>
    </w:p>
    <w:p w14:paraId="15EC8E51" w14:textId="77777777" w:rsidR="006834AE" w:rsidRDefault="006834AE">
      <w:pPr>
        <w:spacing w:line="200" w:lineRule="exact"/>
      </w:pPr>
    </w:p>
    <w:p w14:paraId="2F1C845B" w14:textId="77777777" w:rsidR="006834AE" w:rsidRDefault="006834AE">
      <w:pPr>
        <w:spacing w:line="200" w:lineRule="exact"/>
      </w:pPr>
    </w:p>
    <w:p w14:paraId="740E631C" w14:textId="77777777" w:rsidR="006834AE" w:rsidRDefault="006834AE">
      <w:pPr>
        <w:spacing w:line="200" w:lineRule="exact"/>
      </w:pPr>
    </w:p>
    <w:p w14:paraId="66FD1105" w14:textId="77777777" w:rsidR="006834AE" w:rsidRDefault="006834AE">
      <w:pPr>
        <w:spacing w:line="200" w:lineRule="exact"/>
      </w:pPr>
    </w:p>
    <w:p w14:paraId="1582E3BB" w14:textId="77777777" w:rsidR="006834AE" w:rsidRDefault="006834AE">
      <w:pPr>
        <w:spacing w:line="200" w:lineRule="exact"/>
      </w:pPr>
    </w:p>
    <w:p w14:paraId="59673A86" w14:textId="77777777" w:rsidR="006834AE" w:rsidRDefault="006834AE">
      <w:pPr>
        <w:spacing w:line="200" w:lineRule="exact"/>
      </w:pPr>
    </w:p>
    <w:p w14:paraId="683D0C5B" w14:textId="77777777" w:rsidR="006834AE" w:rsidRDefault="006834AE">
      <w:pPr>
        <w:spacing w:line="200" w:lineRule="exact"/>
      </w:pPr>
    </w:p>
    <w:p w14:paraId="090FEB8F" w14:textId="77777777" w:rsidR="006834AE" w:rsidRDefault="006834AE">
      <w:pPr>
        <w:spacing w:line="200" w:lineRule="exact"/>
      </w:pPr>
    </w:p>
    <w:p w14:paraId="42CC8106" w14:textId="77777777" w:rsidR="006834AE" w:rsidRDefault="006834AE">
      <w:pPr>
        <w:spacing w:line="200" w:lineRule="exact"/>
      </w:pPr>
    </w:p>
    <w:p w14:paraId="3A7EA63C" w14:textId="77777777" w:rsidR="006834AE" w:rsidRDefault="006834AE">
      <w:pPr>
        <w:spacing w:line="200" w:lineRule="exact"/>
      </w:pPr>
    </w:p>
    <w:p w14:paraId="27BC2A95" w14:textId="77777777" w:rsidR="006834AE" w:rsidRDefault="006834AE">
      <w:pPr>
        <w:spacing w:line="200" w:lineRule="exact"/>
      </w:pPr>
    </w:p>
    <w:p w14:paraId="78BA6759" w14:textId="77777777" w:rsidR="006834AE" w:rsidRDefault="006834AE">
      <w:pPr>
        <w:spacing w:line="200" w:lineRule="exact"/>
      </w:pPr>
    </w:p>
    <w:p w14:paraId="221BBDA4" w14:textId="77777777" w:rsidR="006834AE" w:rsidRDefault="006834AE">
      <w:pPr>
        <w:spacing w:line="200" w:lineRule="exact"/>
      </w:pPr>
    </w:p>
    <w:p w14:paraId="1D46FD3E" w14:textId="77777777" w:rsidR="006834AE" w:rsidRDefault="006834AE">
      <w:pPr>
        <w:spacing w:line="200" w:lineRule="exact"/>
      </w:pPr>
    </w:p>
    <w:p w14:paraId="476E03FF" w14:textId="77777777" w:rsidR="006834AE" w:rsidRDefault="006834AE">
      <w:pPr>
        <w:spacing w:line="200" w:lineRule="exact"/>
      </w:pPr>
    </w:p>
    <w:p w14:paraId="629C2A9F" w14:textId="77777777" w:rsidR="006834AE" w:rsidRDefault="006834AE">
      <w:pPr>
        <w:spacing w:line="200" w:lineRule="exact"/>
      </w:pPr>
    </w:p>
    <w:p w14:paraId="1C1BFF90" w14:textId="77777777" w:rsidR="006834AE" w:rsidRDefault="006834AE">
      <w:pPr>
        <w:spacing w:line="200" w:lineRule="exact"/>
      </w:pPr>
    </w:p>
    <w:p w14:paraId="7927FD11" w14:textId="77777777" w:rsidR="006834AE" w:rsidRDefault="006834AE">
      <w:pPr>
        <w:spacing w:line="200" w:lineRule="exact"/>
      </w:pPr>
    </w:p>
    <w:p w14:paraId="0E247981" w14:textId="77777777" w:rsidR="006834AE" w:rsidRDefault="006834AE">
      <w:pPr>
        <w:spacing w:line="200" w:lineRule="exact"/>
      </w:pPr>
    </w:p>
    <w:p w14:paraId="2855F4F3" w14:textId="77777777" w:rsidR="006834AE" w:rsidRDefault="008138B2">
      <w:pPr>
        <w:spacing w:before="53" w:line="265" w:lineRule="exact"/>
        <w:ind w:right="-567"/>
      </w:pPr>
      <w:r>
        <w:rPr>
          <w:rFonts w:ascii="Arial" w:eastAsia="Arial" w:hAnsi="Arial" w:cs="Arial"/>
          <w:color w:val="000000"/>
          <w:w w:val="91"/>
          <w:sz w:val="24"/>
          <w:szCs w:val="24"/>
        </w:rPr>
        <w:t>The first time you log in it will ask you to register your product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4A2D2C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4516" w:bottom="0" w:left="1442" w:header="720" w:footer="720" w:gutter="0"/>
          <w:cols w:space="720"/>
        </w:sectPr>
      </w:pPr>
    </w:p>
    <w:p w14:paraId="757C5D6D" w14:textId="77777777" w:rsidR="006834AE" w:rsidRDefault="006834AE">
      <w:pPr>
        <w:spacing w:line="200" w:lineRule="exact"/>
      </w:pPr>
    </w:p>
    <w:p w14:paraId="3F190F97" w14:textId="77777777" w:rsidR="006834AE" w:rsidRDefault="006834AE">
      <w:pPr>
        <w:spacing w:line="200" w:lineRule="exact"/>
      </w:pPr>
    </w:p>
    <w:p w14:paraId="3F77EA66" w14:textId="77777777" w:rsidR="006834AE" w:rsidRDefault="006834AE">
      <w:pPr>
        <w:spacing w:line="200" w:lineRule="exact"/>
      </w:pPr>
    </w:p>
    <w:p w14:paraId="76681D06" w14:textId="77777777" w:rsidR="006834AE" w:rsidRDefault="008138B2">
      <w:pPr>
        <w:spacing w:before="13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3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132E647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75D0273A" w14:textId="77777777" w:rsidR="006834AE" w:rsidRDefault="008138B2">
      <w:pPr>
        <w:spacing w:line="265" w:lineRule="exact"/>
        <w:ind w:right="-567"/>
      </w:pPr>
      <w:r>
        <w:lastRenderedPageBreak/>
        <w:pict w14:anchorId="14C8A3D0">
          <v:shape id="_x0000_s1048" href="https://www.paterva.com/web7/community/community.php" style="position:absolute;margin-left:72.1pt;margin-top:450.05pt;width:284.35pt;height:.8pt;z-index:-251666432;mso-position-horizontal-relative:page;mso-position-vertical-relative:page" coordorigin="2544,15877" coordsize="10032,29" o:button="t" path="m2544,15877r10031,l12575,15905r-10031,l2544,15877xe" fillcolor="#0563c1" stroked="f" strokeweight="1pt">
            <v:stroke miterlimit="10" joinstyle="miter"/>
            <w10:wrap anchorx="page" anchory="page"/>
          </v:shape>
        </w:pict>
      </w:r>
      <w:r>
        <w:pict w14:anchorId="7041215A">
          <v:shape id="_x0000_s1047" style="position:absolute;margin-left:1in;margin-top:1in;width:385.7pt;height:289.5pt;z-index:-251665408;mso-position-horizontal-relative:page;mso-position-vertical-relative:page" coordsize="" o:spt="100" adj="0,,0" path="" filled="f" stroked="f">
            <v:stroke joinstyle="round"/>
            <v:imagedata r:id="rId19" o:title="image7"/>
            <v:formulas/>
            <v:path o:connecttype="segments"/>
            <w10:wrap anchorx="page" anchory="page"/>
          </v:shape>
        </w:pict>
      </w:r>
      <w:r>
        <w:pict w14:anchorId="0DA95BC8">
          <v:shape id="_x0000_s1046" style="position:absolute;margin-left:1in;margin-top:462.9pt;width:257.2pt;height:204.05pt;z-index:-251664384;mso-position-horizontal-relative:page;mso-position-vertical-relative:page" coordsize="" o:spt="100" adj="0,,0" path="" filled="f" stroked="f">
            <v:stroke joinstyle="round"/>
            <v:imagedata r:id="rId20" o:title="image8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If you don't have the login  information,  you need to register yourself first by clicking  o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D7DD6A7" w14:textId="77777777" w:rsidR="006834AE" w:rsidRDefault="006834AE">
      <w:pPr>
        <w:spacing w:line="20" w:lineRule="exact"/>
        <w:sectPr w:rsidR="006834AE">
          <w:pgSz w:w="12240" w:h="15840"/>
          <w:pgMar w:top="7470" w:right="2288" w:bottom="0" w:left="1442" w:header="720" w:footer="720" w:gutter="0"/>
          <w:cols w:space="720"/>
        </w:sectPr>
      </w:pPr>
    </w:p>
    <w:p w14:paraId="6FA0A4CC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83"/>
          <w:sz w:val="24"/>
          <w:szCs w:val="24"/>
        </w:rPr>
        <w:t>the </w:t>
      </w:r>
      <w:r>
        <w:rPr>
          <w:rFonts w:ascii="Arial" w:eastAsia="Arial" w:hAnsi="Arial" w:cs="Arial"/>
          <w:b/>
          <w:bCs/>
          <w:color w:val="000000"/>
          <w:w w:val="76"/>
          <w:sz w:val="24"/>
          <w:szCs w:val="24"/>
        </w:rPr>
        <w:t>re gis te r he re</w:t>
      </w:r>
      <w:r>
        <w:rPr>
          <w:rFonts w:ascii="Arial" w:eastAsia="Arial" w:hAnsi="Arial" w:cs="Arial"/>
          <w:color w:val="000000"/>
          <w:w w:val="84"/>
          <w:sz w:val="24"/>
          <w:szCs w:val="24"/>
        </w:rPr>
        <w:t> link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0DF280A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8602" w:bottom="0" w:left="1442" w:header="720" w:footer="720" w:gutter="0"/>
          <w:cols w:space="720"/>
        </w:sectPr>
      </w:pPr>
    </w:p>
    <w:p w14:paraId="0C0FB9EA" w14:textId="77777777" w:rsidR="006834AE" w:rsidRDefault="006834AE">
      <w:pPr>
        <w:spacing w:line="200" w:lineRule="exact"/>
      </w:pPr>
    </w:p>
    <w:p w14:paraId="525BF4EA" w14:textId="77777777" w:rsidR="006834AE" w:rsidRDefault="008138B2">
      <w:pPr>
        <w:spacing w:before="159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The followi</w: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ng  screenshot shows the Register page scroll down to register an account: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CCF8F1C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546" w:bottom="0" w:left="1442" w:header="720" w:footer="720" w:gutter="0"/>
          <w:cols w:space="720"/>
        </w:sectPr>
      </w:pPr>
    </w:p>
    <w:p w14:paraId="31B1FC17" w14:textId="77777777" w:rsidR="006834AE" w:rsidRDefault="008138B2">
      <w:pPr>
        <w:spacing w:before="55" w:line="265" w:lineRule="exact"/>
        <w:ind w:right="-567"/>
      </w:pPr>
      <w:hyperlink r:id="rId21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h</w:t>
        </w:r>
      </w:hyperlink>
      <w:hyperlink r:id="rId22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t</w:t>
        </w:r>
      </w:hyperlink>
      <w:hyperlink r:id="rId23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t</w:t>
        </w:r>
      </w:hyperlink>
      <w:hyperlink r:id="rId24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p</w:t>
        </w:r>
      </w:hyperlink>
      <w:hyperlink r:id="rId25">
        <w:r>
          <w:rPr>
            <w:rFonts w:ascii="Arial" w:eastAsia="Arial" w:hAnsi="Arial" w:cs="Arial"/>
            <w:color w:val="0563C1"/>
            <w:w w:val="79"/>
            <w:sz w:val="24"/>
            <w:szCs w:val="24"/>
          </w:rPr>
          <w:t>s</w:t>
        </w:r>
      </w:hyperlink>
      <w:hyperlink r:id="rId26">
        <w:r>
          <w:rPr>
            <w:rFonts w:ascii="Arial" w:eastAsia="Arial" w:hAnsi="Arial" w:cs="Arial"/>
            <w:color w:val="0563C1"/>
            <w:w w:val="64"/>
            <w:sz w:val="24"/>
            <w:szCs w:val="24"/>
          </w:rPr>
          <w:t>:</w:t>
        </w:r>
      </w:hyperlink>
      <w:hyperlink r:id="rId27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28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29">
        <w:r>
          <w:rPr>
            <w:rFonts w:ascii="Arial" w:eastAsia="Arial" w:hAnsi="Arial" w:cs="Arial"/>
            <w:color w:val="0563C1"/>
            <w:w w:val="97"/>
            <w:sz w:val="24"/>
            <w:szCs w:val="24"/>
          </w:rPr>
          <w:t>w</w:t>
        </w:r>
      </w:hyperlink>
      <w:hyperlink r:id="rId30">
        <w:r>
          <w:rPr>
            <w:rFonts w:ascii="Arial" w:eastAsia="Arial" w:hAnsi="Arial" w:cs="Arial"/>
            <w:color w:val="0563C1"/>
            <w:w w:val="97"/>
            <w:sz w:val="24"/>
            <w:szCs w:val="24"/>
          </w:rPr>
          <w:t>w</w:t>
        </w:r>
      </w:hyperlink>
      <w:hyperlink r:id="rId31">
        <w:r>
          <w:rPr>
            <w:rFonts w:ascii="Arial" w:eastAsia="Arial" w:hAnsi="Arial" w:cs="Arial"/>
            <w:color w:val="0563C1"/>
            <w:w w:val="97"/>
            <w:sz w:val="24"/>
            <w:szCs w:val="24"/>
          </w:rPr>
          <w:t>w</w:t>
        </w:r>
      </w:hyperlink>
      <w:hyperlink r:id="rId32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.</w:t>
        </w:r>
      </w:hyperlink>
      <w:hyperlink r:id="rId33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p</w:t>
        </w:r>
      </w:hyperlink>
      <w:hyperlink r:id="rId34">
        <w:r>
          <w:rPr>
            <w:rFonts w:ascii="Arial" w:eastAsia="Arial" w:hAnsi="Arial" w:cs="Arial"/>
            <w:color w:val="0563C1"/>
            <w:w w:val="82"/>
            <w:sz w:val="24"/>
            <w:szCs w:val="24"/>
          </w:rPr>
          <w:t>a</w:t>
        </w:r>
      </w:hyperlink>
      <w:hyperlink r:id="rId35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t</w:t>
        </w:r>
      </w:hyperlink>
      <w:hyperlink r:id="rId36">
        <w:r>
          <w:rPr>
            <w:rFonts w:ascii="Arial" w:eastAsia="Arial" w:hAnsi="Arial" w:cs="Arial"/>
            <w:color w:val="0563C1"/>
            <w:w w:val="82"/>
            <w:sz w:val="24"/>
            <w:szCs w:val="24"/>
          </w:rPr>
          <w:t>e</w:t>
        </w:r>
      </w:hyperlink>
      <w:hyperlink r:id="rId37">
        <w:r>
          <w:rPr>
            <w:rFonts w:ascii="Arial" w:eastAsia="Arial" w:hAnsi="Arial" w:cs="Arial"/>
            <w:color w:val="0563C1"/>
            <w:w w:val="98"/>
            <w:sz w:val="24"/>
            <w:szCs w:val="24"/>
          </w:rPr>
          <w:t>rv</w:t>
        </w:r>
      </w:hyperlink>
      <w:hyperlink r:id="rId38">
        <w:r>
          <w:rPr>
            <w:rFonts w:ascii="Arial" w:eastAsia="Arial" w:hAnsi="Arial" w:cs="Arial"/>
            <w:color w:val="0563C1"/>
            <w:w w:val="82"/>
            <w:sz w:val="24"/>
            <w:szCs w:val="24"/>
          </w:rPr>
          <w:t>a</w:t>
        </w:r>
      </w:hyperlink>
      <w:hyperlink r:id="rId39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.</w:t>
        </w:r>
      </w:hyperlink>
      <w:hyperlink r:id="rId40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c</w:t>
        </w:r>
      </w:hyperlink>
      <w:hyperlink r:id="rId41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o</w:t>
        </w:r>
      </w:hyperlink>
      <w:hyperlink r:id="rId42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m</w:t>
        </w:r>
      </w:hyperlink>
      <w:hyperlink r:id="rId43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44">
        <w:r>
          <w:rPr>
            <w:rFonts w:ascii="Arial" w:eastAsia="Arial" w:hAnsi="Arial" w:cs="Arial"/>
            <w:color w:val="0563C1"/>
            <w:w w:val="97"/>
            <w:sz w:val="24"/>
            <w:szCs w:val="24"/>
          </w:rPr>
          <w:t>w</w:t>
        </w:r>
      </w:hyperlink>
      <w:hyperlink r:id="rId45">
        <w:r>
          <w:rPr>
            <w:rFonts w:ascii="Arial" w:eastAsia="Arial" w:hAnsi="Arial" w:cs="Arial"/>
            <w:color w:val="0563C1"/>
            <w:w w:val="82"/>
            <w:sz w:val="24"/>
            <w:szCs w:val="24"/>
          </w:rPr>
          <w:t>e</w:t>
        </w:r>
      </w:hyperlink>
      <w:hyperlink r:id="rId46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b</w:t>
        </w:r>
      </w:hyperlink>
      <w:hyperlink r:id="rId47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7</w:t>
        </w:r>
      </w:hyperlink>
      <w:hyperlink r:id="rId48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49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c</w:t>
        </w:r>
      </w:hyperlink>
      <w:hyperlink r:id="rId50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o</w:t>
        </w:r>
      </w:hyperlink>
      <w:hyperlink r:id="rId51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m</w:t>
        </w:r>
      </w:hyperlink>
      <w:hyperlink r:id="rId52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m</w:t>
        </w:r>
      </w:hyperlink>
      <w:hyperlink r:id="rId53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u</w:t>
        </w:r>
      </w:hyperlink>
      <w:hyperlink r:id="rId54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n</w:t>
        </w:r>
      </w:hyperlink>
      <w:hyperlink r:id="rId55">
        <w:r>
          <w:rPr>
            <w:rFonts w:ascii="Arial" w:eastAsia="Arial" w:hAnsi="Arial" w:cs="Arial"/>
            <w:color w:val="0563C1"/>
            <w:w w:val="80"/>
            <w:sz w:val="24"/>
            <w:szCs w:val="24"/>
          </w:rPr>
          <w:t>i</w:t>
        </w:r>
      </w:hyperlink>
      <w:hyperlink r:id="rId56">
        <w:r>
          <w:rPr>
            <w:rFonts w:ascii="Arial" w:eastAsia="Arial" w:hAnsi="Arial" w:cs="Arial"/>
            <w:color w:val="0563C1"/>
            <w:w w:val="106"/>
            <w:sz w:val="24"/>
            <w:szCs w:val="24"/>
          </w:rPr>
          <w:t>t</w:t>
        </w:r>
      </w:hyperlink>
      <w:hyperlink r:id="rId57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y</w:t>
        </w:r>
      </w:hyperlink>
      <w:hyperlink r:id="rId58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/</w:t>
        </w:r>
      </w:hyperlink>
      <w:hyperlink r:id="rId59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c</w:t>
        </w:r>
      </w:hyperlink>
      <w:hyperlink r:id="rId60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o</w:t>
        </w:r>
      </w:hyperlink>
      <w:hyperlink r:id="rId61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m</w:t>
        </w:r>
      </w:hyperlink>
      <w:hyperlink r:id="rId62">
        <w:r>
          <w:rPr>
            <w:rFonts w:ascii="Arial" w:eastAsia="Arial" w:hAnsi="Arial" w:cs="Arial"/>
            <w:color w:val="0563C1"/>
            <w:w w:val="91"/>
            <w:sz w:val="24"/>
            <w:szCs w:val="24"/>
          </w:rPr>
          <w:t>m</w:t>
        </w:r>
      </w:hyperlink>
      <w:hyperlink r:id="rId63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u</w:t>
        </w:r>
      </w:hyperlink>
      <w:hyperlink r:id="rId64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n</w:t>
        </w:r>
      </w:hyperlink>
      <w:hyperlink r:id="rId65">
        <w:r>
          <w:rPr>
            <w:rFonts w:ascii="Arial" w:eastAsia="Arial" w:hAnsi="Arial" w:cs="Arial"/>
            <w:color w:val="0563C1"/>
            <w:w w:val="106"/>
            <w:sz w:val="24"/>
            <w:szCs w:val="24"/>
          </w:rPr>
          <w:t>i</w:t>
        </w:r>
      </w:hyperlink>
      <w:hyperlink r:id="rId66">
        <w:r>
          <w:rPr>
            <w:rFonts w:ascii="Arial" w:eastAsia="Arial" w:hAnsi="Arial" w:cs="Arial"/>
            <w:color w:val="0563C1"/>
            <w:w w:val="85"/>
            <w:sz w:val="24"/>
            <w:szCs w:val="24"/>
          </w:rPr>
          <w:t>t</w:t>
        </w:r>
      </w:hyperlink>
      <w:hyperlink r:id="rId67">
        <w:r>
          <w:rPr>
            <w:rFonts w:ascii="Arial" w:eastAsia="Arial" w:hAnsi="Arial" w:cs="Arial"/>
            <w:color w:val="0563C1"/>
            <w:w w:val="93"/>
            <w:sz w:val="24"/>
            <w:szCs w:val="24"/>
          </w:rPr>
          <w:t>y</w:t>
        </w:r>
      </w:hyperlink>
      <w:hyperlink r:id="rId68">
        <w:r>
          <w:rPr>
            <w:rFonts w:ascii="Arial" w:eastAsia="Arial" w:hAnsi="Arial" w:cs="Arial"/>
            <w:color w:val="0563C1"/>
            <w:w w:val="80"/>
            <w:sz w:val="24"/>
            <w:szCs w:val="24"/>
          </w:rPr>
          <w:t>.</w:t>
        </w:r>
      </w:hyperlink>
      <w:hyperlink r:id="rId69">
        <w:r>
          <w:rPr>
            <w:rFonts w:ascii="Arial" w:eastAsia="Arial" w:hAnsi="Arial" w:cs="Arial"/>
            <w:color w:val="0563C1"/>
            <w:w w:val="26"/>
            <w:sz w:val="24"/>
            <w:szCs w:val="24"/>
          </w:rPr>
          <w:t> </w:t>
        </w:r>
      </w:hyperlink>
      <w:hyperlink r:id="rId70">
        <w:r>
          <w:rPr>
            <w:rFonts w:ascii="Arial" w:eastAsia="Arial" w:hAnsi="Arial" w:cs="Arial"/>
            <w:color w:val="0563C1"/>
            <w:w w:val="83"/>
            <w:sz w:val="24"/>
            <w:szCs w:val="24"/>
          </w:rPr>
          <w:t>p</w:t>
        </w:r>
      </w:hyperlink>
      <w:hyperlink r:id="rId71">
        <w:r>
          <w:rPr>
            <w:rFonts w:ascii="Arial" w:eastAsia="Arial" w:hAnsi="Arial" w:cs="Arial"/>
            <w:color w:val="0563C1"/>
            <w:w w:val="94"/>
            <w:sz w:val="24"/>
            <w:szCs w:val="24"/>
          </w:rPr>
          <w:t>h</w:t>
        </w:r>
      </w:hyperlink>
      <w:hyperlink r:id="rId72">
        <w:r>
          <w:rPr>
            <w:rFonts w:ascii="Arial" w:eastAsia="Arial" w:hAnsi="Arial" w:cs="Arial"/>
            <w:color w:val="0563C1"/>
            <w:w w:val="91"/>
            <w:sz w:val="24"/>
            <w:szCs w:val="24"/>
          </w:rPr>
          <w:t>p</w:t>
        </w:r>
      </w:hyperlink>
      <w:hyperlink r:id="rId73">
        <w:r>
          <w:rPr>
            <w:rFonts w:ascii="Arial" w:eastAsia="Arial" w:hAnsi="Arial" w:cs="Arial"/>
            <w:color w:val="000000"/>
            <w:sz w:val="24"/>
            <w:szCs w:val="24"/>
          </w:rPr>
          <w:t> </w:t>
        </w:r>
      </w:hyperlink>
    </w:p>
    <w:p w14:paraId="1420CCCF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5045" w:bottom="0" w:left="1442" w:header="720" w:footer="720" w:gutter="0"/>
          <w:cols w:space="720"/>
        </w:sectPr>
      </w:pPr>
    </w:p>
    <w:p w14:paraId="495DDB7E" w14:textId="77777777" w:rsidR="006834AE" w:rsidRDefault="006834AE">
      <w:pPr>
        <w:spacing w:line="200" w:lineRule="exact"/>
      </w:pPr>
    </w:p>
    <w:p w14:paraId="30BA56C1" w14:textId="77777777" w:rsidR="006834AE" w:rsidRDefault="006834AE">
      <w:pPr>
        <w:spacing w:line="200" w:lineRule="exact"/>
      </w:pPr>
    </w:p>
    <w:p w14:paraId="779EE5C1" w14:textId="77777777" w:rsidR="006834AE" w:rsidRDefault="006834AE">
      <w:pPr>
        <w:spacing w:line="200" w:lineRule="exact"/>
      </w:pPr>
    </w:p>
    <w:p w14:paraId="25E10D6F" w14:textId="77777777" w:rsidR="006834AE" w:rsidRDefault="006834AE">
      <w:pPr>
        <w:spacing w:line="200" w:lineRule="exact"/>
      </w:pPr>
    </w:p>
    <w:p w14:paraId="45CD1997" w14:textId="77777777" w:rsidR="006834AE" w:rsidRDefault="006834AE">
      <w:pPr>
        <w:spacing w:line="200" w:lineRule="exact"/>
      </w:pPr>
    </w:p>
    <w:p w14:paraId="685B8D85" w14:textId="77777777" w:rsidR="006834AE" w:rsidRDefault="006834AE">
      <w:pPr>
        <w:spacing w:line="200" w:lineRule="exact"/>
      </w:pPr>
    </w:p>
    <w:p w14:paraId="1B511517" w14:textId="77777777" w:rsidR="006834AE" w:rsidRDefault="006834AE">
      <w:pPr>
        <w:spacing w:line="200" w:lineRule="exact"/>
      </w:pPr>
    </w:p>
    <w:p w14:paraId="10A2CACE" w14:textId="77777777" w:rsidR="006834AE" w:rsidRDefault="006834AE">
      <w:pPr>
        <w:spacing w:line="200" w:lineRule="exact"/>
      </w:pPr>
    </w:p>
    <w:p w14:paraId="504B0432" w14:textId="77777777" w:rsidR="006834AE" w:rsidRDefault="006834AE">
      <w:pPr>
        <w:spacing w:line="200" w:lineRule="exact"/>
      </w:pPr>
    </w:p>
    <w:p w14:paraId="68ECD751" w14:textId="77777777" w:rsidR="006834AE" w:rsidRDefault="006834AE">
      <w:pPr>
        <w:spacing w:line="200" w:lineRule="exact"/>
      </w:pPr>
    </w:p>
    <w:p w14:paraId="610D2081" w14:textId="77777777" w:rsidR="006834AE" w:rsidRDefault="006834AE">
      <w:pPr>
        <w:spacing w:line="200" w:lineRule="exact"/>
      </w:pPr>
    </w:p>
    <w:p w14:paraId="4FA4EC26" w14:textId="77777777" w:rsidR="006834AE" w:rsidRDefault="006834AE">
      <w:pPr>
        <w:spacing w:line="200" w:lineRule="exact"/>
      </w:pPr>
    </w:p>
    <w:p w14:paraId="05044E3E" w14:textId="77777777" w:rsidR="006834AE" w:rsidRDefault="006834AE">
      <w:pPr>
        <w:spacing w:line="200" w:lineRule="exact"/>
      </w:pPr>
    </w:p>
    <w:p w14:paraId="113A4B3C" w14:textId="77777777" w:rsidR="006834AE" w:rsidRDefault="006834AE">
      <w:pPr>
        <w:spacing w:line="200" w:lineRule="exact"/>
      </w:pPr>
    </w:p>
    <w:p w14:paraId="046504CF" w14:textId="77777777" w:rsidR="006834AE" w:rsidRDefault="006834AE">
      <w:pPr>
        <w:spacing w:line="200" w:lineRule="exact"/>
      </w:pPr>
    </w:p>
    <w:p w14:paraId="32761BAB" w14:textId="77777777" w:rsidR="006834AE" w:rsidRDefault="006834AE">
      <w:pPr>
        <w:spacing w:line="200" w:lineRule="exact"/>
      </w:pPr>
    </w:p>
    <w:p w14:paraId="781037E0" w14:textId="77777777" w:rsidR="006834AE" w:rsidRDefault="006834AE">
      <w:pPr>
        <w:spacing w:line="200" w:lineRule="exact"/>
      </w:pPr>
    </w:p>
    <w:p w14:paraId="213C7487" w14:textId="77777777" w:rsidR="006834AE" w:rsidRDefault="006834AE">
      <w:pPr>
        <w:spacing w:line="200" w:lineRule="exact"/>
      </w:pPr>
    </w:p>
    <w:p w14:paraId="274F251A" w14:textId="77777777" w:rsidR="006834AE" w:rsidRDefault="006834AE">
      <w:pPr>
        <w:spacing w:line="200" w:lineRule="exact"/>
      </w:pPr>
    </w:p>
    <w:p w14:paraId="224F29EB" w14:textId="77777777" w:rsidR="006834AE" w:rsidRDefault="006834AE">
      <w:pPr>
        <w:spacing w:line="200" w:lineRule="exact"/>
      </w:pPr>
    </w:p>
    <w:p w14:paraId="5207DD2F" w14:textId="77777777" w:rsidR="006834AE" w:rsidRDefault="006834AE">
      <w:pPr>
        <w:spacing w:line="200" w:lineRule="exact"/>
      </w:pPr>
    </w:p>
    <w:p w14:paraId="12BD327D" w14:textId="77777777" w:rsidR="006834AE" w:rsidRDefault="006834AE">
      <w:pPr>
        <w:spacing w:line="200" w:lineRule="exact"/>
      </w:pPr>
    </w:p>
    <w:p w14:paraId="7F4693CA" w14:textId="77777777" w:rsidR="006834AE" w:rsidRDefault="008138B2">
      <w:pPr>
        <w:spacing w:before="188" w:line="265" w:lineRule="exact"/>
        <w:ind w:right="-567"/>
      </w:pPr>
      <w:r>
        <w:rPr>
          <w:rFonts w:ascii="Arial" w:eastAsia="Arial" w:hAnsi="Arial" w:cs="Arial"/>
          <w:color w:val="000000"/>
          <w:w w:val="91"/>
          <w:sz w:val="24"/>
          <w:szCs w:val="24"/>
        </w:rPr>
        <w:t>Your login will update the transform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1A096E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984" w:bottom="0" w:left="1442" w:header="720" w:footer="720" w:gutter="0"/>
          <w:cols w:space="720"/>
        </w:sectPr>
      </w:pPr>
    </w:p>
    <w:p w14:paraId="18CB0DB1" w14:textId="77777777" w:rsidR="006834AE" w:rsidRDefault="006834AE">
      <w:pPr>
        <w:spacing w:line="200" w:lineRule="exact"/>
      </w:pPr>
    </w:p>
    <w:p w14:paraId="40D901FD" w14:textId="77777777" w:rsidR="006834AE" w:rsidRDefault="008138B2">
      <w:pPr>
        <w:spacing w:before="77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4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602E13B6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62B70DEC" w14:textId="77777777" w:rsidR="006834AE" w:rsidRDefault="008138B2">
      <w:pPr>
        <w:spacing w:line="265" w:lineRule="exact"/>
        <w:ind w:right="-567"/>
      </w:pPr>
      <w:r>
        <w:lastRenderedPageBreak/>
        <w:pict w14:anchorId="3532B24B">
          <v:shape id="_x0000_s1045" style="position:absolute;margin-left:1in;margin-top:145.45pt;width:303.35pt;height:224.2pt;z-index:-251663360;mso-position-horizontal-relative:page;mso-position-vertical-relative:page" coordsize="" o:spt="100" adj="0,,0" path="" filled="f" stroked="f">
            <v:stroke joinstyle="round"/>
            <v:imagedata r:id="rId74" o:title="image9"/>
            <v:formulas/>
            <v:path o:connecttype="segments"/>
            <w10:wrap anchorx="page" anchory="page"/>
          </v:shape>
        </w:pict>
      </w:r>
      <w:r>
        <w:pict w14:anchorId="74EEA848">
          <v:shape id="_x0000_s1044" style="position:absolute;margin-left:1in;margin-top:407.65pt;width:307.9pt;height:226.5pt;z-index:-251662336;mso-position-horizontal-relative:page;mso-position-vertical-relative:page" coordsize="" o:spt="100" adj="0,,0" path="" filled="f" stroked="f">
            <v:stroke joinstyle="round"/>
            <v:imagedata r:id="rId75" o:title="image10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You will see the Maltego welcome screen. After several seconds, you will see the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39E0AA7" w14:textId="77777777" w:rsidR="006834AE" w:rsidRDefault="006834AE">
      <w:pPr>
        <w:spacing w:line="20" w:lineRule="exact"/>
        <w:sectPr w:rsidR="006834AE">
          <w:pgSz w:w="12240" w:h="15840"/>
          <w:pgMar w:top="1432" w:right="2882" w:bottom="0" w:left="1442" w:header="720" w:footer="720" w:gutter="0"/>
          <w:cols w:space="720"/>
        </w:sectPr>
      </w:pPr>
    </w:p>
    <w:p w14:paraId="010B5C13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90"/>
          <w:sz w:val="24"/>
          <w:szCs w:val="24"/>
        </w:rPr>
        <w:t>following  Maltego start-up wizard that will help you set up the Maltego client for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BD7E93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562" w:bottom="0" w:left="1442" w:header="720" w:footer="720" w:gutter="0"/>
          <w:cols w:space="720"/>
        </w:sectPr>
      </w:pPr>
    </w:p>
    <w:p w14:paraId="151BCD0A" w14:textId="77777777" w:rsidR="006834AE" w:rsidRDefault="008138B2">
      <w:pPr>
        <w:spacing w:before="55" w:line="265" w:lineRule="exact"/>
        <w:ind w:right="-567"/>
      </w:pPr>
      <w:r>
        <w:rPr>
          <w:rFonts w:ascii="Arial" w:eastAsia="Arial" w:hAnsi="Arial" w:cs="Arial"/>
          <w:color w:val="000000"/>
          <w:w w:val="93"/>
          <w:sz w:val="24"/>
          <w:szCs w:val="24"/>
        </w:rPr>
        <w:t>first time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695AB9F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819" w:bottom="0" w:left="1442" w:header="720" w:footer="720" w:gutter="0"/>
          <w:cols w:space="720"/>
        </w:sectPr>
      </w:pPr>
    </w:p>
    <w:p w14:paraId="16E5D0B0" w14:textId="77777777" w:rsidR="006834AE" w:rsidRDefault="006834AE">
      <w:pPr>
        <w:spacing w:line="200" w:lineRule="exact"/>
      </w:pPr>
    </w:p>
    <w:p w14:paraId="0983AA89" w14:textId="77777777" w:rsidR="006834AE" w:rsidRDefault="006834AE">
      <w:pPr>
        <w:spacing w:line="200" w:lineRule="exact"/>
      </w:pPr>
    </w:p>
    <w:p w14:paraId="1B31FEE5" w14:textId="77777777" w:rsidR="006834AE" w:rsidRDefault="006834AE">
      <w:pPr>
        <w:spacing w:line="200" w:lineRule="exact"/>
      </w:pPr>
    </w:p>
    <w:p w14:paraId="680C68B6" w14:textId="77777777" w:rsidR="006834AE" w:rsidRDefault="006834AE">
      <w:pPr>
        <w:spacing w:line="200" w:lineRule="exact"/>
      </w:pPr>
    </w:p>
    <w:p w14:paraId="3F19FFEF" w14:textId="77777777" w:rsidR="006834AE" w:rsidRDefault="006834AE">
      <w:pPr>
        <w:spacing w:line="200" w:lineRule="exact"/>
      </w:pPr>
    </w:p>
    <w:p w14:paraId="637C4A4A" w14:textId="77777777" w:rsidR="006834AE" w:rsidRDefault="006834AE">
      <w:pPr>
        <w:spacing w:line="200" w:lineRule="exact"/>
      </w:pPr>
    </w:p>
    <w:p w14:paraId="323AEA40" w14:textId="77777777" w:rsidR="006834AE" w:rsidRDefault="006834AE">
      <w:pPr>
        <w:spacing w:line="200" w:lineRule="exact"/>
      </w:pPr>
    </w:p>
    <w:p w14:paraId="19396C46" w14:textId="77777777" w:rsidR="006834AE" w:rsidRDefault="006834AE">
      <w:pPr>
        <w:spacing w:line="200" w:lineRule="exact"/>
      </w:pPr>
    </w:p>
    <w:p w14:paraId="4AFB76CC" w14:textId="77777777" w:rsidR="006834AE" w:rsidRDefault="006834AE">
      <w:pPr>
        <w:spacing w:line="200" w:lineRule="exact"/>
      </w:pPr>
    </w:p>
    <w:p w14:paraId="2C0940E2" w14:textId="77777777" w:rsidR="006834AE" w:rsidRDefault="006834AE">
      <w:pPr>
        <w:spacing w:line="200" w:lineRule="exact"/>
      </w:pPr>
    </w:p>
    <w:p w14:paraId="7A0AF098" w14:textId="77777777" w:rsidR="006834AE" w:rsidRDefault="006834AE">
      <w:pPr>
        <w:spacing w:line="200" w:lineRule="exact"/>
      </w:pPr>
    </w:p>
    <w:p w14:paraId="10BCF6E6" w14:textId="77777777" w:rsidR="006834AE" w:rsidRDefault="006834AE">
      <w:pPr>
        <w:spacing w:line="200" w:lineRule="exact"/>
      </w:pPr>
    </w:p>
    <w:p w14:paraId="3C589CD0" w14:textId="77777777" w:rsidR="006834AE" w:rsidRDefault="006834AE">
      <w:pPr>
        <w:spacing w:line="200" w:lineRule="exact"/>
      </w:pPr>
    </w:p>
    <w:p w14:paraId="2E84A770" w14:textId="77777777" w:rsidR="006834AE" w:rsidRDefault="006834AE">
      <w:pPr>
        <w:spacing w:line="200" w:lineRule="exact"/>
      </w:pPr>
    </w:p>
    <w:p w14:paraId="32183F4B" w14:textId="77777777" w:rsidR="006834AE" w:rsidRDefault="006834AE">
      <w:pPr>
        <w:spacing w:line="200" w:lineRule="exact"/>
      </w:pPr>
    </w:p>
    <w:p w14:paraId="6740DE49" w14:textId="77777777" w:rsidR="006834AE" w:rsidRDefault="006834AE">
      <w:pPr>
        <w:spacing w:line="200" w:lineRule="exact"/>
      </w:pPr>
    </w:p>
    <w:p w14:paraId="3E9C7FA5" w14:textId="77777777" w:rsidR="006834AE" w:rsidRDefault="006834AE">
      <w:pPr>
        <w:spacing w:line="200" w:lineRule="exact"/>
      </w:pPr>
    </w:p>
    <w:p w14:paraId="14D9B0B7" w14:textId="77777777" w:rsidR="006834AE" w:rsidRDefault="006834AE">
      <w:pPr>
        <w:spacing w:line="200" w:lineRule="exact"/>
      </w:pPr>
    </w:p>
    <w:p w14:paraId="7E5D12CD" w14:textId="77777777" w:rsidR="006834AE" w:rsidRDefault="006834AE">
      <w:pPr>
        <w:spacing w:line="200" w:lineRule="exact"/>
      </w:pPr>
    </w:p>
    <w:p w14:paraId="53A736C3" w14:textId="77777777" w:rsidR="006834AE" w:rsidRDefault="006834AE">
      <w:pPr>
        <w:spacing w:line="200" w:lineRule="exact"/>
      </w:pPr>
    </w:p>
    <w:p w14:paraId="50ECAD15" w14:textId="77777777" w:rsidR="006834AE" w:rsidRDefault="006834AE">
      <w:pPr>
        <w:spacing w:line="200" w:lineRule="exact"/>
      </w:pPr>
    </w:p>
    <w:p w14:paraId="22B8DB18" w14:textId="77777777" w:rsidR="006834AE" w:rsidRDefault="006834AE">
      <w:pPr>
        <w:spacing w:line="200" w:lineRule="exact"/>
      </w:pPr>
    </w:p>
    <w:p w14:paraId="28B9E0BE" w14:textId="77777777" w:rsidR="006834AE" w:rsidRDefault="006834AE">
      <w:pPr>
        <w:spacing w:line="200" w:lineRule="exact"/>
      </w:pPr>
    </w:p>
    <w:p w14:paraId="7DEF9543" w14:textId="77777777" w:rsidR="006834AE" w:rsidRDefault="006834AE">
      <w:pPr>
        <w:spacing w:line="200" w:lineRule="exact"/>
      </w:pPr>
    </w:p>
    <w:p w14:paraId="6B3E2D0A" w14:textId="77777777" w:rsidR="006834AE" w:rsidRDefault="006834AE">
      <w:pPr>
        <w:spacing w:line="200" w:lineRule="exact"/>
      </w:pPr>
    </w:p>
    <w:p w14:paraId="4B52C2A8" w14:textId="77777777" w:rsidR="006834AE" w:rsidRDefault="006834AE">
      <w:pPr>
        <w:spacing w:line="200" w:lineRule="exact"/>
      </w:pPr>
    </w:p>
    <w:p w14:paraId="410281C5" w14:textId="77777777" w:rsidR="006834AE" w:rsidRDefault="008138B2">
      <w:pPr>
        <w:spacing w:before="92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Click next to install  the Transforms. Once the transforms have installed,  click next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8393B2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754" w:bottom="0" w:left="1442" w:header="720" w:footer="720" w:gutter="0"/>
          <w:cols w:space="720"/>
        </w:sectPr>
      </w:pPr>
    </w:p>
    <w:p w14:paraId="669E55A6" w14:textId="77777777" w:rsidR="006834AE" w:rsidRDefault="006834AE">
      <w:pPr>
        <w:spacing w:line="200" w:lineRule="exact"/>
      </w:pPr>
    </w:p>
    <w:p w14:paraId="6348BA63" w14:textId="77777777" w:rsidR="006834AE" w:rsidRDefault="006834AE">
      <w:pPr>
        <w:spacing w:line="200" w:lineRule="exact"/>
      </w:pPr>
    </w:p>
    <w:p w14:paraId="7823562E" w14:textId="77777777" w:rsidR="006834AE" w:rsidRDefault="006834AE">
      <w:pPr>
        <w:spacing w:line="200" w:lineRule="exact"/>
      </w:pPr>
    </w:p>
    <w:p w14:paraId="7EAE2A54" w14:textId="77777777" w:rsidR="006834AE" w:rsidRDefault="006834AE">
      <w:pPr>
        <w:spacing w:line="200" w:lineRule="exact"/>
      </w:pPr>
    </w:p>
    <w:p w14:paraId="7A9AD006" w14:textId="77777777" w:rsidR="006834AE" w:rsidRDefault="006834AE">
      <w:pPr>
        <w:spacing w:line="200" w:lineRule="exact"/>
      </w:pPr>
    </w:p>
    <w:p w14:paraId="202B6B98" w14:textId="77777777" w:rsidR="006834AE" w:rsidRDefault="006834AE">
      <w:pPr>
        <w:spacing w:line="200" w:lineRule="exact"/>
      </w:pPr>
    </w:p>
    <w:p w14:paraId="3CCB71F9" w14:textId="77777777" w:rsidR="006834AE" w:rsidRDefault="006834AE">
      <w:pPr>
        <w:spacing w:line="200" w:lineRule="exact"/>
      </w:pPr>
    </w:p>
    <w:p w14:paraId="63E0296F" w14:textId="77777777" w:rsidR="006834AE" w:rsidRDefault="006834AE">
      <w:pPr>
        <w:spacing w:line="200" w:lineRule="exact"/>
      </w:pPr>
    </w:p>
    <w:p w14:paraId="29A26835" w14:textId="77777777" w:rsidR="006834AE" w:rsidRDefault="006834AE">
      <w:pPr>
        <w:spacing w:line="200" w:lineRule="exact"/>
      </w:pPr>
    </w:p>
    <w:p w14:paraId="56848DC6" w14:textId="77777777" w:rsidR="006834AE" w:rsidRDefault="006834AE">
      <w:pPr>
        <w:spacing w:line="200" w:lineRule="exact"/>
      </w:pPr>
    </w:p>
    <w:p w14:paraId="363FBA93" w14:textId="77777777" w:rsidR="006834AE" w:rsidRDefault="006834AE">
      <w:pPr>
        <w:spacing w:line="200" w:lineRule="exact"/>
      </w:pPr>
    </w:p>
    <w:p w14:paraId="45E5647B" w14:textId="77777777" w:rsidR="006834AE" w:rsidRDefault="006834AE">
      <w:pPr>
        <w:spacing w:line="200" w:lineRule="exact"/>
      </w:pPr>
    </w:p>
    <w:p w14:paraId="0C4C9CAD" w14:textId="77777777" w:rsidR="006834AE" w:rsidRDefault="006834AE">
      <w:pPr>
        <w:spacing w:line="200" w:lineRule="exact"/>
      </w:pPr>
    </w:p>
    <w:p w14:paraId="72235217" w14:textId="77777777" w:rsidR="006834AE" w:rsidRDefault="006834AE">
      <w:pPr>
        <w:spacing w:line="200" w:lineRule="exact"/>
      </w:pPr>
    </w:p>
    <w:p w14:paraId="501133DE" w14:textId="77777777" w:rsidR="006834AE" w:rsidRDefault="006834AE">
      <w:pPr>
        <w:spacing w:line="200" w:lineRule="exact"/>
      </w:pPr>
    </w:p>
    <w:p w14:paraId="3EFF9AB3" w14:textId="77777777" w:rsidR="006834AE" w:rsidRDefault="006834AE">
      <w:pPr>
        <w:spacing w:line="200" w:lineRule="exact"/>
      </w:pPr>
    </w:p>
    <w:p w14:paraId="6EDE90B4" w14:textId="77777777" w:rsidR="006834AE" w:rsidRDefault="006834AE">
      <w:pPr>
        <w:spacing w:line="200" w:lineRule="exact"/>
      </w:pPr>
    </w:p>
    <w:p w14:paraId="6B6234C3" w14:textId="77777777" w:rsidR="006834AE" w:rsidRDefault="006834AE">
      <w:pPr>
        <w:spacing w:line="200" w:lineRule="exact"/>
      </w:pPr>
    </w:p>
    <w:p w14:paraId="318F01EB" w14:textId="77777777" w:rsidR="006834AE" w:rsidRDefault="006834AE">
      <w:pPr>
        <w:spacing w:line="200" w:lineRule="exact"/>
      </w:pPr>
    </w:p>
    <w:p w14:paraId="56496F8F" w14:textId="77777777" w:rsidR="006834AE" w:rsidRDefault="006834AE">
      <w:pPr>
        <w:spacing w:line="200" w:lineRule="exact"/>
      </w:pPr>
    </w:p>
    <w:p w14:paraId="5A499CF6" w14:textId="77777777" w:rsidR="006834AE" w:rsidRDefault="006834AE">
      <w:pPr>
        <w:spacing w:line="200" w:lineRule="exact"/>
      </w:pPr>
    </w:p>
    <w:p w14:paraId="5517654E" w14:textId="77777777" w:rsidR="006834AE" w:rsidRDefault="006834AE">
      <w:pPr>
        <w:spacing w:line="200" w:lineRule="exact"/>
      </w:pPr>
    </w:p>
    <w:p w14:paraId="7D96364D" w14:textId="77777777" w:rsidR="006834AE" w:rsidRDefault="006834AE">
      <w:pPr>
        <w:spacing w:line="200" w:lineRule="exact"/>
      </w:pPr>
    </w:p>
    <w:p w14:paraId="06AE276E" w14:textId="77777777" w:rsidR="006834AE" w:rsidRDefault="006834AE">
      <w:pPr>
        <w:spacing w:line="200" w:lineRule="exact"/>
      </w:pPr>
    </w:p>
    <w:p w14:paraId="622B5963" w14:textId="77777777" w:rsidR="006834AE" w:rsidRDefault="006834AE">
      <w:pPr>
        <w:spacing w:line="200" w:lineRule="exact"/>
      </w:pPr>
    </w:p>
    <w:p w14:paraId="34110E2C" w14:textId="77777777" w:rsidR="006834AE" w:rsidRDefault="008138B2">
      <w:pPr>
        <w:spacing w:before="36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Choose to help improve Maltego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D59745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7448" w:bottom="0" w:left="1442" w:header="720" w:footer="720" w:gutter="0"/>
          <w:cols w:space="720"/>
        </w:sectPr>
      </w:pPr>
    </w:p>
    <w:p w14:paraId="3BD11CF3" w14:textId="77777777" w:rsidR="006834AE" w:rsidRDefault="006834AE">
      <w:pPr>
        <w:spacing w:line="200" w:lineRule="exact"/>
      </w:pPr>
    </w:p>
    <w:p w14:paraId="60506CF8" w14:textId="77777777" w:rsidR="006834AE" w:rsidRDefault="006834AE">
      <w:pPr>
        <w:spacing w:line="200" w:lineRule="exact"/>
      </w:pPr>
    </w:p>
    <w:p w14:paraId="08714601" w14:textId="77777777" w:rsidR="006834AE" w:rsidRDefault="006834AE">
      <w:pPr>
        <w:spacing w:line="200" w:lineRule="exact"/>
      </w:pPr>
    </w:p>
    <w:p w14:paraId="7C975B04" w14:textId="77777777" w:rsidR="006834AE" w:rsidRDefault="006834AE">
      <w:pPr>
        <w:spacing w:line="200" w:lineRule="exact"/>
      </w:pPr>
    </w:p>
    <w:p w14:paraId="558BB3AB" w14:textId="77777777" w:rsidR="006834AE" w:rsidRDefault="008138B2">
      <w:pPr>
        <w:spacing w:before="134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5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6B7893D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0BCC8E74" w14:textId="77777777" w:rsidR="006834AE" w:rsidRDefault="008138B2">
      <w:pPr>
        <w:spacing w:line="265" w:lineRule="exact"/>
        <w:ind w:right="-567"/>
      </w:pPr>
      <w:r>
        <w:lastRenderedPageBreak/>
        <w:pict w14:anchorId="02BAC57A">
          <v:shape id="_x0000_s1043" style="position:absolute;margin-left:1in;margin-top:1in;width:305.65pt;height:225pt;z-index:-251661312;mso-position-horizontal-relative:page;mso-position-vertical-relative:page" coordsize="" o:spt="100" adj="0,,0" path="" filled="f" stroked="f">
            <v:stroke joinstyle="round"/>
            <v:imagedata r:id="rId76" o:title="image11"/>
            <v:formulas/>
            <v:path o:connecttype="segments"/>
            <w10:wrap anchorx="page" anchory="page"/>
          </v:shape>
        </w:pict>
      </w:r>
      <w:r>
        <w:pict w14:anchorId="52367B69">
          <v:shape id="_x0000_s1042" style="position:absolute;margin-left:1in;margin-top:334.95pt;width:297.7pt;height:219.45pt;z-index:-251660288;mso-position-horizontal-relative:page;mso-position-vertical-relative:page" coordsize="" o:spt="100" adj="0,,0" path="" filled="f" stroked="f">
            <v:stroke joinstyle="round"/>
            <v:imagedata r:id="rId77" o:title="image12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Accept the default radio button and click finish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181A89F" w14:textId="77777777" w:rsidR="006834AE" w:rsidRDefault="006834AE">
      <w:pPr>
        <w:spacing w:line="20" w:lineRule="exact"/>
        <w:sectPr w:rsidR="006834AE">
          <w:pgSz w:w="12240" w:h="15840"/>
          <w:pgMar w:top="6173" w:right="6086" w:bottom="0" w:left="1442" w:header="720" w:footer="720" w:gutter="0"/>
          <w:cols w:space="720"/>
        </w:sectPr>
      </w:pPr>
    </w:p>
    <w:p w14:paraId="262EA33F" w14:textId="77777777" w:rsidR="006834AE" w:rsidRDefault="006834AE">
      <w:pPr>
        <w:spacing w:line="200" w:lineRule="exact"/>
      </w:pPr>
    </w:p>
    <w:p w14:paraId="6639664D" w14:textId="77777777" w:rsidR="006834AE" w:rsidRDefault="006834AE">
      <w:pPr>
        <w:spacing w:line="200" w:lineRule="exact"/>
      </w:pPr>
    </w:p>
    <w:p w14:paraId="43167D93" w14:textId="77777777" w:rsidR="006834AE" w:rsidRDefault="006834AE">
      <w:pPr>
        <w:spacing w:line="200" w:lineRule="exact"/>
      </w:pPr>
    </w:p>
    <w:p w14:paraId="50DC55EE" w14:textId="77777777" w:rsidR="006834AE" w:rsidRDefault="006834AE">
      <w:pPr>
        <w:spacing w:line="200" w:lineRule="exact"/>
      </w:pPr>
    </w:p>
    <w:p w14:paraId="2FD96A06" w14:textId="77777777" w:rsidR="006834AE" w:rsidRDefault="006834AE">
      <w:pPr>
        <w:spacing w:line="200" w:lineRule="exact"/>
      </w:pPr>
    </w:p>
    <w:p w14:paraId="42C5247F" w14:textId="77777777" w:rsidR="006834AE" w:rsidRDefault="006834AE">
      <w:pPr>
        <w:spacing w:line="200" w:lineRule="exact"/>
      </w:pPr>
    </w:p>
    <w:p w14:paraId="2015FE72" w14:textId="77777777" w:rsidR="006834AE" w:rsidRDefault="006834AE">
      <w:pPr>
        <w:spacing w:line="200" w:lineRule="exact"/>
      </w:pPr>
    </w:p>
    <w:p w14:paraId="06CF1AE2" w14:textId="77777777" w:rsidR="006834AE" w:rsidRDefault="006834AE">
      <w:pPr>
        <w:spacing w:line="200" w:lineRule="exact"/>
      </w:pPr>
    </w:p>
    <w:p w14:paraId="5246FDCF" w14:textId="77777777" w:rsidR="006834AE" w:rsidRDefault="006834AE">
      <w:pPr>
        <w:spacing w:line="200" w:lineRule="exact"/>
      </w:pPr>
    </w:p>
    <w:p w14:paraId="0883C066" w14:textId="77777777" w:rsidR="006834AE" w:rsidRDefault="006834AE">
      <w:pPr>
        <w:spacing w:line="200" w:lineRule="exact"/>
      </w:pPr>
    </w:p>
    <w:p w14:paraId="4178C67F" w14:textId="77777777" w:rsidR="006834AE" w:rsidRDefault="006834AE">
      <w:pPr>
        <w:spacing w:line="200" w:lineRule="exact"/>
      </w:pPr>
    </w:p>
    <w:p w14:paraId="5163CDE1" w14:textId="77777777" w:rsidR="006834AE" w:rsidRDefault="006834AE">
      <w:pPr>
        <w:spacing w:line="200" w:lineRule="exact"/>
      </w:pPr>
    </w:p>
    <w:p w14:paraId="7CDDFF1C" w14:textId="77777777" w:rsidR="006834AE" w:rsidRDefault="006834AE">
      <w:pPr>
        <w:spacing w:line="200" w:lineRule="exact"/>
      </w:pPr>
    </w:p>
    <w:p w14:paraId="6B90D539" w14:textId="77777777" w:rsidR="006834AE" w:rsidRDefault="006834AE">
      <w:pPr>
        <w:spacing w:line="200" w:lineRule="exact"/>
      </w:pPr>
    </w:p>
    <w:p w14:paraId="2E50D5E2" w14:textId="77777777" w:rsidR="006834AE" w:rsidRDefault="006834AE">
      <w:pPr>
        <w:spacing w:line="200" w:lineRule="exact"/>
      </w:pPr>
    </w:p>
    <w:p w14:paraId="6E2A0169" w14:textId="77777777" w:rsidR="006834AE" w:rsidRDefault="006834AE">
      <w:pPr>
        <w:spacing w:line="200" w:lineRule="exact"/>
      </w:pPr>
    </w:p>
    <w:p w14:paraId="5C850FD4" w14:textId="77777777" w:rsidR="006834AE" w:rsidRDefault="006834AE">
      <w:pPr>
        <w:spacing w:line="200" w:lineRule="exact"/>
      </w:pPr>
    </w:p>
    <w:p w14:paraId="77BD2D6D" w14:textId="77777777" w:rsidR="006834AE" w:rsidRDefault="006834AE">
      <w:pPr>
        <w:spacing w:line="200" w:lineRule="exact"/>
      </w:pPr>
    </w:p>
    <w:p w14:paraId="2F84A0A4" w14:textId="77777777" w:rsidR="006834AE" w:rsidRDefault="006834AE">
      <w:pPr>
        <w:spacing w:line="200" w:lineRule="exact"/>
      </w:pPr>
    </w:p>
    <w:p w14:paraId="0E1378BE" w14:textId="77777777" w:rsidR="006834AE" w:rsidRDefault="006834AE">
      <w:pPr>
        <w:spacing w:line="200" w:lineRule="exact"/>
      </w:pPr>
    </w:p>
    <w:p w14:paraId="1C0BB73D" w14:textId="77777777" w:rsidR="006834AE" w:rsidRDefault="006834AE">
      <w:pPr>
        <w:spacing w:line="200" w:lineRule="exact"/>
      </w:pPr>
    </w:p>
    <w:p w14:paraId="08816B11" w14:textId="77777777" w:rsidR="006834AE" w:rsidRDefault="006834AE">
      <w:pPr>
        <w:spacing w:line="200" w:lineRule="exact"/>
      </w:pPr>
    </w:p>
    <w:p w14:paraId="67F51EB9" w14:textId="77777777" w:rsidR="006834AE" w:rsidRDefault="006834AE">
      <w:pPr>
        <w:spacing w:line="200" w:lineRule="exact"/>
      </w:pPr>
    </w:p>
    <w:p w14:paraId="41A89E36" w14:textId="77777777" w:rsidR="006834AE" w:rsidRDefault="006834AE">
      <w:pPr>
        <w:spacing w:line="200" w:lineRule="exact"/>
      </w:pPr>
    </w:p>
    <w:p w14:paraId="7CCA52E2" w14:textId="77777777" w:rsidR="006834AE" w:rsidRDefault="008138B2">
      <w:pPr>
        <w:spacing w:before="172" w:line="269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Once you click the finish button, Maltego will launch the new graph window.  Place your mous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on the X in the top right corner to close the new graph window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8DA9D1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73" w:bottom="0" w:left="1442" w:header="720" w:footer="720" w:gutter="0"/>
          <w:cols w:space="720"/>
        </w:sectPr>
      </w:pPr>
    </w:p>
    <w:p w14:paraId="75C85D7B" w14:textId="77777777" w:rsidR="006834AE" w:rsidRDefault="006834AE">
      <w:pPr>
        <w:spacing w:line="200" w:lineRule="exact"/>
      </w:pPr>
    </w:p>
    <w:p w14:paraId="22B71C77" w14:textId="77777777" w:rsidR="006834AE" w:rsidRDefault="006834AE">
      <w:pPr>
        <w:spacing w:line="200" w:lineRule="exact"/>
      </w:pPr>
    </w:p>
    <w:p w14:paraId="65CBC08B" w14:textId="77777777" w:rsidR="006834AE" w:rsidRDefault="006834AE">
      <w:pPr>
        <w:spacing w:line="200" w:lineRule="exact"/>
      </w:pPr>
    </w:p>
    <w:p w14:paraId="54A680FE" w14:textId="77777777" w:rsidR="006834AE" w:rsidRDefault="006834AE">
      <w:pPr>
        <w:spacing w:line="200" w:lineRule="exact"/>
      </w:pPr>
    </w:p>
    <w:p w14:paraId="12AF6AB7" w14:textId="77777777" w:rsidR="006834AE" w:rsidRDefault="006834AE">
      <w:pPr>
        <w:spacing w:line="200" w:lineRule="exact"/>
      </w:pPr>
    </w:p>
    <w:p w14:paraId="6E9DAB2B" w14:textId="77777777" w:rsidR="006834AE" w:rsidRDefault="006834AE">
      <w:pPr>
        <w:spacing w:line="200" w:lineRule="exact"/>
      </w:pPr>
    </w:p>
    <w:p w14:paraId="31BC95C5" w14:textId="77777777" w:rsidR="006834AE" w:rsidRDefault="006834AE">
      <w:pPr>
        <w:spacing w:line="200" w:lineRule="exact"/>
      </w:pPr>
    </w:p>
    <w:p w14:paraId="2ACA77DD" w14:textId="77777777" w:rsidR="006834AE" w:rsidRDefault="006834AE">
      <w:pPr>
        <w:spacing w:line="200" w:lineRule="exact"/>
      </w:pPr>
    </w:p>
    <w:p w14:paraId="34653633" w14:textId="77777777" w:rsidR="006834AE" w:rsidRDefault="006834AE">
      <w:pPr>
        <w:spacing w:line="200" w:lineRule="exact"/>
      </w:pPr>
    </w:p>
    <w:p w14:paraId="29DCFEFF" w14:textId="77777777" w:rsidR="006834AE" w:rsidRDefault="006834AE">
      <w:pPr>
        <w:spacing w:line="200" w:lineRule="exact"/>
      </w:pPr>
    </w:p>
    <w:p w14:paraId="1E2F4685" w14:textId="77777777" w:rsidR="006834AE" w:rsidRDefault="008138B2">
      <w:pPr>
        <w:spacing w:before="183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6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16B1138B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224769F4" w14:textId="77777777" w:rsidR="006834AE" w:rsidRDefault="008138B2">
      <w:pPr>
        <w:spacing w:after="6" w:line="269" w:lineRule="exact"/>
        <w:ind w:right="-567"/>
      </w:pPr>
      <w:r>
        <w:lastRenderedPageBreak/>
        <w:pict w14:anchorId="0F295DCA">
          <v:shape id="_x0000_s1041" style="position:absolute;margin-left:1in;margin-top:1in;width:468pt;height:203.25pt;z-index:-251659264;mso-position-horizontal-relative:page;mso-position-vertical-relative:page" coordsize="" o:spt="100" adj="0,,0" path="" filled="f" stroked="f">
            <v:stroke joinstyle="round"/>
            <v:imagedata r:id="rId78" o:title="image13"/>
            <v:formulas/>
            <v:path o:connecttype="segments"/>
            <w10:wrap anchorx="page" anchory="page"/>
          </v:shape>
        </w:pict>
      </w:r>
      <w:r>
        <w:pict w14:anchorId="40FFD56A">
          <v:shape id="_x0000_s1040" style="position:absolute;margin-left:1in;margin-top:400.8pt;width:431.25pt;height:185.9pt;z-index:-251658240;mso-position-horizontal-relative:page;mso-position-vertical-relative:page" coordsize="" o:spt="100" adj="0,,0" path="" filled="f" stroked="f">
            <v:stroke joinstyle="round"/>
            <v:imagedata r:id="rId79" o:title="image14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This brings us to the main management console.  In the right window pane, you can look through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the additional  transforms that are available.  Some these will require that you register for an API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8B880CC" w14:textId="77777777" w:rsidR="006834AE" w:rsidRDefault="008138B2">
      <w:pPr>
        <w:spacing w:line="269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key and will require some additional  configuration.   As 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you become more proficient with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Maltego, you might find these additional  transforms to be needed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931CCB4" w14:textId="77777777" w:rsidR="006834AE" w:rsidRDefault="006834AE">
      <w:pPr>
        <w:spacing w:line="20" w:lineRule="exact"/>
        <w:sectPr w:rsidR="006834AE">
          <w:pgSz w:w="12240" w:h="15840"/>
          <w:pgMar w:top="5804" w:right="1428" w:bottom="0" w:left="1442" w:header="720" w:footer="720" w:gutter="0"/>
          <w:cols w:space="720"/>
        </w:sectPr>
      </w:pPr>
    </w:p>
    <w:p w14:paraId="1686F0E2" w14:textId="77777777" w:rsidR="006834AE" w:rsidRDefault="006834AE">
      <w:pPr>
        <w:spacing w:line="200" w:lineRule="exact"/>
      </w:pPr>
    </w:p>
    <w:p w14:paraId="51D3B942" w14:textId="77777777" w:rsidR="006834AE" w:rsidRDefault="008138B2">
      <w:pPr>
        <w:spacing w:before="95" w:line="268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From the management console window, go to the top left and click on the + sign to open a new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graph window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2770ACB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02" w:bottom="0" w:left="1442" w:header="720" w:footer="720" w:gutter="0"/>
          <w:cols w:space="720"/>
        </w:sectPr>
      </w:pPr>
    </w:p>
    <w:p w14:paraId="6BE5E436" w14:textId="77777777" w:rsidR="006834AE" w:rsidRDefault="006834AE">
      <w:pPr>
        <w:spacing w:line="200" w:lineRule="exact"/>
      </w:pPr>
    </w:p>
    <w:p w14:paraId="6D70DCFB" w14:textId="77777777" w:rsidR="006834AE" w:rsidRDefault="006834AE">
      <w:pPr>
        <w:spacing w:line="200" w:lineRule="exact"/>
      </w:pPr>
    </w:p>
    <w:p w14:paraId="1DDA82A5" w14:textId="77777777" w:rsidR="006834AE" w:rsidRDefault="006834AE">
      <w:pPr>
        <w:spacing w:line="200" w:lineRule="exact"/>
      </w:pPr>
    </w:p>
    <w:p w14:paraId="62D2B859" w14:textId="77777777" w:rsidR="006834AE" w:rsidRDefault="006834AE">
      <w:pPr>
        <w:spacing w:line="200" w:lineRule="exact"/>
      </w:pPr>
    </w:p>
    <w:p w14:paraId="48F72851" w14:textId="77777777" w:rsidR="006834AE" w:rsidRDefault="006834AE">
      <w:pPr>
        <w:spacing w:line="200" w:lineRule="exact"/>
      </w:pPr>
    </w:p>
    <w:p w14:paraId="4CD27A2D" w14:textId="77777777" w:rsidR="006834AE" w:rsidRDefault="006834AE">
      <w:pPr>
        <w:spacing w:line="200" w:lineRule="exact"/>
      </w:pPr>
    </w:p>
    <w:p w14:paraId="41A5E684" w14:textId="77777777" w:rsidR="006834AE" w:rsidRDefault="006834AE">
      <w:pPr>
        <w:spacing w:line="200" w:lineRule="exact"/>
      </w:pPr>
    </w:p>
    <w:p w14:paraId="14892B73" w14:textId="77777777" w:rsidR="006834AE" w:rsidRDefault="006834AE">
      <w:pPr>
        <w:spacing w:line="200" w:lineRule="exact"/>
      </w:pPr>
    </w:p>
    <w:p w14:paraId="6D5497EB" w14:textId="77777777" w:rsidR="006834AE" w:rsidRDefault="006834AE">
      <w:pPr>
        <w:spacing w:line="200" w:lineRule="exact"/>
      </w:pPr>
    </w:p>
    <w:p w14:paraId="6154F49A" w14:textId="77777777" w:rsidR="006834AE" w:rsidRDefault="006834AE">
      <w:pPr>
        <w:spacing w:line="200" w:lineRule="exact"/>
      </w:pPr>
    </w:p>
    <w:p w14:paraId="133896E2" w14:textId="77777777" w:rsidR="006834AE" w:rsidRDefault="006834AE">
      <w:pPr>
        <w:spacing w:line="200" w:lineRule="exact"/>
      </w:pPr>
    </w:p>
    <w:p w14:paraId="7D0114E5" w14:textId="77777777" w:rsidR="006834AE" w:rsidRDefault="006834AE">
      <w:pPr>
        <w:spacing w:line="200" w:lineRule="exact"/>
      </w:pPr>
    </w:p>
    <w:p w14:paraId="2D8B8942" w14:textId="77777777" w:rsidR="006834AE" w:rsidRDefault="006834AE">
      <w:pPr>
        <w:spacing w:line="200" w:lineRule="exact"/>
      </w:pPr>
    </w:p>
    <w:p w14:paraId="5D1D6A63" w14:textId="77777777" w:rsidR="006834AE" w:rsidRDefault="006834AE">
      <w:pPr>
        <w:spacing w:line="200" w:lineRule="exact"/>
      </w:pPr>
    </w:p>
    <w:p w14:paraId="4C8747C2" w14:textId="77777777" w:rsidR="006834AE" w:rsidRDefault="006834AE">
      <w:pPr>
        <w:spacing w:line="200" w:lineRule="exact"/>
      </w:pPr>
    </w:p>
    <w:p w14:paraId="7CD8B79D" w14:textId="77777777" w:rsidR="006834AE" w:rsidRDefault="006834AE">
      <w:pPr>
        <w:spacing w:line="200" w:lineRule="exact"/>
      </w:pPr>
    </w:p>
    <w:p w14:paraId="2108EF95" w14:textId="77777777" w:rsidR="006834AE" w:rsidRDefault="006834AE">
      <w:pPr>
        <w:spacing w:line="200" w:lineRule="exact"/>
      </w:pPr>
    </w:p>
    <w:p w14:paraId="6EDBF02E" w14:textId="77777777" w:rsidR="006834AE" w:rsidRDefault="006834AE">
      <w:pPr>
        <w:spacing w:line="200" w:lineRule="exact"/>
      </w:pPr>
    </w:p>
    <w:p w14:paraId="069A18BD" w14:textId="77777777" w:rsidR="006834AE" w:rsidRDefault="006834AE">
      <w:pPr>
        <w:spacing w:line="200" w:lineRule="exact"/>
      </w:pPr>
    </w:p>
    <w:p w14:paraId="60B3C03B" w14:textId="77777777" w:rsidR="006834AE" w:rsidRDefault="006834AE">
      <w:pPr>
        <w:spacing w:line="200" w:lineRule="exact"/>
      </w:pPr>
    </w:p>
    <w:p w14:paraId="6AE292C3" w14:textId="77777777" w:rsidR="006834AE" w:rsidRDefault="006834AE">
      <w:pPr>
        <w:spacing w:line="200" w:lineRule="exact"/>
      </w:pPr>
    </w:p>
    <w:p w14:paraId="1125424C" w14:textId="77777777" w:rsidR="006834AE" w:rsidRDefault="008138B2">
      <w:pPr>
        <w:spacing w:before="100" w:line="268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Over in the left windowpane, you will see all the different entities that we can gather informatio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on.  Using the slider bar in the left windowpane, scroll down until  you come to, Domain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D6D100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80" w:bottom="0" w:left="1442" w:header="720" w:footer="720" w:gutter="0"/>
          <w:cols w:space="720"/>
        </w:sectPr>
      </w:pPr>
    </w:p>
    <w:p w14:paraId="3C0D0C7A" w14:textId="77777777" w:rsidR="006834AE" w:rsidRDefault="006834AE">
      <w:pPr>
        <w:spacing w:line="200" w:lineRule="exact"/>
      </w:pPr>
    </w:p>
    <w:p w14:paraId="5BA46AAD" w14:textId="77777777" w:rsidR="006834AE" w:rsidRDefault="006834AE">
      <w:pPr>
        <w:spacing w:line="200" w:lineRule="exact"/>
      </w:pPr>
    </w:p>
    <w:p w14:paraId="4D9D5E31" w14:textId="77777777" w:rsidR="006834AE" w:rsidRDefault="006834AE">
      <w:pPr>
        <w:spacing w:line="200" w:lineRule="exact"/>
      </w:pPr>
    </w:p>
    <w:p w14:paraId="2933547F" w14:textId="77777777" w:rsidR="006834AE" w:rsidRDefault="006834AE">
      <w:pPr>
        <w:spacing w:line="200" w:lineRule="exact"/>
      </w:pPr>
    </w:p>
    <w:p w14:paraId="313D45AF" w14:textId="77777777" w:rsidR="006834AE" w:rsidRDefault="006834AE">
      <w:pPr>
        <w:spacing w:line="200" w:lineRule="exact"/>
      </w:pPr>
    </w:p>
    <w:p w14:paraId="16A7113C" w14:textId="77777777" w:rsidR="006834AE" w:rsidRDefault="006834AE">
      <w:pPr>
        <w:spacing w:line="200" w:lineRule="exact"/>
      </w:pPr>
    </w:p>
    <w:p w14:paraId="224CE94A" w14:textId="77777777" w:rsidR="006834AE" w:rsidRDefault="006834AE">
      <w:pPr>
        <w:spacing w:line="200" w:lineRule="exact"/>
      </w:pPr>
    </w:p>
    <w:p w14:paraId="7B9E8216" w14:textId="77777777" w:rsidR="006834AE" w:rsidRDefault="008138B2">
      <w:pPr>
        <w:spacing w:before="174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7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0AF18DC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6FD850C5" w14:textId="77777777" w:rsidR="006834AE" w:rsidRDefault="008138B2">
      <w:pPr>
        <w:spacing w:line="265" w:lineRule="exact"/>
        <w:ind w:right="-567"/>
      </w:pPr>
      <w:r>
        <w:lastRenderedPageBreak/>
        <w:pict w14:anchorId="31AB24D7">
          <v:shape id="_x0000_s1039" style="position:absolute;margin-left:1in;margin-top:1in;width:318pt;height:267pt;z-index:-251657216;mso-position-horizontal-relative:page;mso-position-vertical-relative:page" coordsize="" o:spt="100" adj="0,,0" path="" filled="f" stroked="f">
            <v:stroke joinstyle="round"/>
            <v:imagedata r:id="rId80" o:title="image15"/>
            <v:formulas/>
            <v:path o:connecttype="segments"/>
            <w10:wrap anchorx="page" anchory="page"/>
          </v:shape>
        </w:pict>
      </w:r>
      <w:r>
        <w:pict w14:anchorId="0DB12413">
          <v:shape id="_x0000_s1038" style="position:absolute;margin-left:1in;margin-top:380.8pt;width:335.25pt;height:163.05pt;z-index:-251656192;mso-position-horizontal-relative:page;mso-position-vertical-relative:page" coordsize="" o:spt="100" adj="0,,0" path="" filled="f" stroked="f">
            <v:stroke joinstyle="round"/>
            <v:imagedata r:id="rId81" o:title="image16"/>
            <v:formulas/>
            <v:path o:connecttype="segments"/>
            <w10:wrap anchorx="page" anchory="page"/>
          </v:shape>
        </w:pict>
      </w:r>
      <w:r>
        <w:pict w14:anchorId="5FC1A9D1">
          <v:shape id="_x0000_s1037" style="position:absolute;margin-left:1in;margin-top:599.9pt;width:398.1pt;height:93.15pt;z-index:-251655168;mso-position-horizontal-relative:page;mso-position-vertical-relative:page" coordsize="" o:spt="100" adj="0,,0" path="" filled="f" stroked="f">
            <v:stroke joinstyle="round"/>
            <v:imagedata r:id="rId82" o:title="image17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Using your left mouse button, d</w: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rag the domain entity to the center of the graph and release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89F9B16" w14:textId="77777777" w:rsidR="006834AE" w:rsidRDefault="006834AE">
      <w:pPr>
        <w:spacing w:line="20" w:lineRule="exact"/>
        <w:sectPr w:rsidR="006834AE">
          <w:pgSz w:w="12240" w:h="15840"/>
          <w:pgMar w:top="7054" w:right="1953" w:bottom="0" w:left="1442" w:header="720" w:footer="720" w:gutter="0"/>
          <w:cols w:space="720"/>
        </w:sectPr>
      </w:pPr>
    </w:p>
    <w:p w14:paraId="7E0D8F34" w14:textId="77777777" w:rsidR="006834AE" w:rsidRDefault="006834AE">
      <w:pPr>
        <w:spacing w:line="200" w:lineRule="exact"/>
      </w:pPr>
    </w:p>
    <w:p w14:paraId="693BB387" w14:textId="77777777" w:rsidR="006834AE" w:rsidRDefault="006834AE">
      <w:pPr>
        <w:spacing w:line="200" w:lineRule="exact"/>
      </w:pPr>
    </w:p>
    <w:p w14:paraId="326322C7" w14:textId="77777777" w:rsidR="006834AE" w:rsidRDefault="006834AE">
      <w:pPr>
        <w:spacing w:line="200" w:lineRule="exact"/>
      </w:pPr>
    </w:p>
    <w:p w14:paraId="2039F2E1" w14:textId="77777777" w:rsidR="006834AE" w:rsidRDefault="006834AE">
      <w:pPr>
        <w:spacing w:line="200" w:lineRule="exact"/>
      </w:pPr>
    </w:p>
    <w:p w14:paraId="6A275942" w14:textId="77777777" w:rsidR="006834AE" w:rsidRDefault="006834AE">
      <w:pPr>
        <w:spacing w:line="200" w:lineRule="exact"/>
      </w:pPr>
    </w:p>
    <w:p w14:paraId="029829AC" w14:textId="77777777" w:rsidR="006834AE" w:rsidRDefault="006834AE">
      <w:pPr>
        <w:spacing w:line="200" w:lineRule="exact"/>
      </w:pPr>
    </w:p>
    <w:p w14:paraId="22836628" w14:textId="77777777" w:rsidR="006834AE" w:rsidRDefault="006834AE">
      <w:pPr>
        <w:spacing w:line="200" w:lineRule="exact"/>
      </w:pPr>
    </w:p>
    <w:p w14:paraId="25F2C8A1" w14:textId="77777777" w:rsidR="006834AE" w:rsidRDefault="006834AE">
      <w:pPr>
        <w:spacing w:line="200" w:lineRule="exact"/>
      </w:pPr>
    </w:p>
    <w:p w14:paraId="6E078687" w14:textId="77777777" w:rsidR="006834AE" w:rsidRDefault="006834AE">
      <w:pPr>
        <w:spacing w:line="200" w:lineRule="exact"/>
      </w:pPr>
    </w:p>
    <w:p w14:paraId="31C0D22B" w14:textId="77777777" w:rsidR="006834AE" w:rsidRDefault="006834AE">
      <w:pPr>
        <w:spacing w:line="200" w:lineRule="exact"/>
      </w:pPr>
    </w:p>
    <w:p w14:paraId="4D4B8F77" w14:textId="77777777" w:rsidR="006834AE" w:rsidRDefault="006834AE">
      <w:pPr>
        <w:spacing w:line="200" w:lineRule="exact"/>
      </w:pPr>
    </w:p>
    <w:p w14:paraId="66CBABE2" w14:textId="77777777" w:rsidR="006834AE" w:rsidRDefault="006834AE">
      <w:pPr>
        <w:spacing w:line="200" w:lineRule="exact"/>
      </w:pPr>
    </w:p>
    <w:p w14:paraId="2E8DED45" w14:textId="77777777" w:rsidR="006834AE" w:rsidRDefault="006834AE">
      <w:pPr>
        <w:spacing w:line="200" w:lineRule="exact"/>
      </w:pPr>
    </w:p>
    <w:p w14:paraId="15D446B0" w14:textId="77777777" w:rsidR="006834AE" w:rsidRDefault="006834AE">
      <w:pPr>
        <w:spacing w:line="200" w:lineRule="exact"/>
      </w:pPr>
    </w:p>
    <w:p w14:paraId="0BA88085" w14:textId="77777777" w:rsidR="006834AE" w:rsidRDefault="006834AE">
      <w:pPr>
        <w:spacing w:line="200" w:lineRule="exact"/>
      </w:pPr>
    </w:p>
    <w:p w14:paraId="5A5712BB" w14:textId="77777777" w:rsidR="006834AE" w:rsidRDefault="006834AE">
      <w:pPr>
        <w:spacing w:line="200" w:lineRule="exact"/>
      </w:pPr>
    </w:p>
    <w:p w14:paraId="59767469" w14:textId="77777777" w:rsidR="006834AE" w:rsidRDefault="006834AE">
      <w:pPr>
        <w:spacing w:line="200" w:lineRule="exact"/>
      </w:pPr>
    </w:p>
    <w:p w14:paraId="305CD03D" w14:textId="77777777" w:rsidR="006834AE" w:rsidRDefault="006834AE">
      <w:pPr>
        <w:spacing w:line="200" w:lineRule="exact"/>
      </w:pPr>
    </w:p>
    <w:p w14:paraId="73AD83CE" w14:textId="77777777" w:rsidR="006834AE" w:rsidRDefault="006834AE">
      <w:pPr>
        <w:spacing w:line="200" w:lineRule="exact"/>
      </w:pPr>
    </w:p>
    <w:p w14:paraId="62A67942" w14:textId="77777777" w:rsidR="006834AE" w:rsidRDefault="008138B2">
      <w:pPr>
        <w:spacing w:before="51" w:line="268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Click on the existing domain name until  you get a cursor.  Type in any domain of your choosing,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or you can use the one shown in the video and in this lab, </w:t>
      </w:r>
      <w:r>
        <w:rPr>
          <w:rFonts w:ascii="Arial" w:eastAsia="Arial" w:hAnsi="Arial" w:cs="Arial"/>
          <w:b/>
          <w:bCs/>
          <w:color w:val="000000"/>
          <w:w w:val="74"/>
          <w:sz w:val="24"/>
          <w:szCs w:val="24"/>
        </w:rPr>
        <w:t>s ybe roffe ns e .com.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2786C9E5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72" w:bottom="0" w:left="1442" w:header="720" w:footer="720" w:gutter="0"/>
          <w:cols w:space="720"/>
        </w:sectPr>
      </w:pPr>
    </w:p>
    <w:p w14:paraId="78FC25C3" w14:textId="77777777" w:rsidR="006834AE" w:rsidRDefault="006834AE">
      <w:pPr>
        <w:spacing w:line="200" w:lineRule="exact"/>
      </w:pPr>
    </w:p>
    <w:p w14:paraId="7C41A64B" w14:textId="77777777" w:rsidR="006834AE" w:rsidRDefault="006834AE">
      <w:pPr>
        <w:spacing w:line="200" w:lineRule="exact"/>
      </w:pPr>
    </w:p>
    <w:p w14:paraId="7D958035" w14:textId="77777777" w:rsidR="006834AE" w:rsidRDefault="006834AE">
      <w:pPr>
        <w:spacing w:line="200" w:lineRule="exact"/>
      </w:pPr>
    </w:p>
    <w:p w14:paraId="6B645FEC" w14:textId="77777777" w:rsidR="006834AE" w:rsidRDefault="006834AE">
      <w:pPr>
        <w:spacing w:line="200" w:lineRule="exact"/>
      </w:pPr>
    </w:p>
    <w:p w14:paraId="04C0C584" w14:textId="77777777" w:rsidR="006834AE" w:rsidRDefault="006834AE">
      <w:pPr>
        <w:spacing w:line="200" w:lineRule="exact"/>
      </w:pPr>
    </w:p>
    <w:p w14:paraId="72661844" w14:textId="77777777" w:rsidR="006834AE" w:rsidRDefault="006834AE">
      <w:pPr>
        <w:spacing w:line="200" w:lineRule="exact"/>
      </w:pPr>
    </w:p>
    <w:p w14:paraId="51BDD533" w14:textId="77777777" w:rsidR="006834AE" w:rsidRDefault="006834AE">
      <w:pPr>
        <w:spacing w:line="200" w:lineRule="exact"/>
      </w:pPr>
    </w:p>
    <w:p w14:paraId="7AA8DFF6" w14:textId="77777777" w:rsidR="006834AE" w:rsidRDefault="006834AE">
      <w:pPr>
        <w:spacing w:line="200" w:lineRule="exact"/>
      </w:pPr>
    </w:p>
    <w:p w14:paraId="3BA4E9C9" w14:textId="77777777" w:rsidR="006834AE" w:rsidRDefault="006834AE">
      <w:pPr>
        <w:spacing w:line="200" w:lineRule="exact"/>
      </w:pPr>
    </w:p>
    <w:p w14:paraId="40A9A2F4" w14:textId="77777777" w:rsidR="006834AE" w:rsidRDefault="006834AE">
      <w:pPr>
        <w:spacing w:line="200" w:lineRule="exact"/>
      </w:pPr>
    </w:p>
    <w:p w14:paraId="46DD49CD" w14:textId="77777777" w:rsidR="006834AE" w:rsidRDefault="006834AE">
      <w:pPr>
        <w:spacing w:line="200" w:lineRule="exact"/>
      </w:pPr>
    </w:p>
    <w:p w14:paraId="32650B2D" w14:textId="77777777" w:rsidR="006834AE" w:rsidRDefault="006834AE">
      <w:pPr>
        <w:spacing w:line="200" w:lineRule="exact"/>
      </w:pPr>
    </w:p>
    <w:p w14:paraId="696A7EAF" w14:textId="77777777" w:rsidR="006834AE" w:rsidRDefault="008138B2">
      <w:pPr>
        <w:spacing w:before="23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8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358AE866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2D026F51" w14:textId="77777777" w:rsidR="006834AE" w:rsidRDefault="008138B2">
      <w:pPr>
        <w:spacing w:after="6" w:line="269" w:lineRule="exact"/>
        <w:ind w:right="-567"/>
      </w:pPr>
      <w:r>
        <w:lastRenderedPageBreak/>
        <w:pict w14:anchorId="239CAA9E">
          <v:shape id="_x0000_s1036" style="position:absolute;margin-left:331.5pt;margin-top:121.75pt;width:194.95pt;height:150.3pt;z-index:-251654144;mso-position-horizontal-relative:page;mso-position-vertical-relative:page" coordsize="" o:spt="100" adj="0,,0" path="" filled="f" stroked="f">
            <v:stroke joinstyle="round"/>
            <v:imagedata r:id="rId83" o:title="image18"/>
            <v:formulas/>
            <v:path o:connecttype="segments"/>
            <w10:wrap anchorx="page" anchory="page"/>
          </v:shape>
        </w:pict>
      </w:r>
      <w:r>
        <w:pict w14:anchorId="4C4A3442">
          <v:shape id="_x0000_s1035" style="position:absolute;margin-left:1in;margin-top:127.4pt;width:219.35pt;height:144.75pt;z-index:-251653120;mso-position-horizontal-relative:page;mso-position-vertical-relative:page" coordsize="" o:spt="100" adj="0,,0" path="" filled="f" stroked="f">
            <v:stroke joinstyle="round"/>
            <v:imagedata r:id="rId84" o:title="image19"/>
            <v:formulas/>
            <v:path o:connecttype="segments"/>
            <w10:wrap anchorx="page" anchory="page"/>
          </v:shape>
        </w:pict>
      </w:r>
      <w:r>
        <w:pict w14:anchorId="55C39F0B">
          <v:shape id="_x0000_s1034" style="position:absolute;margin-left:1in;margin-top:313.95pt;width:271.45pt;height:185.6pt;z-index:-251652096;mso-position-horizontal-relative:page;mso-position-vertical-relative:page" coordsize="" o:spt="100" adj="0,,0" path="" filled="f" stroked="f">
            <v:stroke joinstyle="round"/>
            <v:imagedata r:id="rId85" o:title="image20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Right-click  on your domain name, and this brings up the run transform window.  Click on the +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sign next to All Transforms to see all the scripts or transforms that are about to run against you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1753D3B" w14:textId="77777777" w:rsidR="006834AE" w:rsidRDefault="008138B2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domain entity.  Click on the back arrow to return to the All Transforms option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9BAF33A" w14:textId="77777777" w:rsidR="006834AE" w:rsidRDefault="006834AE">
      <w:pPr>
        <w:spacing w:line="20" w:lineRule="exact"/>
        <w:sectPr w:rsidR="006834AE">
          <w:pgSz w:w="12240" w:h="15840"/>
          <w:pgMar w:top="1432" w:right="1554" w:bottom="0" w:left="1442" w:header="720" w:footer="720" w:gutter="0"/>
          <w:cols w:space="720"/>
        </w:sectPr>
      </w:pPr>
    </w:p>
    <w:p w14:paraId="3411B609" w14:textId="77777777" w:rsidR="006834AE" w:rsidRDefault="006834AE">
      <w:pPr>
        <w:spacing w:line="200" w:lineRule="exact"/>
      </w:pPr>
    </w:p>
    <w:p w14:paraId="2681596D" w14:textId="77777777" w:rsidR="006834AE" w:rsidRDefault="006834AE">
      <w:pPr>
        <w:spacing w:line="200" w:lineRule="exact"/>
      </w:pPr>
    </w:p>
    <w:p w14:paraId="4B50827D" w14:textId="77777777" w:rsidR="006834AE" w:rsidRDefault="006834AE">
      <w:pPr>
        <w:spacing w:line="200" w:lineRule="exact"/>
      </w:pPr>
    </w:p>
    <w:p w14:paraId="6AAAD1B8" w14:textId="77777777" w:rsidR="006834AE" w:rsidRDefault="006834AE">
      <w:pPr>
        <w:spacing w:line="200" w:lineRule="exact"/>
      </w:pPr>
    </w:p>
    <w:p w14:paraId="363C77A8" w14:textId="77777777" w:rsidR="006834AE" w:rsidRDefault="006834AE">
      <w:pPr>
        <w:spacing w:line="200" w:lineRule="exact"/>
      </w:pPr>
    </w:p>
    <w:p w14:paraId="48C72C84" w14:textId="77777777" w:rsidR="006834AE" w:rsidRDefault="006834AE">
      <w:pPr>
        <w:spacing w:line="200" w:lineRule="exact"/>
      </w:pPr>
    </w:p>
    <w:p w14:paraId="1C039E8B" w14:textId="77777777" w:rsidR="006834AE" w:rsidRDefault="006834AE">
      <w:pPr>
        <w:spacing w:line="200" w:lineRule="exact"/>
      </w:pPr>
    </w:p>
    <w:p w14:paraId="51E60520" w14:textId="77777777" w:rsidR="006834AE" w:rsidRDefault="006834AE">
      <w:pPr>
        <w:spacing w:line="200" w:lineRule="exact"/>
      </w:pPr>
    </w:p>
    <w:p w14:paraId="005F732C" w14:textId="77777777" w:rsidR="006834AE" w:rsidRDefault="006834AE">
      <w:pPr>
        <w:spacing w:line="200" w:lineRule="exact"/>
      </w:pPr>
    </w:p>
    <w:p w14:paraId="68D20A97" w14:textId="77777777" w:rsidR="006834AE" w:rsidRDefault="006834AE">
      <w:pPr>
        <w:spacing w:line="200" w:lineRule="exact"/>
      </w:pPr>
    </w:p>
    <w:p w14:paraId="5CED381E" w14:textId="77777777" w:rsidR="006834AE" w:rsidRDefault="006834AE">
      <w:pPr>
        <w:spacing w:line="200" w:lineRule="exact"/>
      </w:pPr>
    </w:p>
    <w:p w14:paraId="138EC964" w14:textId="77777777" w:rsidR="006834AE" w:rsidRDefault="006834AE">
      <w:pPr>
        <w:spacing w:line="200" w:lineRule="exact"/>
      </w:pPr>
    </w:p>
    <w:p w14:paraId="67D0C9C8" w14:textId="77777777" w:rsidR="006834AE" w:rsidRDefault="006834AE">
      <w:pPr>
        <w:spacing w:line="200" w:lineRule="exact"/>
      </w:pPr>
    </w:p>
    <w:p w14:paraId="4FD9F04C" w14:textId="77777777" w:rsidR="006834AE" w:rsidRDefault="006834AE">
      <w:pPr>
        <w:spacing w:line="200" w:lineRule="exact"/>
      </w:pPr>
    </w:p>
    <w:p w14:paraId="76E46A00" w14:textId="77777777" w:rsidR="006834AE" w:rsidRDefault="006834AE">
      <w:pPr>
        <w:spacing w:line="200" w:lineRule="exact"/>
      </w:pPr>
    </w:p>
    <w:p w14:paraId="33C36C66" w14:textId="77777777" w:rsidR="006834AE" w:rsidRDefault="006834AE">
      <w:pPr>
        <w:spacing w:line="200" w:lineRule="exact"/>
      </w:pPr>
    </w:p>
    <w:p w14:paraId="6B225C32" w14:textId="77777777" w:rsidR="006834AE" w:rsidRDefault="006834AE">
      <w:pPr>
        <w:spacing w:line="200" w:lineRule="exact"/>
      </w:pPr>
    </w:p>
    <w:p w14:paraId="2037CD85" w14:textId="77777777" w:rsidR="006834AE" w:rsidRDefault="008138B2">
      <w:pPr>
        <w:spacing w:before="83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To the right of the green all transforms box, click on the start button to run the transforms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7D43BC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2081" w:bottom="0" w:left="1442" w:header="720" w:footer="720" w:gutter="0"/>
          <w:cols w:space="720"/>
        </w:sectPr>
      </w:pPr>
    </w:p>
    <w:p w14:paraId="44057684" w14:textId="77777777" w:rsidR="006834AE" w:rsidRDefault="006834AE">
      <w:pPr>
        <w:spacing w:line="200" w:lineRule="exact"/>
      </w:pPr>
    </w:p>
    <w:p w14:paraId="20A07528" w14:textId="77777777" w:rsidR="006834AE" w:rsidRDefault="006834AE">
      <w:pPr>
        <w:spacing w:line="200" w:lineRule="exact"/>
      </w:pPr>
    </w:p>
    <w:p w14:paraId="46BB32C8" w14:textId="77777777" w:rsidR="006834AE" w:rsidRDefault="006834AE">
      <w:pPr>
        <w:spacing w:line="200" w:lineRule="exact"/>
      </w:pPr>
    </w:p>
    <w:p w14:paraId="169805CA" w14:textId="77777777" w:rsidR="006834AE" w:rsidRDefault="006834AE">
      <w:pPr>
        <w:spacing w:line="200" w:lineRule="exact"/>
      </w:pPr>
    </w:p>
    <w:p w14:paraId="6122D5C5" w14:textId="77777777" w:rsidR="006834AE" w:rsidRDefault="006834AE">
      <w:pPr>
        <w:spacing w:line="200" w:lineRule="exact"/>
      </w:pPr>
    </w:p>
    <w:p w14:paraId="106FDA09" w14:textId="77777777" w:rsidR="006834AE" w:rsidRDefault="006834AE">
      <w:pPr>
        <w:spacing w:line="200" w:lineRule="exact"/>
      </w:pPr>
    </w:p>
    <w:p w14:paraId="2E0C3B3A" w14:textId="77777777" w:rsidR="006834AE" w:rsidRDefault="006834AE">
      <w:pPr>
        <w:spacing w:line="200" w:lineRule="exact"/>
      </w:pPr>
    </w:p>
    <w:p w14:paraId="2648DD24" w14:textId="77777777" w:rsidR="006834AE" w:rsidRDefault="006834AE">
      <w:pPr>
        <w:spacing w:line="200" w:lineRule="exact"/>
      </w:pPr>
    </w:p>
    <w:p w14:paraId="545862FA" w14:textId="77777777" w:rsidR="006834AE" w:rsidRDefault="006834AE">
      <w:pPr>
        <w:spacing w:line="200" w:lineRule="exact"/>
      </w:pPr>
    </w:p>
    <w:p w14:paraId="5DD9F3CD" w14:textId="77777777" w:rsidR="006834AE" w:rsidRDefault="006834AE">
      <w:pPr>
        <w:spacing w:line="200" w:lineRule="exact"/>
      </w:pPr>
    </w:p>
    <w:p w14:paraId="0D6AD74B" w14:textId="77777777" w:rsidR="006834AE" w:rsidRDefault="006834AE">
      <w:pPr>
        <w:spacing w:line="200" w:lineRule="exact"/>
      </w:pPr>
    </w:p>
    <w:p w14:paraId="56D2073A" w14:textId="77777777" w:rsidR="006834AE" w:rsidRDefault="006834AE">
      <w:pPr>
        <w:spacing w:line="200" w:lineRule="exact"/>
      </w:pPr>
    </w:p>
    <w:p w14:paraId="526C11A3" w14:textId="77777777" w:rsidR="006834AE" w:rsidRDefault="006834AE">
      <w:pPr>
        <w:spacing w:line="200" w:lineRule="exact"/>
      </w:pPr>
    </w:p>
    <w:p w14:paraId="16ED84B1" w14:textId="77777777" w:rsidR="006834AE" w:rsidRDefault="006834AE">
      <w:pPr>
        <w:spacing w:line="200" w:lineRule="exact"/>
      </w:pPr>
    </w:p>
    <w:p w14:paraId="3108320C" w14:textId="77777777" w:rsidR="006834AE" w:rsidRDefault="006834AE">
      <w:pPr>
        <w:spacing w:line="200" w:lineRule="exact"/>
      </w:pPr>
    </w:p>
    <w:p w14:paraId="2274D598" w14:textId="77777777" w:rsidR="006834AE" w:rsidRDefault="006834AE">
      <w:pPr>
        <w:spacing w:line="200" w:lineRule="exact"/>
      </w:pPr>
    </w:p>
    <w:p w14:paraId="7732FCE2" w14:textId="77777777" w:rsidR="006834AE" w:rsidRDefault="006834AE">
      <w:pPr>
        <w:spacing w:line="200" w:lineRule="exact"/>
      </w:pPr>
    </w:p>
    <w:p w14:paraId="7A1C740B" w14:textId="77777777" w:rsidR="006834AE" w:rsidRDefault="006834AE">
      <w:pPr>
        <w:spacing w:line="200" w:lineRule="exact"/>
      </w:pPr>
    </w:p>
    <w:p w14:paraId="309CB346" w14:textId="77777777" w:rsidR="006834AE" w:rsidRDefault="006834AE">
      <w:pPr>
        <w:spacing w:line="200" w:lineRule="exact"/>
      </w:pPr>
    </w:p>
    <w:p w14:paraId="06963FDA" w14:textId="77777777" w:rsidR="006834AE" w:rsidRDefault="006834AE">
      <w:pPr>
        <w:spacing w:line="200" w:lineRule="exact"/>
      </w:pPr>
    </w:p>
    <w:p w14:paraId="4D1C433E" w14:textId="77777777" w:rsidR="006834AE" w:rsidRDefault="006834AE">
      <w:pPr>
        <w:spacing w:line="200" w:lineRule="exact"/>
      </w:pPr>
    </w:p>
    <w:p w14:paraId="504C9271" w14:textId="77777777" w:rsidR="006834AE" w:rsidRDefault="008138B2">
      <w:pPr>
        <w:spacing w:before="83" w:after="6" w:line="277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As the results of the transform search begin to return, the graph window begins to fill up.  Using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your left mouse button, you c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an click on the graph and use your scroll wheel; you can zoom i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49AC8A0" w14:textId="77777777" w:rsidR="006834AE" w:rsidRDefault="008138B2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and out of the graph window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10F783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17" w:bottom="0" w:left="1442" w:header="720" w:footer="720" w:gutter="0"/>
          <w:cols w:space="720"/>
        </w:sectPr>
      </w:pPr>
    </w:p>
    <w:p w14:paraId="2983CADF" w14:textId="77777777" w:rsidR="006834AE" w:rsidRDefault="006834AE">
      <w:pPr>
        <w:spacing w:line="200" w:lineRule="exact"/>
      </w:pPr>
    </w:p>
    <w:p w14:paraId="400A8E46" w14:textId="77777777" w:rsidR="006834AE" w:rsidRDefault="006834AE">
      <w:pPr>
        <w:spacing w:line="200" w:lineRule="exact"/>
      </w:pPr>
    </w:p>
    <w:p w14:paraId="7000F549" w14:textId="77777777" w:rsidR="006834AE" w:rsidRDefault="006834AE">
      <w:pPr>
        <w:spacing w:line="200" w:lineRule="exact"/>
      </w:pPr>
    </w:p>
    <w:p w14:paraId="6FCED3E6" w14:textId="77777777" w:rsidR="006834AE" w:rsidRDefault="006834AE">
      <w:pPr>
        <w:spacing w:line="200" w:lineRule="exact"/>
      </w:pPr>
    </w:p>
    <w:p w14:paraId="6CA40B6C" w14:textId="77777777" w:rsidR="006834AE" w:rsidRDefault="006834AE">
      <w:pPr>
        <w:spacing w:line="200" w:lineRule="exact"/>
      </w:pPr>
    </w:p>
    <w:p w14:paraId="6C572B96" w14:textId="77777777" w:rsidR="006834AE" w:rsidRDefault="006834AE">
      <w:pPr>
        <w:spacing w:line="200" w:lineRule="exact"/>
      </w:pPr>
    </w:p>
    <w:p w14:paraId="67301559" w14:textId="77777777" w:rsidR="006834AE" w:rsidRDefault="006834AE">
      <w:pPr>
        <w:spacing w:line="200" w:lineRule="exact"/>
      </w:pPr>
    </w:p>
    <w:p w14:paraId="3AAFDAEA" w14:textId="77777777" w:rsidR="006834AE" w:rsidRDefault="006834AE">
      <w:pPr>
        <w:spacing w:line="200" w:lineRule="exact"/>
      </w:pPr>
    </w:p>
    <w:p w14:paraId="076E05D9" w14:textId="77777777" w:rsidR="006834AE" w:rsidRDefault="006834AE">
      <w:pPr>
        <w:spacing w:line="200" w:lineRule="exact"/>
      </w:pPr>
    </w:p>
    <w:p w14:paraId="22E30A36" w14:textId="77777777" w:rsidR="006834AE" w:rsidRDefault="006834AE">
      <w:pPr>
        <w:spacing w:line="200" w:lineRule="exact"/>
      </w:pPr>
    </w:p>
    <w:p w14:paraId="7B0B6BD1" w14:textId="77777777" w:rsidR="006834AE" w:rsidRDefault="006834AE">
      <w:pPr>
        <w:spacing w:line="200" w:lineRule="exact"/>
      </w:pPr>
    </w:p>
    <w:p w14:paraId="00342598" w14:textId="77777777" w:rsidR="006834AE" w:rsidRDefault="006834AE">
      <w:pPr>
        <w:spacing w:line="200" w:lineRule="exact"/>
      </w:pPr>
    </w:p>
    <w:p w14:paraId="6B92E4A6" w14:textId="77777777" w:rsidR="006834AE" w:rsidRDefault="006834AE">
      <w:pPr>
        <w:spacing w:line="200" w:lineRule="exact"/>
      </w:pPr>
    </w:p>
    <w:p w14:paraId="7D5AA97E" w14:textId="77777777" w:rsidR="006834AE" w:rsidRDefault="006834AE">
      <w:pPr>
        <w:spacing w:line="200" w:lineRule="exact"/>
      </w:pPr>
    </w:p>
    <w:p w14:paraId="1A25324C" w14:textId="77777777" w:rsidR="006834AE" w:rsidRDefault="006834AE">
      <w:pPr>
        <w:spacing w:line="200" w:lineRule="exact"/>
      </w:pPr>
    </w:p>
    <w:p w14:paraId="20075A43" w14:textId="77777777" w:rsidR="006834AE" w:rsidRDefault="008138B2">
      <w:pPr>
        <w:spacing w:before="32" w:line="224" w:lineRule="exact"/>
        <w:ind w:right="-567"/>
      </w:pPr>
      <w:r>
        <w:rPr>
          <w:rFonts w:ascii="Calibri" w:eastAsia="Calibri" w:hAnsi="Calibri" w:cs="Calibri"/>
          <w:color w:val="000000"/>
          <w:w w:val="82"/>
          <w:sz w:val="22"/>
          <w:szCs w:val="22"/>
        </w:rPr>
        <w:t>9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551E8F36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702" w:header="720" w:footer="720" w:gutter="0"/>
          <w:cols w:space="720"/>
        </w:sectPr>
      </w:pPr>
    </w:p>
    <w:p w14:paraId="1068E06A" w14:textId="77777777" w:rsidR="006834AE" w:rsidRDefault="008138B2">
      <w:pPr>
        <w:spacing w:line="279" w:lineRule="exact"/>
        <w:ind w:right="-567"/>
      </w:pPr>
      <w:r>
        <w:lastRenderedPageBreak/>
        <w:pict w14:anchorId="4CB94562">
          <v:shape id="_x0000_s1033" type="#_x0000_t202" style="position:absolute;margin-left:72.1pt;margin-top:316.85pt;width:452.2pt;height:28.35pt;z-index:-251651072;mso-position-horizontal-relative:page;mso-position-vertical-relative:page" filled="f" stroked="f">
            <v:stroke joinstyle="round"/>
            <v:path gradientshapeok="f" o:connecttype="segments"/>
            <v:textbox inset="0,0,0,0">
              <w:txbxContent>
                <w:p w14:paraId="5802613E" w14:textId="77777777" w:rsidR="006834AE" w:rsidRDefault="008138B2">
                  <w:pPr>
                    <w:spacing w:line="269" w:lineRule="exact"/>
                  </w:pPr>
                  <w:r>
                    <w:rPr>
                      <w:rFonts w:ascii="Arial" w:eastAsia="Arial" w:hAnsi="Arial" w:cs="Arial"/>
                      <w:color w:val="000000"/>
                      <w:w w:val="87"/>
                      <w:sz w:val="24"/>
                      <w:szCs w:val="24"/>
                    </w:rPr>
                    <w:t>was made public  or private, will depend on how much information  about your domain search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  <w:r>
                    <w:br/>
                  </w:r>
                  <w:r>
                    <w:rPr>
                      <w:rFonts w:ascii="Arial" w:eastAsia="Arial" w:hAnsi="Arial" w:cs="Arial"/>
                      <w:color w:val="000000"/>
                      <w:w w:val="93"/>
                      <w:sz w:val="24"/>
                      <w:szCs w:val="24"/>
                    </w:rPr>
                    <w:t>Maltego will gather.</w:t>
                  </w:r>
                  <w:r>
                    <w:rPr>
                      <w:rFonts w:ascii="Arial" w:eastAsia="Arial" w:hAnsi="Arial" w:cs="Arial"/>
                      <w:color w:val="000000"/>
                      <w:sz w:val="24"/>
                      <w:szCs w:val="24"/>
                    </w:rPr>
                    <w:t> </w:t>
                  </w:r>
                </w:p>
              </w:txbxContent>
            </v:textbox>
            <w10:wrap anchorx="page" anchory="page"/>
          </v:shape>
        </w:pict>
      </w:r>
      <w:r>
        <w:pict w14:anchorId="7AA79904">
          <v:shape id="_x0000_s1032" style="position:absolute;margin-left:1in;margin-top:1in;width:468pt;height:202.2pt;z-index:-251650048;mso-position-horizontal-relative:page;mso-position-vertical-relative:page" coordsize="" o:spt="100" adj="0,,0" path="" filled="f" stroked="f">
            <v:stroke joinstyle="round"/>
            <v:imagedata r:id="rId86" o:title="image21"/>
            <v:formulas/>
            <v:path o:connecttype="segments"/>
            <w10:wrap anchorx="page" anchory="page"/>
          </v:shape>
        </w:pict>
      </w:r>
      <w:r>
        <w:pict w14:anchorId="0AA6152F">
          <v:shape id="_x0000_s1031" style="position:absolute;margin-left:1in;margin-top:413.3pt;width:315.75pt;height:122.25pt;z-index:-251649024;mso-position-horizontal-relative:page;mso-position-vertical-relative:page" coordsize="" o:spt="100" adj="0,,0" path="" filled="f" stroked="f">
            <v:stroke joinstyle="round"/>
            <v:imagedata r:id="rId87" o:title="image22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You can click on any of the results inside the graph to get more information  about each of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transforms that we’re running.  Depending 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on whether your whois information  for the domai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275F529" w14:textId="77777777" w:rsidR="006834AE" w:rsidRDefault="006834AE">
      <w:pPr>
        <w:spacing w:line="20" w:lineRule="exact"/>
        <w:sectPr w:rsidR="006834AE">
          <w:pgSz w:w="12240" w:h="15840"/>
          <w:pgMar w:top="5772" w:right="1747" w:bottom="0" w:left="1442" w:header="720" w:footer="720" w:gutter="0"/>
          <w:cols w:space="720"/>
        </w:sectPr>
      </w:pPr>
    </w:p>
    <w:p w14:paraId="224AF7A5" w14:textId="77777777" w:rsidR="006834AE" w:rsidRDefault="006834AE">
      <w:pPr>
        <w:spacing w:line="200" w:lineRule="exact"/>
      </w:pPr>
    </w:p>
    <w:p w14:paraId="310B2EF0" w14:textId="77777777" w:rsidR="006834AE" w:rsidRDefault="006834AE">
      <w:pPr>
        <w:spacing w:line="200" w:lineRule="exact"/>
      </w:pPr>
    </w:p>
    <w:p w14:paraId="1514774B" w14:textId="77777777" w:rsidR="006834AE" w:rsidRDefault="006834AE">
      <w:pPr>
        <w:spacing w:line="200" w:lineRule="exact"/>
      </w:pPr>
    </w:p>
    <w:p w14:paraId="4D31445F" w14:textId="77777777" w:rsidR="006834AE" w:rsidRDefault="006834AE">
      <w:pPr>
        <w:spacing w:line="200" w:lineRule="exact"/>
      </w:pPr>
    </w:p>
    <w:p w14:paraId="7618DF54" w14:textId="77777777" w:rsidR="006834AE" w:rsidRDefault="008138B2">
      <w:pPr>
        <w:spacing w:before="18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90"/>
          <w:sz w:val="24"/>
          <w:szCs w:val="24"/>
        </w:rPr>
        <w:t>Gathe ring Information About an Individual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333C8C28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6247" w:bottom="0" w:left="1442" w:header="720" w:footer="720" w:gutter="0"/>
          <w:cols w:space="720"/>
        </w:sectPr>
      </w:pPr>
    </w:p>
    <w:p w14:paraId="34D9B113" w14:textId="77777777" w:rsidR="006834AE" w:rsidRDefault="006834AE">
      <w:pPr>
        <w:spacing w:line="200" w:lineRule="exact"/>
      </w:pPr>
    </w:p>
    <w:p w14:paraId="1E6AF7E0" w14:textId="77777777" w:rsidR="006834AE" w:rsidRDefault="008138B2">
      <w:pPr>
        <w:spacing w:before="95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At the top left of the console window, click on the + that opened a new graph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8B41B4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3251" w:bottom="0" w:left="1442" w:header="720" w:footer="720" w:gutter="0"/>
          <w:cols w:space="720"/>
        </w:sectPr>
      </w:pPr>
    </w:p>
    <w:p w14:paraId="0087308A" w14:textId="77777777" w:rsidR="006834AE" w:rsidRDefault="006834AE">
      <w:pPr>
        <w:spacing w:line="200" w:lineRule="exact"/>
      </w:pPr>
    </w:p>
    <w:p w14:paraId="5D5DC505" w14:textId="77777777" w:rsidR="006834AE" w:rsidRDefault="006834AE">
      <w:pPr>
        <w:spacing w:line="200" w:lineRule="exact"/>
      </w:pPr>
    </w:p>
    <w:p w14:paraId="715C3512" w14:textId="77777777" w:rsidR="006834AE" w:rsidRDefault="006834AE">
      <w:pPr>
        <w:spacing w:line="200" w:lineRule="exact"/>
      </w:pPr>
    </w:p>
    <w:p w14:paraId="796CDA30" w14:textId="77777777" w:rsidR="006834AE" w:rsidRDefault="006834AE">
      <w:pPr>
        <w:spacing w:line="200" w:lineRule="exact"/>
      </w:pPr>
    </w:p>
    <w:p w14:paraId="5FFB5DF2" w14:textId="77777777" w:rsidR="006834AE" w:rsidRDefault="006834AE">
      <w:pPr>
        <w:spacing w:line="200" w:lineRule="exact"/>
      </w:pPr>
    </w:p>
    <w:p w14:paraId="494FE627" w14:textId="77777777" w:rsidR="006834AE" w:rsidRDefault="006834AE">
      <w:pPr>
        <w:spacing w:line="200" w:lineRule="exact"/>
      </w:pPr>
    </w:p>
    <w:p w14:paraId="193D4CD3" w14:textId="77777777" w:rsidR="006834AE" w:rsidRDefault="006834AE">
      <w:pPr>
        <w:spacing w:line="200" w:lineRule="exact"/>
      </w:pPr>
    </w:p>
    <w:p w14:paraId="5FB8E848" w14:textId="77777777" w:rsidR="006834AE" w:rsidRDefault="006834AE">
      <w:pPr>
        <w:spacing w:line="200" w:lineRule="exact"/>
      </w:pPr>
    </w:p>
    <w:p w14:paraId="53B403BF" w14:textId="77777777" w:rsidR="006834AE" w:rsidRDefault="006834AE">
      <w:pPr>
        <w:spacing w:line="200" w:lineRule="exact"/>
      </w:pPr>
    </w:p>
    <w:p w14:paraId="3C009E50" w14:textId="77777777" w:rsidR="006834AE" w:rsidRDefault="006834AE">
      <w:pPr>
        <w:spacing w:line="200" w:lineRule="exact"/>
      </w:pPr>
    </w:p>
    <w:p w14:paraId="7EC63A6D" w14:textId="77777777" w:rsidR="006834AE" w:rsidRDefault="006834AE">
      <w:pPr>
        <w:spacing w:line="200" w:lineRule="exact"/>
      </w:pPr>
    </w:p>
    <w:p w14:paraId="15BC5FDC" w14:textId="77777777" w:rsidR="006834AE" w:rsidRDefault="006834AE">
      <w:pPr>
        <w:spacing w:line="200" w:lineRule="exact"/>
      </w:pPr>
    </w:p>
    <w:p w14:paraId="76B642ED" w14:textId="77777777" w:rsidR="006834AE" w:rsidRDefault="006834AE">
      <w:pPr>
        <w:spacing w:line="200" w:lineRule="exact"/>
      </w:pPr>
    </w:p>
    <w:p w14:paraId="49326D4A" w14:textId="77777777" w:rsidR="006834AE" w:rsidRDefault="006834AE">
      <w:pPr>
        <w:spacing w:line="200" w:lineRule="exact"/>
      </w:pPr>
    </w:p>
    <w:p w14:paraId="2E979F01" w14:textId="77777777" w:rsidR="006834AE" w:rsidRDefault="006834AE">
      <w:pPr>
        <w:spacing w:line="200" w:lineRule="exact"/>
      </w:pPr>
    </w:p>
    <w:p w14:paraId="09BBAB27" w14:textId="77777777" w:rsidR="006834AE" w:rsidRDefault="008138B2">
      <w:pPr>
        <w:spacing w:before="34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You will now have two graph windows tabbed side-by-side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FA1BD13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4965" w:bottom="0" w:left="1442" w:header="720" w:footer="720" w:gutter="0"/>
          <w:cols w:space="720"/>
        </w:sectPr>
      </w:pPr>
    </w:p>
    <w:p w14:paraId="7ADF6DCC" w14:textId="77777777" w:rsidR="006834AE" w:rsidRDefault="006834AE">
      <w:pPr>
        <w:spacing w:line="200" w:lineRule="exact"/>
      </w:pPr>
    </w:p>
    <w:p w14:paraId="68841A87" w14:textId="77777777" w:rsidR="006834AE" w:rsidRDefault="006834AE">
      <w:pPr>
        <w:spacing w:line="200" w:lineRule="exact"/>
      </w:pPr>
    </w:p>
    <w:p w14:paraId="2EFA8AC8" w14:textId="77777777" w:rsidR="006834AE" w:rsidRDefault="006834AE">
      <w:pPr>
        <w:spacing w:line="200" w:lineRule="exact"/>
      </w:pPr>
    </w:p>
    <w:p w14:paraId="5CAAD70C" w14:textId="77777777" w:rsidR="006834AE" w:rsidRDefault="006834AE">
      <w:pPr>
        <w:spacing w:line="200" w:lineRule="exact"/>
      </w:pPr>
    </w:p>
    <w:p w14:paraId="2108D0A3" w14:textId="77777777" w:rsidR="006834AE" w:rsidRDefault="006834AE">
      <w:pPr>
        <w:spacing w:line="200" w:lineRule="exact"/>
      </w:pPr>
    </w:p>
    <w:p w14:paraId="6A38B88E" w14:textId="77777777" w:rsidR="006834AE" w:rsidRDefault="006834AE">
      <w:pPr>
        <w:spacing w:line="200" w:lineRule="exact"/>
      </w:pPr>
    </w:p>
    <w:p w14:paraId="1D0D1A65" w14:textId="77777777" w:rsidR="006834AE" w:rsidRDefault="006834AE">
      <w:pPr>
        <w:spacing w:line="200" w:lineRule="exact"/>
      </w:pPr>
    </w:p>
    <w:p w14:paraId="1ABA635E" w14:textId="77777777" w:rsidR="006834AE" w:rsidRDefault="006834AE">
      <w:pPr>
        <w:spacing w:line="200" w:lineRule="exact"/>
      </w:pPr>
    </w:p>
    <w:p w14:paraId="7B82DC58" w14:textId="77777777" w:rsidR="006834AE" w:rsidRDefault="006834AE">
      <w:pPr>
        <w:spacing w:line="200" w:lineRule="exact"/>
      </w:pPr>
    </w:p>
    <w:p w14:paraId="664C1BF2" w14:textId="77777777" w:rsidR="006834AE" w:rsidRDefault="006834AE">
      <w:pPr>
        <w:spacing w:line="200" w:lineRule="exact"/>
      </w:pPr>
    </w:p>
    <w:p w14:paraId="10D8F60C" w14:textId="77777777" w:rsidR="006834AE" w:rsidRDefault="006834AE">
      <w:pPr>
        <w:spacing w:line="200" w:lineRule="exact"/>
      </w:pPr>
    </w:p>
    <w:p w14:paraId="6E63E9BF" w14:textId="77777777" w:rsidR="006834AE" w:rsidRDefault="006834AE">
      <w:pPr>
        <w:spacing w:line="200" w:lineRule="exact"/>
      </w:pPr>
    </w:p>
    <w:p w14:paraId="0A0B37DB" w14:textId="77777777" w:rsidR="006834AE" w:rsidRDefault="006834AE">
      <w:pPr>
        <w:spacing w:line="200" w:lineRule="exact"/>
      </w:pPr>
    </w:p>
    <w:p w14:paraId="6B6A7C96" w14:textId="77777777" w:rsidR="006834AE" w:rsidRDefault="006834AE">
      <w:pPr>
        <w:spacing w:line="200" w:lineRule="exact"/>
      </w:pPr>
    </w:p>
    <w:p w14:paraId="6F3A70E3" w14:textId="77777777" w:rsidR="006834AE" w:rsidRDefault="008138B2">
      <w:pPr>
        <w:spacing w:before="56" w:line="224" w:lineRule="exact"/>
        <w:ind w:right="-567"/>
      </w:pPr>
      <w:r>
        <w:rPr>
          <w:rFonts w:ascii="Calibri" w:eastAsia="Calibri" w:hAnsi="Calibri" w:cs="Calibri"/>
          <w:color w:val="000000"/>
          <w:w w:val="99"/>
          <w:sz w:val="22"/>
          <w:szCs w:val="22"/>
        </w:rPr>
        <w:t>10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3009B1F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589" w:header="720" w:footer="720" w:gutter="0"/>
          <w:cols w:space="720"/>
        </w:sectPr>
      </w:pPr>
    </w:p>
    <w:p w14:paraId="7EFD5A85" w14:textId="77777777" w:rsidR="006834AE" w:rsidRDefault="008138B2">
      <w:pPr>
        <w:spacing w:line="269" w:lineRule="exact"/>
        <w:ind w:right="-567"/>
      </w:pPr>
      <w:r>
        <w:lastRenderedPageBreak/>
        <w:pict w14:anchorId="208760C0">
          <v:shape id="_x0000_s1030" style="position:absolute;margin-left:1in;margin-top:1in;width:315.7pt;height:201.85pt;z-index:-251648000;mso-position-horizontal-relative:page;mso-position-vertical-relative:page" coordsize="" o:spt="100" adj="0,,0" path="" filled="f" stroked="f">
            <v:stroke joinstyle="round"/>
            <v:imagedata r:id="rId88" o:title="image23"/>
            <v:formulas/>
            <v:path o:connecttype="segments"/>
            <w10:wrap anchorx="page" anchory="page"/>
          </v:shape>
        </w:pict>
      </w:r>
      <w:r>
        <w:pict w14:anchorId="049773D4">
          <v:shape id="_x0000_s1029" style="position:absolute;margin-left:1in;margin-top:385.5pt;width:430.45pt;height:112.9pt;z-index:-251646976;mso-position-horizontal-relative:page;mso-position-vertical-relative:page" coordsize="" o:spt="100" adj="0,,0" path="" filled="f" stroked="f">
            <v:stroke joinstyle="round"/>
            <v:imagedata r:id="rId89" o:title="image24"/>
            <v:formulas/>
            <v:path o:connecttype="segments"/>
            <w10:wrap anchorx="page" anchory="page"/>
          </v:shape>
        </w:pict>
      </w:r>
      <w:r>
        <w:pict w14:anchorId="414349D5">
          <v:shape id="_x0000_s1028" style="position:absolute;margin-left:1in;margin-top:554pt;width:239.15pt;height:139.5pt;z-index:-251645952;mso-position-horizontal-relative:page;mso-position-vertical-relative:page" coordsize="" o:spt="100" adj="0,,0" path="" filled="f" stroked="f">
            <v:stroke joinstyle="round"/>
            <v:imagedata r:id="rId90" o:title="image25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In the left windowpane marked entity palette, scroll down until you come to, Person.  Using you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6"/>
          <w:sz w:val="24"/>
          <w:szCs w:val="24"/>
        </w:rPr>
        <w:t>left mouse button, select the entity Person and drag on to the graph window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886A1F1" w14:textId="77777777" w:rsidR="006834AE" w:rsidRDefault="006834AE">
      <w:pPr>
        <w:spacing w:line="20" w:lineRule="exact"/>
        <w:sectPr w:rsidR="006834AE">
          <w:pgSz w:w="12240" w:h="15840"/>
          <w:pgMar w:top="5772" w:right="1427" w:bottom="0" w:left="1442" w:header="720" w:footer="720" w:gutter="0"/>
          <w:cols w:space="720"/>
        </w:sectPr>
      </w:pPr>
    </w:p>
    <w:p w14:paraId="3FFF7DAE" w14:textId="77777777" w:rsidR="006834AE" w:rsidRDefault="006834AE">
      <w:pPr>
        <w:spacing w:line="200" w:lineRule="exact"/>
      </w:pPr>
    </w:p>
    <w:p w14:paraId="478561F7" w14:textId="77777777" w:rsidR="006834AE" w:rsidRDefault="008138B2">
      <w:pPr>
        <w:spacing w:before="95" w:after="7" w:line="268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Click on the entity inside the graph window until you get a cursor w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here the name is.  Chang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the name to any person you want or use the example I am showing in the video and in this lab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30C0DD4" w14:textId="77777777" w:rsidR="006834AE" w:rsidRDefault="008138B2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For this example, I am looking  for information  about an individual  named Shane Watson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07B7AB2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603" w:bottom="0" w:left="1442" w:header="720" w:footer="720" w:gutter="0"/>
          <w:cols w:space="720"/>
        </w:sectPr>
      </w:pPr>
    </w:p>
    <w:p w14:paraId="7C1EE217" w14:textId="77777777" w:rsidR="006834AE" w:rsidRDefault="006834AE">
      <w:pPr>
        <w:spacing w:line="200" w:lineRule="exact"/>
      </w:pPr>
    </w:p>
    <w:p w14:paraId="47D48DFB" w14:textId="77777777" w:rsidR="006834AE" w:rsidRDefault="006834AE">
      <w:pPr>
        <w:spacing w:line="200" w:lineRule="exact"/>
      </w:pPr>
    </w:p>
    <w:p w14:paraId="4057B950" w14:textId="77777777" w:rsidR="006834AE" w:rsidRDefault="006834AE">
      <w:pPr>
        <w:spacing w:line="200" w:lineRule="exact"/>
      </w:pPr>
    </w:p>
    <w:p w14:paraId="006D17D2" w14:textId="77777777" w:rsidR="006834AE" w:rsidRDefault="006834AE">
      <w:pPr>
        <w:spacing w:line="200" w:lineRule="exact"/>
      </w:pPr>
    </w:p>
    <w:p w14:paraId="74377A06" w14:textId="77777777" w:rsidR="006834AE" w:rsidRDefault="006834AE">
      <w:pPr>
        <w:spacing w:line="200" w:lineRule="exact"/>
      </w:pPr>
    </w:p>
    <w:p w14:paraId="0F5134DD" w14:textId="77777777" w:rsidR="006834AE" w:rsidRDefault="006834AE">
      <w:pPr>
        <w:spacing w:line="200" w:lineRule="exact"/>
      </w:pPr>
    </w:p>
    <w:p w14:paraId="3965CAE4" w14:textId="77777777" w:rsidR="006834AE" w:rsidRDefault="006834AE">
      <w:pPr>
        <w:spacing w:line="200" w:lineRule="exact"/>
      </w:pPr>
    </w:p>
    <w:p w14:paraId="1125670C" w14:textId="77777777" w:rsidR="006834AE" w:rsidRDefault="006834AE">
      <w:pPr>
        <w:spacing w:line="200" w:lineRule="exact"/>
      </w:pPr>
    </w:p>
    <w:p w14:paraId="62EEDF25" w14:textId="77777777" w:rsidR="006834AE" w:rsidRDefault="006834AE">
      <w:pPr>
        <w:spacing w:line="200" w:lineRule="exact"/>
      </w:pPr>
    </w:p>
    <w:p w14:paraId="00F37998" w14:textId="77777777" w:rsidR="006834AE" w:rsidRDefault="006834AE">
      <w:pPr>
        <w:spacing w:line="200" w:lineRule="exact"/>
      </w:pPr>
    </w:p>
    <w:p w14:paraId="178C65F5" w14:textId="77777777" w:rsidR="006834AE" w:rsidRDefault="006834AE">
      <w:pPr>
        <w:spacing w:line="200" w:lineRule="exact"/>
      </w:pPr>
    </w:p>
    <w:p w14:paraId="00302227" w14:textId="77777777" w:rsidR="006834AE" w:rsidRDefault="006834AE">
      <w:pPr>
        <w:spacing w:line="200" w:lineRule="exact"/>
      </w:pPr>
    </w:p>
    <w:p w14:paraId="519AEF59" w14:textId="77777777" w:rsidR="006834AE" w:rsidRDefault="006834AE">
      <w:pPr>
        <w:spacing w:line="200" w:lineRule="exact"/>
      </w:pPr>
    </w:p>
    <w:p w14:paraId="3FDCFBDE" w14:textId="77777777" w:rsidR="006834AE" w:rsidRDefault="008138B2">
      <w:pPr>
        <w:spacing w:before="190" w:line="322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Right-click  on the individua l’s  name and click on the start button to run all available transform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BB74B9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567" w:bottom="0" w:left="1442" w:header="720" w:footer="720" w:gutter="0"/>
          <w:cols w:space="720"/>
        </w:sectPr>
      </w:pPr>
    </w:p>
    <w:p w14:paraId="61DCA950" w14:textId="77777777" w:rsidR="006834AE" w:rsidRDefault="008138B2">
      <w:pPr>
        <w:spacing w:before="1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against this individual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95855C0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8634" w:bottom="0" w:left="1442" w:header="720" w:footer="720" w:gutter="0"/>
          <w:cols w:space="720"/>
        </w:sectPr>
      </w:pPr>
    </w:p>
    <w:p w14:paraId="7CDE91F8" w14:textId="77777777" w:rsidR="006834AE" w:rsidRDefault="006834AE">
      <w:pPr>
        <w:spacing w:line="200" w:lineRule="exact"/>
      </w:pPr>
    </w:p>
    <w:p w14:paraId="0192D487" w14:textId="77777777" w:rsidR="006834AE" w:rsidRDefault="006834AE">
      <w:pPr>
        <w:spacing w:line="200" w:lineRule="exact"/>
      </w:pPr>
    </w:p>
    <w:p w14:paraId="78EFF537" w14:textId="77777777" w:rsidR="006834AE" w:rsidRDefault="006834AE">
      <w:pPr>
        <w:spacing w:line="200" w:lineRule="exact"/>
      </w:pPr>
    </w:p>
    <w:p w14:paraId="289F2556" w14:textId="77777777" w:rsidR="006834AE" w:rsidRDefault="006834AE">
      <w:pPr>
        <w:spacing w:line="200" w:lineRule="exact"/>
      </w:pPr>
    </w:p>
    <w:p w14:paraId="7C6817E6" w14:textId="77777777" w:rsidR="006834AE" w:rsidRDefault="006834AE">
      <w:pPr>
        <w:spacing w:line="200" w:lineRule="exact"/>
      </w:pPr>
    </w:p>
    <w:p w14:paraId="4069D395" w14:textId="77777777" w:rsidR="006834AE" w:rsidRDefault="006834AE">
      <w:pPr>
        <w:spacing w:line="200" w:lineRule="exact"/>
      </w:pPr>
    </w:p>
    <w:p w14:paraId="36E6CCE0" w14:textId="77777777" w:rsidR="006834AE" w:rsidRDefault="006834AE">
      <w:pPr>
        <w:spacing w:line="200" w:lineRule="exact"/>
      </w:pPr>
    </w:p>
    <w:p w14:paraId="4F4E8DBB" w14:textId="77777777" w:rsidR="006834AE" w:rsidRDefault="006834AE">
      <w:pPr>
        <w:spacing w:line="200" w:lineRule="exact"/>
      </w:pPr>
    </w:p>
    <w:p w14:paraId="13A02F67" w14:textId="77777777" w:rsidR="006834AE" w:rsidRDefault="006834AE">
      <w:pPr>
        <w:spacing w:line="200" w:lineRule="exact"/>
      </w:pPr>
    </w:p>
    <w:p w14:paraId="03474E8D" w14:textId="77777777" w:rsidR="006834AE" w:rsidRDefault="006834AE">
      <w:pPr>
        <w:spacing w:line="200" w:lineRule="exact"/>
      </w:pPr>
    </w:p>
    <w:p w14:paraId="619D1950" w14:textId="77777777" w:rsidR="006834AE" w:rsidRDefault="006834AE">
      <w:pPr>
        <w:spacing w:line="200" w:lineRule="exact"/>
      </w:pPr>
    </w:p>
    <w:p w14:paraId="62E104B4" w14:textId="77777777" w:rsidR="006834AE" w:rsidRDefault="006834AE">
      <w:pPr>
        <w:spacing w:line="200" w:lineRule="exact"/>
      </w:pPr>
    </w:p>
    <w:p w14:paraId="6D7E5AC9" w14:textId="77777777" w:rsidR="006834AE" w:rsidRDefault="006834AE">
      <w:pPr>
        <w:spacing w:line="200" w:lineRule="exact"/>
      </w:pPr>
    </w:p>
    <w:p w14:paraId="236DB25A" w14:textId="77777777" w:rsidR="006834AE" w:rsidRDefault="006834AE">
      <w:pPr>
        <w:spacing w:line="200" w:lineRule="exact"/>
      </w:pPr>
    </w:p>
    <w:p w14:paraId="425FFEBC" w14:textId="77777777" w:rsidR="006834AE" w:rsidRDefault="006834AE">
      <w:pPr>
        <w:spacing w:line="200" w:lineRule="exact"/>
      </w:pPr>
    </w:p>
    <w:p w14:paraId="77BC5C8B" w14:textId="77777777" w:rsidR="006834AE" w:rsidRDefault="006834AE">
      <w:pPr>
        <w:spacing w:line="200" w:lineRule="exact"/>
      </w:pPr>
    </w:p>
    <w:p w14:paraId="10373011" w14:textId="77777777" w:rsidR="006834AE" w:rsidRDefault="008138B2">
      <w:pPr>
        <w:spacing w:before="136" w:line="224" w:lineRule="exact"/>
        <w:ind w:right="-567"/>
      </w:pPr>
      <w:r>
        <w:rPr>
          <w:rFonts w:ascii="Calibri" w:eastAsia="Calibri" w:hAnsi="Calibri" w:cs="Calibri"/>
          <w:color w:val="000000"/>
          <w:w w:val="99"/>
          <w:sz w:val="22"/>
          <w:szCs w:val="22"/>
        </w:rPr>
        <w:t>11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p w14:paraId="303BC17C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370" w:bottom="0" w:left="10589" w:header="720" w:footer="720" w:gutter="0"/>
          <w:cols w:space="720"/>
        </w:sectPr>
      </w:pPr>
    </w:p>
    <w:p w14:paraId="7F7A8C8F" w14:textId="77777777" w:rsidR="006834AE" w:rsidRDefault="008138B2">
      <w:pPr>
        <w:spacing w:line="265" w:lineRule="exact"/>
        <w:ind w:right="-567"/>
      </w:pPr>
      <w:r>
        <w:lastRenderedPageBreak/>
        <w:pict w14:anchorId="4D744499">
          <v:shape id="_x0000_s1027" style="position:absolute;margin-left:1in;margin-top:99.8pt;width:319.25pt;height:141.75pt;z-index:-251644928;mso-position-horizontal-relative:page;mso-position-vertical-relative:page" coordsize="" o:spt="100" adj="0,,0" path="" filled="f" stroked="f">
            <v:stroke joinstyle="round"/>
            <v:imagedata r:id="rId91" o:title="image26"/>
            <v:formulas/>
            <v:path o:connecttype="segments"/>
            <w10:wrap anchorx="page" anchory="page"/>
          </v:shape>
        </w:pict>
      </w:r>
      <w:r>
        <w:pict w14:anchorId="007881B8">
          <v:shape id="_x0000_s1026" style="position:absolute;margin-left:1in;margin-top:297.15pt;width:467.25pt;height:132.75pt;z-index:-251643904;mso-position-horizontal-relative:page;mso-position-vertical-relative:page" coordsize="" o:spt="100" adj="0,,0" path="" filled="f" stroked="f">
            <v:stroke joinstyle="round"/>
            <v:imagedata r:id="rId92" o:title="image27"/>
            <v:formulas/>
            <v:path o:connecttype="segments"/>
            <w10:wrap anchorx="page" anchory="page"/>
          </v:shape>
        </w:pic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Choose whether to logon to your Twitter account or not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B6F33FA" w14:textId="77777777" w:rsidR="006834AE" w:rsidRDefault="006834AE">
      <w:pPr>
        <w:spacing w:line="20" w:lineRule="exact"/>
        <w:sectPr w:rsidR="006834AE">
          <w:pgSz w:w="12240" w:h="15840"/>
          <w:pgMar w:top="1432" w:right="5333" w:bottom="0" w:left="1442" w:header="720" w:footer="720" w:gutter="0"/>
          <w:cols w:space="720"/>
        </w:sectPr>
      </w:pPr>
    </w:p>
    <w:p w14:paraId="1429B233" w14:textId="77777777" w:rsidR="006834AE" w:rsidRDefault="006834AE">
      <w:pPr>
        <w:spacing w:line="200" w:lineRule="exact"/>
      </w:pPr>
    </w:p>
    <w:p w14:paraId="1EA600BB" w14:textId="77777777" w:rsidR="006834AE" w:rsidRDefault="006834AE">
      <w:pPr>
        <w:spacing w:line="200" w:lineRule="exact"/>
      </w:pPr>
    </w:p>
    <w:p w14:paraId="6176D43B" w14:textId="77777777" w:rsidR="006834AE" w:rsidRDefault="006834AE">
      <w:pPr>
        <w:spacing w:line="200" w:lineRule="exact"/>
      </w:pPr>
    </w:p>
    <w:p w14:paraId="26B8D485" w14:textId="77777777" w:rsidR="006834AE" w:rsidRDefault="006834AE">
      <w:pPr>
        <w:spacing w:line="200" w:lineRule="exact"/>
      </w:pPr>
    </w:p>
    <w:p w14:paraId="1BBDBA2D" w14:textId="77777777" w:rsidR="006834AE" w:rsidRDefault="006834AE">
      <w:pPr>
        <w:spacing w:line="200" w:lineRule="exact"/>
      </w:pPr>
    </w:p>
    <w:p w14:paraId="589C0B3D" w14:textId="77777777" w:rsidR="006834AE" w:rsidRDefault="006834AE">
      <w:pPr>
        <w:spacing w:line="200" w:lineRule="exact"/>
      </w:pPr>
    </w:p>
    <w:p w14:paraId="75681A85" w14:textId="77777777" w:rsidR="006834AE" w:rsidRDefault="006834AE">
      <w:pPr>
        <w:spacing w:line="200" w:lineRule="exact"/>
      </w:pPr>
    </w:p>
    <w:p w14:paraId="35CE47B8" w14:textId="77777777" w:rsidR="006834AE" w:rsidRDefault="006834AE">
      <w:pPr>
        <w:spacing w:line="200" w:lineRule="exact"/>
      </w:pPr>
    </w:p>
    <w:p w14:paraId="45A22ACC" w14:textId="77777777" w:rsidR="006834AE" w:rsidRDefault="006834AE">
      <w:pPr>
        <w:spacing w:line="200" w:lineRule="exact"/>
      </w:pPr>
    </w:p>
    <w:p w14:paraId="79509C7D" w14:textId="77777777" w:rsidR="006834AE" w:rsidRDefault="006834AE">
      <w:pPr>
        <w:spacing w:line="200" w:lineRule="exact"/>
      </w:pPr>
    </w:p>
    <w:p w14:paraId="24905316" w14:textId="77777777" w:rsidR="006834AE" w:rsidRDefault="006834AE">
      <w:pPr>
        <w:spacing w:line="200" w:lineRule="exact"/>
      </w:pPr>
    </w:p>
    <w:p w14:paraId="4FD02737" w14:textId="77777777" w:rsidR="006834AE" w:rsidRDefault="006834AE">
      <w:pPr>
        <w:spacing w:line="200" w:lineRule="exact"/>
      </w:pPr>
    </w:p>
    <w:p w14:paraId="7F7D59F8" w14:textId="77777777" w:rsidR="006834AE" w:rsidRDefault="006834AE">
      <w:pPr>
        <w:spacing w:line="200" w:lineRule="exact"/>
      </w:pPr>
    </w:p>
    <w:p w14:paraId="06F17C01" w14:textId="77777777" w:rsidR="006834AE" w:rsidRDefault="006834AE">
      <w:pPr>
        <w:spacing w:line="200" w:lineRule="exact"/>
      </w:pPr>
    </w:p>
    <w:p w14:paraId="792EDE0B" w14:textId="77777777" w:rsidR="006834AE" w:rsidRDefault="006834AE">
      <w:pPr>
        <w:spacing w:line="200" w:lineRule="exact"/>
      </w:pPr>
    </w:p>
    <w:p w14:paraId="1609483B" w14:textId="77777777" w:rsidR="006834AE" w:rsidRDefault="006834AE">
      <w:pPr>
        <w:spacing w:line="200" w:lineRule="exact"/>
      </w:pPr>
    </w:p>
    <w:p w14:paraId="7D24B933" w14:textId="77777777" w:rsidR="006834AE" w:rsidRDefault="006834AE">
      <w:pPr>
        <w:spacing w:line="200" w:lineRule="exact"/>
      </w:pPr>
    </w:p>
    <w:p w14:paraId="04E1DB75" w14:textId="77777777" w:rsidR="006834AE" w:rsidRDefault="008138B2">
      <w:pPr>
        <w:spacing w:before="3" w:line="276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As with the domain transform results, you can click on any of the returned information  to get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more information  about the transform in the right windowpane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7ACC9C7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795" w:bottom="0" w:left="1442" w:header="720" w:footer="720" w:gutter="0"/>
          <w:cols w:space="720"/>
        </w:sectPr>
      </w:pPr>
    </w:p>
    <w:p w14:paraId="6AC5D2EC" w14:textId="77777777" w:rsidR="006834AE" w:rsidRDefault="006834AE">
      <w:pPr>
        <w:spacing w:line="200" w:lineRule="exact"/>
      </w:pPr>
    </w:p>
    <w:p w14:paraId="42399CB3" w14:textId="77777777" w:rsidR="006834AE" w:rsidRDefault="006834AE">
      <w:pPr>
        <w:spacing w:line="200" w:lineRule="exact"/>
      </w:pPr>
    </w:p>
    <w:p w14:paraId="373D4756" w14:textId="77777777" w:rsidR="006834AE" w:rsidRDefault="006834AE">
      <w:pPr>
        <w:spacing w:line="200" w:lineRule="exact"/>
      </w:pPr>
    </w:p>
    <w:p w14:paraId="44E66C95" w14:textId="77777777" w:rsidR="006834AE" w:rsidRDefault="006834AE">
      <w:pPr>
        <w:spacing w:line="200" w:lineRule="exact"/>
      </w:pPr>
    </w:p>
    <w:p w14:paraId="56E06EC3" w14:textId="77777777" w:rsidR="006834AE" w:rsidRDefault="006834AE">
      <w:pPr>
        <w:spacing w:line="200" w:lineRule="exact"/>
      </w:pPr>
    </w:p>
    <w:p w14:paraId="7B06187C" w14:textId="77777777" w:rsidR="006834AE" w:rsidRDefault="006834AE">
      <w:pPr>
        <w:spacing w:line="200" w:lineRule="exact"/>
      </w:pPr>
    </w:p>
    <w:p w14:paraId="33E65199" w14:textId="77777777" w:rsidR="006834AE" w:rsidRDefault="006834AE">
      <w:pPr>
        <w:spacing w:line="200" w:lineRule="exact"/>
      </w:pPr>
    </w:p>
    <w:p w14:paraId="25D51A7F" w14:textId="77777777" w:rsidR="006834AE" w:rsidRDefault="006834AE">
      <w:pPr>
        <w:spacing w:line="200" w:lineRule="exact"/>
      </w:pPr>
    </w:p>
    <w:p w14:paraId="7B6651A6" w14:textId="77777777" w:rsidR="006834AE" w:rsidRDefault="006834AE">
      <w:pPr>
        <w:spacing w:line="200" w:lineRule="exact"/>
      </w:pPr>
    </w:p>
    <w:p w14:paraId="1F575381" w14:textId="77777777" w:rsidR="006834AE" w:rsidRDefault="006834AE">
      <w:pPr>
        <w:spacing w:line="200" w:lineRule="exact"/>
      </w:pPr>
    </w:p>
    <w:p w14:paraId="742B3BA0" w14:textId="77777777" w:rsidR="006834AE" w:rsidRDefault="006834AE">
      <w:pPr>
        <w:spacing w:line="200" w:lineRule="exact"/>
      </w:pPr>
    </w:p>
    <w:p w14:paraId="399B5912" w14:textId="77777777" w:rsidR="006834AE" w:rsidRDefault="006834AE">
      <w:pPr>
        <w:spacing w:line="200" w:lineRule="exact"/>
      </w:pPr>
    </w:p>
    <w:p w14:paraId="17B4C967" w14:textId="77777777" w:rsidR="006834AE" w:rsidRDefault="006834AE">
      <w:pPr>
        <w:spacing w:line="200" w:lineRule="exact"/>
      </w:pPr>
    </w:p>
    <w:p w14:paraId="0D9F414C" w14:textId="77777777" w:rsidR="006834AE" w:rsidRDefault="006834AE">
      <w:pPr>
        <w:spacing w:line="200" w:lineRule="exact"/>
      </w:pPr>
    </w:p>
    <w:p w14:paraId="3198C206" w14:textId="77777777" w:rsidR="006834AE" w:rsidRDefault="006834AE">
      <w:pPr>
        <w:spacing w:line="200" w:lineRule="exact"/>
      </w:pPr>
    </w:p>
    <w:p w14:paraId="4C58299C" w14:textId="77777777" w:rsidR="006834AE" w:rsidRDefault="006834AE">
      <w:pPr>
        <w:spacing w:line="200" w:lineRule="exact"/>
      </w:pPr>
    </w:p>
    <w:p w14:paraId="6D411FCF" w14:textId="77777777" w:rsidR="006834AE" w:rsidRDefault="008138B2">
      <w:pPr>
        <w:spacing w:before="42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9"/>
          <w:sz w:val="24"/>
          <w:szCs w:val="24"/>
        </w:rPr>
        <w:t>Summary 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66E35BE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659" w:bottom="0" w:left="1442" w:header="720" w:footer="720" w:gutter="0"/>
          <w:cols w:space="720"/>
        </w:sectPr>
      </w:pPr>
    </w:p>
    <w:p w14:paraId="7D10A970" w14:textId="77777777" w:rsidR="006834AE" w:rsidRDefault="006834AE">
      <w:pPr>
        <w:spacing w:line="200" w:lineRule="exact"/>
      </w:pPr>
    </w:p>
    <w:p w14:paraId="034131CA" w14:textId="77777777" w:rsidR="006834AE" w:rsidRDefault="008138B2">
      <w:pPr>
        <w:spacing w:before="95" w:after="7" w:line="269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s we have seen in this lab, Maltego is a very powerful reconnaissance tool.  Be sure to use you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newfound powers for good and not evil.  It is easy to see how such a tool could be used for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71FCED9" w14:textId="77777777" w:rsidR="006834AE" w:rsidRDefault="008138B2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stocking or cyberbullying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A4F4B14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1460" w:bottom="0" w:left="1442" w:header="720" w:footer="720" w:gutter="0"/>
          <w:cols w:space="720"/>
        </w:sectPr>
      </w:pPr>
    </w:p>
    <w:p w14:paraId="6F000C90" w14:textId="77777777" w:rsidR="006834AE" w:rsidRDefault="006834AE">
      <w:pPr>
        <w:spacing w:line="200" w:lineRule="exact"/>
      </w:pPr>
    </w:p>
    <w:p w14:paraId="6FEEE965" w14:textId="77777777" w:rsidR="006834AE" w:rsidRDefault="008138B2">
      <w:pPr>
        <w:spacing w:before="95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End of the lab!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3B7CB5E9" w14:textId="77777777" w:rsidR="006834AE" w:rsidRDefault="006834AE">
      <w:pPr>
        <w:spacing w:line="20" w:lineRule="exact"/>
        <w:sectPr w:rsidR="006834AE">
          <w:type w:val="continuous"/>
          <w:pgSz w:w="12240" w:h="15840"/>
          <w:pgMar w:top="1440" w:right="9323" w:bottom="0" w:left="1442" w:header="720" w:footer="720" w:gutter="0"/>
          <w:cols w:space="720"/>
        </w:sectPr>
      </w:pPr>
    </w:p>
    <w:p w14:paraId="3A5B8CFA" w14:textId="77777777" w:rsidR="006834AE" w:rsidRDefault="006834AE">
      <w:pPr>
        <w:spacing w:line="200" w:lineRule="exact"/>
      </w:pPr>
    </w:p>
    <w:p w14:paraId="653C2AC9" w14:textId="77777777" w:rsidR="006834AE" w:rsidRDefault="006834AE">
      <w:pPr>
        <w:spacing w:line="200" w:lineRule="exact"/>
      </w:pPr>
    </w:p>
    <w:p w14:paraId="5042444D" w14:textId="77777777" w:rsidR="006834AE" w:rsidRDefault="006834AE">
      <w:pPr>
        <w:spacing w:line="200" w:lineRule="exact"/>
      </w:pPr>
    </w:p>
    <w:p w14:paraId="19430B4D" w14:textId="77777777" w:rsidR="006834AE" w:rsidRDefault="006834AE">
      <w:pPr>
        <w:spacing w:line="200" w:lineRule="exact"/>
      </w:pPr>
    </w:p>
    <w:p w14:paraId="3C154DD5" w14:textId="77777777" w:rsidR="006834AE" w:rsidRDefault="006834AE">
      <w:pPr>
        <w:spacing w:line="200" w:lineRule="exact"/>
      </w:pPr>
    </w:p>
    <w:p w14:paraId="1857BB73" w14:textId="77777777" w:rsidR="006834AE" w:rsidRDefault="006834AE">
      <w:pPr>
        <w:spacing w:line="200" w:lineRule="exact"/>
      </w:pPr>
    </w:p>
    <w:p w14:paraId="78BEE0CC" w14:textId="77777777" w:rsidR="006834AE" w:rsidRDefault="006834AE">
      <w:pPr>
        <w:spacing w:line="200" w:lineRule="exact"/>
      </w:pPr>
    </w:p>
    <w:p w14:paraId="4DC2F0E3" w14:textId="77777777" w:rsidR="006834AE" w:rsidRDefault="006834AE">
      <w:pPr>
        <w:spacing w:line="200" w:lineRule="exact"/>
      </w:pPr>
    </w:p>
    <w:p w14:paraId="4AA01B31" w14:textId="77777777" w:rsidR="006834AE" w:rsidRDefault="006834AE">
      <w:pPr>
        <w:spacing w:line="200" w:lineRule="exact"/>
      </w:pPr>
    </w:p>
    <w:p w14:paraId="7B4001C3" w14:textId="77777777" w:rsidR="006834AE" w:rsidRDefault="006834AE">
      <w:pPr>
        <w:spacing w:line="200" w:lineRule="exact"/>
      </w:pPr>
    </w:p>
    <w:p w14:paraId="6190834F" w14:textId="77777777" w:rsidR="006834AE" w:rsidRDefault="006834AE">
      <w:pPr>
        <w:spacing w:line="200" w:lineRule="exact"/>
      </w:pPr>
    </w:p>
    <w:p w14:paraId="000A5614" w14:textId="77777777" w:rsidR="006834AE" w:rsidRDefault="006834AE">
      <w:pPr>
        <w:spacing w:line="200" w:lineRule="exact"/>
      </w:pPr>
    </w:p>
    <w:p w14:paraId="2794F1B8" w14:textId="77777777" w:rsidR="006834AE" w:rsidRDefault="006834AE">
      <w:pPr>
        <w:spacing w:line="200" w:lineRule="exact"/>
      </w:pPr>
    </w:p>
    <w:p w14:paraId="1809D905" w14:textId="77777777" w:rsidR="006834AE" w:rsidRDefault="006834AE">
      <w:pPr>
        <w:spacing w:line="200" w:lineRule="exact"/>
      </w:pPr>
    </w:p>
    <w:p w14:paraId="4CD74645" w14:textId="77777777" w:rsidR="006834AE" w:rsidRDefault="006834AE">
      <w:pPr>
        <w:spacing w:line="200" w:lineRule="exact"/>
      </w:pPr>
    </w:p>
    <w:p w14:paraId="79AF9A68" w14:textId="77777777" w:rsidR="006834AE" w:rsidRDefault="006834AE">
      <w:pPr>
        <w:spacing w:line="200" w:lineRule="exact"/>
      </w:pPr>
    </w:p>
    <w:p w14:paraId="60C383B6" w14:textId="77777777" w:rsidR="006834AE" w:rsidRDefault="008138B2">
      <w:pPr>
        <w:spacing w:before="104" w:line="224" w:lineRule="exact"/>
        <w:ind w:right="-567"/>
      </w:pPr>
      <w:r>
        <w:rPr>
          <w:rFonts w:ascii="Calibri" w:eastAsia="Calibri" w:hAnsi="Calibri" w:cs="Calibri"/>
          <w:color w:val="000000"/>
          <w:w w:val="99"/>
          <w:sz w:val="22"/>
          <w:szCs w:val="22"/>
        </w:rPr>
        <w:t>12</w:t>
      </w:r>
      <w:r>
        <w:rPr>
          <w:rFonts w:ascii="Calibri" w:eastAsia="Calibri" w:hAnsi="Calibri" w:cs="Calibri"/>
          <w:color w:val="000000"/>
          <w:sz w:val="22"/>
          <w:szCs w:val="22"/>
        </w:rPr>
        <w:t> </w:t>
      </w:r>
    </w:p>
    <w:sectPr w:rsidR="006834AE">
      <w:type w:val="continuous"/>
      <w:pgSz w:w="12240" w:h="15840"/>
      <w:pgMar w:top="1440" w:right="1370" w:bottom="0" w:left="10589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NrMwMTY3NrWwsDBX0lEKTi0uzszPAykwrAUArWoz/CwAAAA="/>
  </w:docVars>
  <w:rsids>
    <w:rsidRoot w:val="006834AE"/>
    <w:rsid w:val="006834AE"/>
    <w:rsid w:val="00813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65A1B6F7"/>
  <w15:docId w15:val="{ADD6688D-5F16-4FD8-8471-A8A9E4DC1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aterva.com/web7/community/community.php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www.paterva.com/web7/community/community.php" TargetMode="External"/><Relationship Id="rId39" Type="http://schemas.openxmlformats.org/officeDocument/2006/relationships/hyperlink" Target="https://www.paterva.com/web7/community/community.php" TargetMode="External"/><Relationship Id="rId21" Type="http://schemas.openxmlformats.org/officeDocument/2006/relationships/hyperlink" Target="https://www.paterva.com/web7/community/community.php" TargetMode="External"/><Relationship Id="rId34" Type="http://schemas.openxmlformats.org/officeDocument/2006/relationships/hyperlink" Target="https://www.paterva.com/web7/community/community.php" TargetMode="External"/><Relationship Id="rId42" Type="http://schemas.openxmlformats.org/officeDocument/2006/relationships/hyperlink" Target="https://www.paterva.com/web7/community/community.php" TargetMode="External"/><Relationship Id="rId47" Type="http://schemas.openxmlformats.org/officeDocument/2006/relationships/hyperlink" Target="https://www.paterva.com/web7/community/community.php" TargetMode="External"/><Relationship Id="rId50" Type="http://schemas.openxmlformats.org/officeDocument/2006/relationships/hyperlink" Target="https://www.paterva.com/web7/community/community.php" TargetMode="External"/><Relationship Id="rId55" Type="http://schemas.openxmlformats.org/officeDocument/2006/relationships/hyperlink" Target="https://www.paterva.com/web7/community/community.php" TargetMode="External"/><Relationship Id="rId63" Type="http://schemas.openxmlformats.org/officeDocument/2006/relationships/hyperlink" Target="https://www.paterva.com/web7/community/community.php" TargetMode="External"/><Relationship Id="rId68" Type="http://schemas.openxmlformats.org/officeDocument/2006/relationships/hyperlink" Target="https://www.paterva.com/web7/community/community.php" TargetMode="External"/><Relationship Id="rId76" Type="http://schemas.openxmlformats.org/officeDocument/2006/relationships/image" Target="media/image9.png"/><Relationship Id="rId84" Type="http://schemas.openxmlformats.org/officeDocument/2006/relationships/image" Target="media/image17.png"/><Relationship Id="rId89" Type="http://schemas.openxmlformats.org/officeDocument/2006/relationships/image" Target="media/image22.png"/><Relationship Id="rId7" Type="http://schemas.openxmlformats.org/officeDocument/2006/relationships/hyperlink" Target="https://www.paterva.com/web7/community/community.php" TargetMode="External"/><Relationship Id="rId71" Type="http://schemas.openxmlformats.org/officeDocument/2006/relationships/hyperlink" Target="https://www.paterva.com/web7/community/community.php" TargetMode="External"/><Relationship Id="rId92" Type="http://schemas.openxmlformats.org/officeDocument/2006/relationships/image" Target="media/image25.png"/><Relationship Id="rId2" Type="http://schemas.openxmlformats.org/officeDocument/2006/relationships/settings" Target="settings.xml"/><Relationship Id="rId16" Type="http://schemas.openxmlformats.org/officeDocument/2006/relationships/image" Target="media/image2.png"/><Relationship Id="rId29" Type="http://schemas.openxmlformats.org/officeDocument/2006/relationships/hyperlink" Target="https://www.paterva.com/web7/community/community.php" TargetMode="External"/><Relationship Id="rId11" Type="http://schemas.openxmlformats.org/officeDocument/2006/relationships/hyperlink" Target="https://www.paterva.com/web7/community/community.php" TargetMode="External"/><Relationship Id="rId24" Type="http://schemas.openxmlformats.org/officeDocument/2006/relationships/hyperlink" Target="https://www.paterva.com/web7/community/community.php" TargetMode="External"/><Relationship Id="rId32" Type="http://schemas.openxmlformats.org/officeDocument/2006/relationships/hyperlink" Target="https://www.paterva.com/web7/community/community.php" TargetMode="External"/><Relationship Id="rId37" Type="http://schemas.openxmlformats.org/officeDocument/2006/relationships/hyperlink" Target="https://www.paterva.com/web7/community/community.php" TargetMode="External"/><Relationship Id="rId40" Type="http://schemas.openxmlformats.org/officeDocument/2006/relationships/hyperlink" Target="https://www.paterva.com/web7/community/community.php" TargetMode="External"/><Relationship Id="rId45" Type="http://schemas.openxmlformats.org/officeDocument/2006/relationships/hyperlink" Target="https://www.paterva.com/web7/community/community.php" TargetMode="External"/><Relationship Id="rId53" Type="http://schemas.openxmlformats.org/officeDocument/2006/relationships/hyperlink" Target="https://www.paterva.com/web7/community/community.php" TargetMode="External"/><Relationship Id="rId58" Type="http://schemas.openxmlformats.org/officeDocument/2006/relationships/hyperlink" Target="https://www.paterva.com/web7/community/community.php" TargetMode="External"/><Relationship Id="rId66" Type="http://schemas.openxmlformats.org/officeDocument/2006/relationships/hyperlink" Target="https://www.paterva.com/web7/community/community.php" TargetMode="External"/><Relationship Id="rId74" Type="http://schemas.openxmlformats.org/officeDocument/2006/relationships/image" Target="media/image7.png"/><Relationship Id="rId79" Type="http://schemas.openxmlformats.org/officeDocument/2006/relationships/image" Target="media/image12.png"/><Relationship Id="rId87" Type="http://schemas.openxmlformats.org/officeDocument/2006/relationships/image" Target="media/image20.png"/><Relationship Id="rId5" Type="http://schemas.openxmlformats.org/officeDocument/2006/relationships/hyperlink" Target="https://www.paterva.com/web7/community/community.php" TargetMode="External"/><Relationship Id="rId61" Type="http://schemas.openxmlformats.org/officeDocument/2006/relationships/hyperlink" Target="https://www.paterva.com/web7/community/community.php" TargetMode="External"/><Relationship Id="rId82" Type="http://schemas.openxmlformats.org/officeDocument/2006/relationships/image" Target="media/image15.png"/><Relationship Id="rId90" Type="http://schemas.openxmlformats.org/officeDocument/2006/relationships/image" Target="media/image23.png"/><Relationship Id="rId19" Type="http://schemas.openxmlformats.org/officeDocument/2006/relationships/image" Target="media/image5.png"/><Relationship Id="rId14" Type="http://schemas.openxmlformats.org/officeDocument/2006/relationships/hyperlink" Target="https://www.paterva.com/web7/community/community.php" TargetMode="External"/><Relationship Id="rId22" Type="http://schemas.openxmlformats.org/officeDocument/2006/relationships/hyperlink" Target="https://www.paterva.com/web7/community/community.php" TargetMode="External"/><Relationship Id="rId27" Type="http://schemas.openxmlformats.org/officeDocument/2006/relationships/hyperlink" Target="https://www.paterva.com/web7/community/community.php" TargetMode="External"/><Relationship Id="rId30" Type="http://schemas.openxmlformats.org/officeDocument/2006/relationships/hyperlink" Target="https://www.paterva.com/web7/community/community.php" TargetMode="External"/><Relationship Id="rId35" Type="http://schemas.openxmlformats.org/officeDocument/2006/relationships/hyperlink" Target="https://www.paterva.com/web7/community/community.php" TargetMode="External"/><Relationship Id="rId43" Type="http://schemas.openxmlformats.org/officeDocument/2006/relationships/hyperlink" Target="https://www.paterva.com/web7/community/community.php" TargetMode="External"/><Relationship Id="rId48" Type="http://schemas.openxmlformats.org/officeDocument/2006/relationships/hyperlink" Target="https://www.paterva.com/web7/community/community.php" TargetMode="External"/><Relationship Id="rId56" Type="http://schemas.openxmlformats.org/officeDocument/2006/relationships/hyperlink" Target="https://www.paterva.com/web7/community/community.php" TargetMode="External"/><Relationship Id="rId64" Type="http://schemas.openxmlformats.org/officeDocument/2006/relationships/hyperlink" Target="https://www.paterva.com/web7/community/community.php" TargetMode="External"/><Relationship Id="rId69" Type="http://schemas.openxmlformats.org/officeDocument/2006/relationships/hyperlink" Target="https://www.paterva.com/web7/community/community.php" TargetMode="External"/><Relationship Id="rId77" Type="http://schemas.openxmlformats.org/officeDocument/2006/relationships/image" Target="media/image10.png"/><Relationship Id="rId8" Type="http://schemas.openxmlformats.org/officeDocument/2006/relationships/hyperlink" Target="https://www.paterva.com/web7/community/community.php" TargetMode="External"/><Relationship Id="rId51" Type="http://schemas.openxmlformats.org/officeDocument/2006/relationships/hyperlink" Target="https://www.paterva.com/web7/community/community.php" TargetMode="External"/><Relationship Id="rId72" Type="http://schemas.openxmlformats.org/officeDocument/2006/relationships/hyperlink" Target="https://www.paterva.com/web7/community/community.php" TargetMode="External"/><Relationship Id="rId80" Type="http://schemas.openxmlformats.org/officeDocument/2006/relationships/image" Target="media/image13.png"/><Relationship Id="rId85" Type="http://schemas.openxmlformats.org/officeDocument/2006/relationships/image" Target="media/image18.png"/><Relationship Id="rId93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hyperlink" Target="https://www.paterva.com/web7/community/community.php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s://www.paterva.com/web7/community/community.php" TargetMode="External"/><Relationship Id="rId33" Type="http://schemas.openxmlformats.org/officeDocument/2006/relationships/hyperlink" Target="https://www.paterva.com/web7/community/community.php" TargetMode="External"/><Relationship Id="rId38" Type="http://schemas.openxmlformats.org/officeDocument/2006/relationships/hyperlink" Target="https://www.paterva.com/web7/community/community.php" TargetMode="External"/><Relationship Id="rId46" Type="http://schemas.openxmlformats.org/officeDocument/2006/relationships/hyperlink" Target="https://www.paterva.com/web7/community/community.php" TargetMode="External"/><Relationship Id="rId59" Type="http://schemas.openxmlformats.org/officeDocument/2006/relationships/hyperlink" Target="https://www.paterva.com/web7/community/community.php" TargetMode="External"/><Relationship Id="rId67" Type="http://schemas.openxmlformats.org/officeDocument/2006/relationships/hyperlink" Target="https://www.paterva.com/web7/community/community.php" TargetMode="External"/><Relationship Id="rId20" Type="http://schemas.openxmlformats.org/officeDocument/2006/relationships/image" Target="media/image6.png"/><Relationship Id="rId41" Type="http://schemas.openxmlformats.org/officeDocument/2006/relationships/hyperlink" Target="https://www.paterva.com/web7/community/community.php" TargetMode="External"/><Relationship Id="rId54" Type="http://schemas.openxmlformats.org/officeDocument/2006/relationships/hyperlink" Target="https://www.paterva.com/web7/community/community.php" TargetMode="External"/><Relationship Id="rId62" Type="http://schemas.openxmlformats.org/officeDocument/2006/relationships/hyperlink" Target="https://www.paterva.com/web7/community/community.php" TargetMode="External"/><Relationship Id="rId70" Type="http://schemas.openxmlformats.org/officeDocument/2006/relationships/hyperlink" Target="https://www.paterva.com/web7/community/community.php" TargetMode="External"/><Relationship Id="rId75" Type="http://schemas.openxmlformats.org/officeDocument/2006/relationships/image" Target="media/image8.png"/><Relationship Id="rId83" Type="http://schemas.openxmlformats.org/officeDocument/2006/relationships/image" Target="media/image16.png"/><Relationship Id="rId88" Type="http://schemas.openxmlformats.org/officeDocument/2006/relationships/image" Target="media/image21.png"/><Relationship Id="rId91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hyperlink" Target="https://www.paterva.com/web7/community/community.php" TargetMode="External"/><Relationship Id="rId15" Type="http://schemas.openxmlformats.org/officeDocument/2006/relationships/hyperlink" Target="https://www.paterva.com/web7/community/community.php" TargetMode="External"/><Relationship Id="rId23" Type="http://schemas.openxmlformats.org/officeDocument/2006/relationships/hyperlink" Target="https://www.paterva.com/web7/community/community.php" TargetMode="External"/><Relationship Id="rId28" Type="http://schemas.openxmlformats.org/officeDocument/2006/relationships/hyperlink" Target="https://www.paterva.com/web7/community/community.php" TargetMode="External"/><Relationship Id="rId36" Type="http://schemas.openxmlformats.org/officeDocument/2006/relationships/hyperlink" Target="https://www.paterva.com/web7/community/community.php" TargetMode="External"/><Relationship Id="rId49" Type="http://schemas.openxmlformats.org/officeDocument/2006/relationships/hyperlink" Target="https://www.paterva.com/web7/community/community.php" TargetMode="External"/><Relationship Id="rId57" Type="http://schemas.openxmlformats.org/officeDocument/2006/relationships/hyperlink" Target="https://www.paterva.com/web7/community/community.php" TargetMode="External"/><Relationship Id="rId10" Type="http://schemas.openxmlformats.org/officeDocument/2006/relationships/hyperlink" Target="https://www.paterva.com/web7/community/community.php" TargetMode="External"/><Relationship Id="rId31" Type="http://schemas.openxmlformats.org/officeDocument/2006/relationships/hyperlink" Target="https://www.paterva.com/web7/community/community.php" TargetMode="External"/><Relationship Id="rId44" Type="http://schemas.openxmlformats.org/officeDocument/2006/relationships/hyperlink" Target="https://www.paterva.com/web7/community/community.php" TargetMode="External"/><Relationship Id="rId52" Type="http://schemas.openxmlformats.org/officeDocument/2006/relationships/hyperlink" Target="https://www.paterva.com/web7/community/community.php" TargetMode="External"/><Relationship Id="rId60" Type="http://schemas.openxmlformats.org/officeDocument/2006/relationships/hyperlink" Target="https://www.paterva.com/web7/community/community.php" TargetMode="External"/><Relationship Id="rId65" Type="http://schemas.openxmlformats.org/officeDocument/2006/relationships/hyperlink" Target="https://www.paterva.com/web7/community/community.php" TargetMode="External"/><Relationship Id="rId73" Type="http://schemas.openxmlformats.org/officeDocument/2006/relationships/hyperlink" Target="https://www.paterva.com/web7/community/community.php" TargetMode="External"/><Relationship Id="rId78" Type="http://schemas.openxmlformats.org/officeDocument/2006/relationships/image" Target="media/image11.png"/><Relationship Id="rId81" Type="http://schemas.openxmlformats.org/officeDocument/2006/relationships/image" Target="media/image14.png"/><Relationship Id="rId86" Type="http://schemas.openxmlformats.org/officeDocument/2006/relationships/image" Target="media/image19.png"/><Relationship Id="rId94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hyperlink" Target="https://www.paterva.com/web7/community/community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918</Words>
  <Characters>10937</Characters>
  <Application>Microsoft Office Word</Application>
  <DocSecurity>0</DocSecurity>
  <Lines>91</Lines>
  <Paragraphs>25</Paragraphs>
  <ScaleCrop>false</ScaleCrop>
  <Company/>
  <LinksUpToDate>false</LinksUpToDate>
  <CharactersWithSpaces>1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cliff krahenbill</cp:lastModifiedBy>
  <cp:revision>2</cp:revision>
  <dcterms:created xsi:type="dcterms:W3CDTF">2021-06-13T05:47:00Z</dcterms:created>
  <dcterms:modified xsi:type="dcterms:W3CDTF">2021-06-13T05:47:00Z</dcterms:modified>
</cp:coreProperties>
</file>